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A1AED8" w14:textId="77777777" w:rsidR="008A3411" w:rsidRDefault="008A3411" w:rsidP="008A3411">
      <w:r>
        <w:rPr>
          <w:noProof/>
        </w:rPr>
        <w:drawing>
          <wp:inline distT="0" distB="0" distL="0" distR="0" wp14:anchorId="6EAC2DA5" wp14:editId="5E601743">
            <wp:extent cx="6858000" cy="3857625"/>
            <wp:effectExtent l="0" t="0" r="0" b="9525"/>
            <wp:docPr id="1104287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28787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D4F5E" w14:textId="77777777" w:rsidR="008A3411" w:rsidRDefault="008A3411" w:rsidP="008A3411"/>
    <w:p w14:paraId="339A73C9" w14:textId="77777777" w:rsidR="008A3411" w:rsidRDefault="008A3411" w:rsidP="008A3411">
      <w:r>
        <w:rPr>
          <w:noProof/>
        </w:rPr>
        <w:drawing>
          <wp:inline distT="0" distB="0" distL="0" distR="0" wp14:anchorId="27695D27" wp14:editId="102765A8">
            <wp:extent cx="6858000" cy="3857625"/>
            <wp:effectExtent l="0" t="0" r="0" b="9525"/>
            <wp:docPr id="10781964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19648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8A70F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52739241" wp14:editId="36BEB89B">
            <wp:extent cx="6858000" cy="3857625"/>
            <wp:effectExtent l="0" t="0" r="0" b="9525"/>
            <wp:docPr id="7421222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12225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DCE68" w14:textId="77777777" w:rsidR="008A3411" w:rsidRDefault="008A3411" w:rsidP="008A3411"/>
    <w:p w14:paraId="3FB42B19" w14:textId="77777777" w:rsidR="008A3411" w:rsidRDefault="008A3411" w:rsidP="008A3411">
      <w:r>
        <w:rPr>
          <w:noProof/>
        </w:rPr>
        <w:drawing>
          <wp:inline distT="0" distB="0" distL="0" distR="0" wp14:anchorId="4DBCE8DA" wp14:editId="633DC52A">
            <wp:extent cx="6858000" cy="3857625"/>
            <wp:effectExtent l="0" t="0" r="0" b="9525"/>
            <wp:docPr id="4531005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005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62436" w14:textId="77777777" w:rsidR="008A3411" w:rsidRDefault="008A3411" w:rsidP="008A3411"/>
    <w:p w14:paraId="01082C6C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53C1D185" wp14:editId="4D8FBF6C">
            <wp:extent cx="6858000" cy="3857625"/>
            <wp:effectExtent l="0" t="0" r="0" b="9525"/>
            <wp:docPr id="1680432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43209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CE801" w14:textId="77777777" w:rsidR="008A3411" w:rsidRDefault="008A3411" w:rsidP="008A3411"/>
    <w:p w14:paraId="6B7D2DC0" w14:textId="77777777" w:rsidR="008A3411" w:rsidRDefault="008A3411" w:rsidP="008A3411">
      <w:r>
        <w:rPr>
          <w:noProof/>
        </w:rPr>
        <w:drawing>
          <wp:inline distT="0" distB="0" distL="0" distR="0" wp14:anchorId="1EAF5F7D" wp14:editId="48EEFC4D">
            <wp:extent cx="6858000" cy="3857625"/>
            <wp:effectExtent l="0" t="0" r="0" b="9525"/>
            <wp:docPr id="996781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78151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11DB7" w14:textId="77777777" w:rsidR="008A3411" w:rsidRDefault="008A3411" w:rsidP="008A3411"/>
    <w:p w14:paraId="0EEDDA90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1351F12A" wp14:editId="499D8DE8">
            <wp:extent cx="6858000" cy="3857625"/>
            <wp:effectExtent l="0" t="0" r="0" b="9525"/>
            <wp:docPr id="584801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80107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67B10" w14:textId="77777777" w:rsidR="008A3411" w:rsidRDefault="008A3411" w:rsidP="008A3411"/>
    <w:p w14:paraId="060BE9DC" w14:textId="77777777" w:rsidR="008A3411" w:rsidRDefault="008A3411" w:rsidP="008A3411">
      <w:r w:rsidRPr="00223DE6">
        <w:rPr>
          <w:noProof/>
        </w:rPr>
        <w:drawing>
          <wp:inline distT="0" distB="0" distL="0" distR="0" wp14:anchorId="3C59D938" wp14:editId="5DEF0E50">
            <wp:extent cx="6858000" cy="3857625"/>
            <wp:effectExtent l="0" t="0" r="0" b="9525"/>
            <wp:docPr id="780702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70287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7569F" w14:textId="77777777" w:rsidR="008A3411" w:rsidRDefault="008A3411" w:rsidP="008A3411"/>
    <w:p w14:paraId="2462BFFF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3704EC27" wp14:editId="52E46CE2">
            <wp:extent cx="6858000" cy="3857625"/>
            <wp:effectExtent l="0" t="0" r="0" b="9525"/>
            <wp:docPr id="1266081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08195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C4FE2" w14:textId="77777777" w:rsidR="008A3411" w:rsidRDefault="008A3411" w:rsidP="008A3411"/>
    <w:p w14:paraId="05417E6D" w14:textId="77777777" w:rsidR="008A3411" w:rsidRDefault="008A3411" w:rsidP="008A3411">
      <w:r>
        <w:rPr>
          <w:noProof/>
        </w:rPr>
        <w:drawing>
          <wp:inline distT="0" distB="0" distL="0" distR="0" wp14:anchorId="2031F657" wp14:editId="2378BA08">
            <wp:extent cx="6858000" cy="3857625"/>
            <wp:effectExtent l="0" t="0" r="0" b="9525"/>
            <wp:docPr id="10117716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77161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BCFAC" w14:textId="77777777" w:rsidR="008A3411" w:rsidRDefault="008A3411" w:rsidP="008A3411"/>
    <w:p w14:paraId="407ADC8A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7CC23E98" wp14:editId="42E84DCC">
            <wp:extent cx="6858000" cy="3857625"/>
            <wp:effectExtent l="0" t="0" r="0" b="9525"/>
            <wp:docPr id="1355767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76782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B78EB" w14:textId="77777777" w:rsidR="008A3411" w:rsidRDefault="008A3411" w:rsidP="008A3411"/>
    <w:p w14:paraId="6A0AA097" w14:textId="77777777" w:rsidR="008A3411" w:rsidRDefault="008A3411" w:rsidP="008A3411">
      <w:r>
        <w:rPr>
          <w:noProof/>
        </w:rPr>
        <w:drawing>
          <wp:inline distT="0" distB="0" distL="0" distR="0" wp14:anchorId="64FD5942" wp14:editId="6656241F">
            <wp:extent cx="6858000" cy="3857625"/>
            <wp:effectExtent l="0" t="0" r="0" b="9525"/>
            <wp:docPr id="12219461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94619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FBD2A" w14:textId="77777777" w:rsidR="008A3411" w:rsidRDefault="008A3411" w:rsidP="008A3411"/>
    <w:p w14:paraId="3AC8B4D9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11B4AFBA" wp14:editId="6985923B">
            <wp:extent cx="6858000" cy="3857625"/>
            <wp:effectExtent l="0" t="0" r="0" b="9525"/>
            <wp:docPr id="190872407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724074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B256" w14:textId="77777777" w:rsidR="008A3411" w:rsidRDefault="008A3411" w:rsidP="008A3411"/>
    <w:p w14:paraId="549C6E59" w14:textId="77777777" w:rsidR="008A3411" w:rsidRDefault="008A3411" w:rsidP="008A3411">
      <w:r>
        <w:rPr>
          <w:noProof/>
        </w:rPr>
        <w:drawing>
          <wp:inline distT="0" distB="0" distL="0" distR="0" wp14:anchorId="5CAE4085" wp14:editId="23EE1891">
            <wp:extent cx="6858000" cy="3857625"/>
            <wp:effectExtent l="0" t="0" r="0" b="9525"/>
            <wp:docPr id="1354107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10793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235C2" w14:textId="77777777" w:rsidR="008A3411" w:rsidRDefault="008A3411" w:rsidP="008A3411"/>
    <w:p w14:paraId="57151CC1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00313BE3" wp14:editId="7BD31255">
            <wp:extent cx="6858000" cy="3857625"/>
            <wp:effectExtent l="0" t="0" r="0" b="9525"/>
            <wp:docPr id="1866534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3432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D0AAD" w14:textId="77777777" w:rsidR="008A3411" w:rsidRDefault="008A3411" w:rsidP="008A3411"/>
    <w:p w14:paraId="098F84A3" w14:textId="77777777" w:rsidR="008A3411" w:rsidRDefault="008A3411" w:rsidP="008A3411">
      <w:r>
        <w:rPr>
          <w:noProof/>
        </w:rPr>
        <w:drawing>
          <wp:inline distT="0" distB="0" distL="0" distR="0" wp14:anchorId="6B7340C9" wp14:editId="3F895BA0">
            <wp:extent cx="6858000" cy="3857625"/>
            <wp:effectExtent l="0" t="0" r="0" b="9525"/>
            <wp:docPr id="1212544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54460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0295E" w14:textId="77777777" w:rsidR="008A3411" w:rsidRDefault="008A3411" w:rsidP="008A3411"/>
    <w:p w14:paraId="6F9FF847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138CE5AA" wp14:editId="1F536AC0">
            <wp:extent cx="6858000" cy="3857625"/>
            <wp:effectExtent l="0" t="0" r="0" b="9525"/>
            <wp:docPr id="161137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3735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4A2AB" w14:textId="77777777" w:rsidR="008A3411" w:rsidRDefault="008A3411" w:rsidP="008A3411"/>
    <w:p w14:paraId="37E16319" w14:textId="77777777" w:rsidR="008A3411" w:rsidRDefault="008A3411" w:rsidP="008A3411"/>
    <w:p w14:paraId="5CA37BEA" w14:textId="77777777" w:rsidR="008A3411" w:rsidRDefault="008A3411" w:rsidP="008A3411">
      <w:r>
        <w:rPr>
          <w:noProof/>
        </w:rPr>
        <w:drawing>
          <wp:inline distT="0" distB="0" distL="0" distR="0" wp14:anchorId="5E32FFDF" wp14:editId="658EE9B9">
            <wp:extent cx="6858000" cy="3857625"/>
            <wp:effectExtent l="0" t="0" r="0" b="9525"/>
            <wp:docPr id="8124628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46286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5A4F1" w14:textId="77777777" w:rsidR="008A3411" w:rsidRDefault="008A3411" w:rsidP="008A3411"/>
    <w:p w14:paraId="4D25585D" w14:textId="77777777" w:rsidR="008A3411" w:rsidRDefault="008A3411" w:rsidP="008A3411">
      <w:r>
        <w:rPr>
          <w:noProof/>
        </w:rPr>
        <w:drawing>
          <wp:inline distT="0" distB="0" distL="0" distR="0" wp14:anchorId="36A944A3" wp14:editId="16BAE04F">
            <wp:extent cx="6858000" cy="3857625"/>
            <wp:effectExtent l="0" t="0" r="0" b="9525"/>
            <wp:docPr id="1578710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71076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BC513" w14:textId="77777777" w:rsidR="008A3411" w:rsidRDefault="008A3411" w:rsidP="008A3411"/>
    <w:p w14:paraId="3A8422D9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1A3BE7EE" wp14:editId="073D55E7">
            <wp:extent cx="5583382" cy="4634207"/>
            <wp:effectExtent l="0" t="0" r="0" b="0"/>
            <wp:docPr id="108201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01463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93701" cy="4642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9BA77" w14:textId="77777777" w:rsidR="008A3411" w:rsidRDefault="008A3411" w:rsidP="008A3411">
      <w:r>
        <w:rPr>
          <w:noProof/>
        </w:rPr>
        <w:drawing>
          <wp:inline distT="0" distB="0" distL="0" distR="0" wp14:anchorId="57153A7C" wp14:editId="64719065">
            <wp:extent cx="4730923" cy="2403920"/>
            <wp:effectExtent l="0" t="0" r="0" b="0"/>
            <wp:docPr id="35685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85160" name=""/>
                    <pic:cNvPicPr/>
                  </pic:nvPicPr>
                  <pic:blipFill rotWithShape="1">
                    <a:blip r:embed="rId28"/>
                    <a:srcRect l="3531"/>
                    <a:stretch/>
                  </pic:blipFill>
                  <pic:spPr bwMode="auto">
                    <a:xfrm>
                      <a:off x="0" y="0"/>
                      <a:ext cx="4742998" cy="2410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B36D0E" w14:textId="77777777" w:rsidR="008A3411" w:rsidRDefault="008A3411" w:rsidP="008A3411"/>
    <w:p w14:paraId="656B7572" w14:textId="77777777" w:rsidR="008A3411" w:rsidRDefault="008A3411" w:rsidP="008A3411"/>
    <w:p w14:paraId="66857B91" w14:textId="77777777" w:rsidR="008A3411" w:rsidRDefault="008A3411" w:rsidP="008A3411"/>
    <w:p w14:paraId="29E24BC2" w14:textId="77777777" w:rsidR="008A3411" w:rsidRDefault="008A3411" w:rsidP="008A3411"/>
    <w:p w14:paraId="69812266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73BD5B5D" wp14:editId="4266F579">
            <wp:extent cx="6858000" cy="3857625"/>
            <wp:effectExtent l="0" t="0" r="0" b="9525"/>
            <wp:docPr id="1970734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73456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1837D" w14:textId="77777777" w:rsidR="008A3411" w:rsidRDefault="008A3411" w:rsidP="008A3411"/>
    <w:p w14:paraId="2CEE237C" w14:textId="77777777" w:rsidR="008A3411" w:rsidRDefault="008A3411" w:rsidP="008A3411">
      <w:r>
        <w:rPr>
          <w:noProof/>
        </w:rPr>
        <w:drawing>
          <wp:inline distT="0" distB="0" distL="0" distR="0" wp14:anchorId="02E3F203" wp14:editId="7DC80267">
            <wp:extent cx="6858000" cy="3857625"/>
            <wp:effectExtent l="0" t="0" r="0" b="9525"/>
            <wp:docPr id="13927317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3172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4140E" w14:textId="77777777" w:rsidR="008A3411" w:rsidRDefault="008A3411" w:rsidP="008A3411"/>
    <w:p w14:paraId="511225EA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7D1114CA" wp14:editId="13578564">
            <wp:extent cx="6858000" cy="3857625"/>
            <wp:effectExtent l="0" t="0" r="0" b="9525"/>
            <wp:docPr id="2030927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92784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57120" w14:textId="77777777" w:rsidR="008A3411" w:rsidRDefault="008A3411" w:rsidP="008A3411"/>
    <w:p w14:paraId="4311C0C7" w14:textId="77777777" w:rsidR="008A3411" w:rsidRDefault="008A3411" w:rsidP="008A3411">
      <w:r>
        <w:rPr>
          <w:noProof/>
        </w:rPr>
        <w:drawing>
          <wp:inline distT="0" distB="0" distL="0" distR="0" wp14:anchorId="1FA5187C" wp14:editId="1BA907A5">
            <wp:extent cx="6858000" cy="3857625"/>
            <wp:effectExtent l="0" t="0" r="0" b="9525"/>
            <wp:docPr id="1692960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96056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D5834" w14:textId="77777777" w:rsidR="008A3411" w:rsidRDefault="008A3411" w:rsidP="008A3411"/>
    <w:p w14:paraId="4FCD886C" w14:textId="77777777" w:rsidR="008A3411" w:rsidRDefault="008A3411" w:rsidP="008A3411">
      <w:r>
        <w:rPr>
          <w:noProof/>
        </w:rPr>
        <w:lastRenderedPageBreak/>
        <w:drawing>
          <wp:inline distT="0" distB="0" distL="0" distR="0" wp14:anchorId="3E96FA11" wp14:editId="41042FB3">
            <wp:extent cx="6858000" cy="3856990"/>
            <wp:effectExtent l="0" t="0" r="0" b="0"/>
            <wp:docPr id="86643745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37457" name="Picture 1" descr="A white background with black 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786A8" w14:textId="77777777" w:rsidR="008A3411" w:rsidRDefault="008A3411" w:rsidP="008A3411"/>
    <w:p w14:paraId="24F59255" w14:textId="77777777" w:rsidR="008A3411" w:rsidRDefault="008A3411" w:rsidP="008A3411">
      <w:r>
        <w:rPr>
          <w:noProof/>
        </w:rPr>
        <w:drawing>
          <wp:inline distT="0" distB="0" distL="0" distR="0" wp14:anchorId="58A6B17B" wp14:editId="0DF39227">
            <wp:extent cx="6858000" cy="3857625"/>
            <wp:effectExtent l="0" t="0" r="0" b="9525"/>
            <wp:docPr id="19630201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020118" name="Picture 1" descr="A screenshot of a computer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1008" cy="385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B7C4D" w14:textId="77777777" w:rsidR="008A3411" w:rsidRDefault="008A3411" w:rsidP="008A3411">
      <w:r w:rsidRPr="00353832">
        <w:rPr>
          <w:noProof/>
        </w:rPr>
        <w:lastRenderedPageBreak/>
        <w:drawing>
          <wp:inline distT="0" distB="0" distL="0" distR="0" wp14:anchorId="543AAD2C" wp14:editId="6A124401">
            <wp:extent cx="7115175" cy="4002405"/>
            <wp:effectExtent l="0" t="0" r="9525" b="0"/>
            <wp:docPr id="4537303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730322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5175" cy="400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C835D" w14:textId="77777777" w:rsidR="008A3411" w:rsidRDefault="008A3411" w:rsidP="008A3411"/>
    <w:p w14:paraId="1BA88E7C" w14:textId="77777777" w:rsidR="008A3411" w:rsidRDefault="008A3411" w:rsidP="008A3411">
      <w:r w:rsidRPr="006C1AD7">
        <w:rPr>
          <w:noProof/>
        </w:rPr>
        <w:drawing>
          <wp:inline distT="0" distB="0" distL="0" distR="0" wp14:anchorId="59C7BE17" wp14:editId="5ED46F7D">
            <wp:extent cx="7054850" cy="3968750"/>
            <wp:effectExtent l="0" t="0" r="0" b="0"/>
            <wp:docPr id="137697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97852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485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EDCBA" w14:textId="77777777" w:rsidR="008A3411" w:rsidRDefault="008A3411" w:rsidP="008A3411">
      <w:r w:rsidRPr="007300E8">
        <w:rPr>
          <w:noProof/>
        </w:rPr>
        <w:lastRenderedPageBreak/>
        <w:drawing>
          <wp:inline distT="0" distB="0" distL="0" distR="0" wp14:anchorId="16C60746" wp14:editId="4611BB62">
            <wp:extent cx="6858000" cy="3856990"/>
            <wp:effectExtent l="0" t="0" r="0" b="0"/>
            <wp:docPr id="3350968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9680" name="Picture 1" descr="A white background with black text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68F75" w14:textId="77777777" w:rsidR="008A3411" w:rsidRDefault="008A3411" w:rsidP="008A3411"/>
    <w:p w14:paraId="608A44B5" w14:textId="77777777" w:rsidR="008A3411" w:rsidRDefault="008A3411" w:rsidP="008A3411">
      <w:r w:rsidRPr="00395869">
        <w:rPr>
          <w:noProof/>
        </w:rPr>
        <w:drawing>
          <wp:inline distT="0" distB="0" distL="0" distR="0" wp14:anchorId="314E65DC" wp14:editId="27A678CC">
            <wp:extent cx="6840855" cy="3848100"/>
            <wp:effectExtent l="0" t="0" r="0" b="0"/>
            <wp:docPr id="1740862170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862170" name="Picture 1" descr="A white paper with black text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85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ABF5A" w14:textId="77777777" w:rsidR="008A3411" w:rsidRDefault="008A3411" w:rsidP="008A3411"/>
    <w:p w14:paraId="070BB33F" w14:textId="77777777" w:rsidR="008A3411" w:rsidRDefault="008A3411" w:rsidP="008A3411"/>
    <w:p w14:paraId="66E8194D" w14:textId="77777777" w:rsidR="008A3411" w:rsidRDefault="008A3411" w:rsidP="008A3411">
      <w:r>
        <w:rPr>
          <w:noProof/>
        </w:rPr>
        <w:drawing>
          <wp:inline distT="0" distB="0" distL="0" distR="0" wp14:anchorId="3874F5B6" wp14:editId="7A032B85">
            <wp:extent cx="6935470" cy="3900805"/>
            <wp:effectExtent l="0" t="0" r="0" b="4445"/>
            <wp:docPr id="1262804804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804804" name="Picture 1" descr="A white paper with black text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547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F9F9F" w14:textId="77777777" w:rsidR="008A3411" w:rsidRDefault="008A3411" w:rsidP="008A3411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6A97670" wp14:editId="0E31A0E6">
            <wp:simplePos x="0" y="0"/>
            <wp:positionH relativeFrom="column">
              <wp:posOffset>-17145</wp:posOffset>
            </wp:positionH>
            <wp:positionV relativeFrom="paragraph">
              <wp:posOffset>4210050</wp:posOffset>
            </wp:positionV>
            <wp:extent cx="6878320" cy="3869055"/>
            <wp:effectExtent l="0" t="0" r="0" b="0"/>
            <wp:wrapSquare wrapText="bothSides"/>
            <wp:docPr id="1721580775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580775" name="Picture 1" descr="A white text with black text&#10;&#10;Description automatically generated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8320" cy="386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0F654D9" wp14:editId="2521D2A3">
            <wp:simplePos x="0" y="0"/>
            <wp:positionH relativeFrom="column">
              <wp:posOffset>-17145</wp:posOffset>
            </wp:positionH>
            <wp:positionV relativeFrom="paragraph">
              <wp:posOffset>0</wp:posOffset>
            </wp:positionV>
            <wp:extent cx="6891655" cy="3876675"/>
            <wp:effectExtent l="0" t="0" r="4445" b="9525"/>
            <wp:wrapSquare wrapText="bothSides"/>
            <wp:docPr id="145023033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30338" name="Picture 1" descr="A white background with black text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165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3B923E" w14:textId="77777777" w:rsidR="008A3411" w:rsidRDefault="008A3411" w:rsidP="008A3411"/>
    <w:p w14:paraId="39663B8D" w14:textId="77777777" w:rsidR="008A3411" w:rsidRDefault="008A3411" w:rsidP="008A3411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D9A8DD6" wp14:editId="4D3FFD51">
            <wp:simplePos x="0" y="0"/>
            <wp:positionH relativeFrom="column">
              <wp:posOffset>-635</wp:posOffset>
            </wp:positionH>
            <wp:positionV relativeFrom="paragraph">
              <wp:posOffset>4362450</wp:posOffset>
            </wp:positionV>
            <wp:extent cx="6874510" cy="3867150"/>
            <wp:effectExtent l="0" t="0" r="2540" b="0"/>
            <wp:wrapSquare wrapText="bothSides"/>
            <wp:docPr id="201354841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54841" name="Picture 1" descr="A white background with black text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451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12F3">
        <w:rPr>
          <w:noProof/>
        </w:rPr>
        <w:drawing>
          <wp:anchor distT="0" distB="0" distL="114300" distR="114300" simplePos="0" relativeHeight="251661312" behindDoc="0" locked="0" layoutInCell="1" allowOverlap="1" wp14:anchorId="2AE5FD92" wp14:editId="543D8827">
            <wp:simplePos x="0" y="0"/>
            <wp:positionH relativeFrom="column">
              <wp:posOffset>-51435</wp:posOffset>
            </wp:positionH>
            <wp:positionV relativeFrom="paragraph">
              <wp:posOffset>0</wp:posOffset>
            </wp:positionV>
            <wp:extent cx="6950710" cy="3909695"/>
            <wp:effectExtent l="0" t="0" r="2540" b="0"/>
            <wp:wrapSquare wrapText="bothSides"/>
            <wp:docPr id="1649326460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326460" name="Picture 1" descr="A white paper with black text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0710" cy="3909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0760B3" w14:textId="77777777" w:rsidR="008A3411" w:rsidRDefault="008A3411" w:rsidP="008A3411"/>
    <w:p w14:paraId="101569A7" w14:textId="77777777" w:rsidR="008A3411" w:rsidRDefault="008A3411" w:rsidP="008A3411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79D3042" wp14:editId="445149FD">
            <wp:simplePos x="0" y="0"/>
            <wp:positionH relativeFrom="column">
              <wp:posOffset>-92075</wp:posOffset>
            </wp:positionH>
            <wp:positionV relativeFrom="paragraph">
              <wp:posOffset>4202430</wp:posOffset>
            </wp:positionV>
            <wp:extent cx="6976110" cy="3924300"/>
            <wp:effectExtent l="0" t="0" r="0" b="0"/>
            <wp:wrapSquare wrapText="bothSides"/>
            <wp:docPr id="302808587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808587" name="Picture 1" descr="A white paper with black text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611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7D904BF8" wp14:editId="23BF59D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010400" cy="3943350"/>
            <wp:effectExtent l="0" t="0" r="0" b="0"/>
            <wp:wrapSquare wrapText="bothSides"/>
            <wp:docPr id="814161464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161464" name="Picture 1" descr="A white background with black text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82EF1B" w14:textId="77777777" w:rsidR="008A3411" w:rsidRDefault="008A3411" w:rsidP="008A3411"/>
    <w:p w14:paraId="5A1BA491" w14:textId="77777777" w:rsidR="008A3411" w:rsidRDefault="008A3411" w:rsidP="008A3411">
      <w:r w:rsidRPr="00D22C74">
        <w:rPr>
          <w:noProof/>
        </w:rPr>
        <w:lastRenderedPageBreak/>
        <w:drawing>
          <wp:inline distT="0" distB="0" distL="0" distR="0" wp14:anchorId="7EE734FE" wp14:editId="06E8FFF2">
            <wp:extent cx="6908800" cy="3886200"/>
            <wp:effectExtent l="0" t="0" r="6350" b="0"/>
            <wp:docPr id="120636015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360158" name="Picture 1" descr="A white background with black text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88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52CA2" w14:textId="77777777" w:rsidR="008A3411" w:rsidRDefault="008A3411" w:rsidP="008A3411"/>
    <w:p w14:paraId="1D0E3A84" w14:textId="77777777" w:rsidR="008A3411" w:rsidRDefault="008A3411" w:rsidP="008A3411"/>
    <w:p w14:paraId="45E79093" w14:textId="77777777" w:rsidR="008A3411" w:rsidRDefault="008A3411" w:rsidP="008A3411">
      <w:r w:rsidRPr="00D22C74">
        <w:rPr>
          <w:noProof/>
        </w:rPr>
        <w:drawing>
          <wp:anchor distT="0" distB="0" distL="114300" distR="114300" simplePos="0" relativeHeight="251665408" behindDoc="0" locked="0" layoutInCell="1" allowOverlap="1" wp14:anchorId="33AF8A35" wp14:editId="7055DBE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38950" cy="3846830"/>
            <wp:effectExtent l="0" t="0" r="0" b="1270"/>
            <wp:wrapSquare wrapText="bothSides"/>
            <wp:docPr id="1910052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052513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8950" cy="3846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A24133" w14:textId="77777777" w:rsidR="008A3411" w:rsidRDefault="008A3411" w:rsidP="008A3411">
      <w:r w:rsidRPr="00D22C74">
        <w:rPr>
          <w:noProof/>
        </w:rPr>
        <w:lastRenderedPageBreak/>
        <w:drawing>
          <wp:inline distT="0" distB="0" distL="0" distR="0" wp14:anchorId="28E34102" wp14:editId="3141B3D5">
            <wp:extent cx="6858000" cy="3857625"/>
            <wp:effectExtent l="0" t="0" r="0" b="9525"/>
            <wp:docPr id="243013001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13001" name="Picture 1" descr="A white background with black text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315B8" w14:textId="77777777" w:rsidR="009525C9" w:rsidRPr="00624720" w:rsidRDefault="009525C9" w:rsidP="00624720"/>
    <w:sectPr w:rsidR="009525C9" w:rsidRPr="00624720" w:rsidSect="00FC41EB">
      <w:footerReference w:type="default" r:id="rId4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5014AD" w14:textId="77777777" w:rsidR="00D114A3" w:rsidRDefault="00D114A3" w:rsidP="00C45199">
      <w:r>
        <w:separator/>
      </w:r>
    </w:p>
    <w:p w14:paraId="63362F53" w14:textId="77777777" w:rsidR="00D114A3" w:rsidRDefault="00D114A3" w:rsidP="00C45199"/>
    <w:p w14:paraId="30C2745F" w14:textId="77777777" w:rsidR="00D114A3" w:rsidRDefault="00D114A3" w:rsidP="00C45199"/>
    <w:p w14:paraId="2EF72599" w14:textId="77777777" w:rsidR="00D114A3" w:rsidRDefault="00D114A3" w:rsidP="00C45199"/>
  </w:endnote>
  <w:endnote w:type="continuationSeparator" w:id="0">
    <w:p w14:paraId="34FB3BD3" w14:textId="77777777" w:rsidR="00D114A3" w:rsidRDefault="00D114A3" w:rsidP="00C45199">
      <w:r>
        <w:continuationSeparator/>
      </w:r>
    </w:p>
    <w:p w14:paraId="2532E732" w14:textId="77777777" w:rsidR="00D114A3" w:rsidRDefault="00D114A3" w:rsidP="00C45199"/>
    <w:p w14:paraId="2CDC1EF7" w14:textId="77777777" w:rsidR="00D114A3" w:rsidRDefault="00D114A3" w:rsidP="00C45199"/>
    <w:p w14:paraId="139CAD3E" w14:textId="77777777" w:rsidR="00D114A3" w:rsidRDefault="00D114A3" w:rsidP="00C451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834550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6645E0" w14:textId="7E781477" w:rsidR="00C228E7" w:rsidRDefault="00C228E7" w:rsidP="000502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E356C7" w14:textId="77777777" w:rsidR="00B2305E" w:rsidRDefault="00B2305E" w:rsidP="00C451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62EDC5" w14:textId="77777777" w:rsidR="00D114A3" w:rsidRDefault="00D114A3" w:rsidP="00C45199">
      <w:r>
        <w:separator/>
      </w:r>
    </w:p>
    <w:p w14:paraId="144877F5" w14:textId="77777777" w:rsidR="00D114A3" w:rsidRDefault="00D114A3" w:rsidP="00C45199"/>
    <w:p w14:paraId="3B2EC03B" w14:textId="77777777" w:rsidR="00D114A3" w:rsidRDefault="00D114A3" w:rsidP="00C45199"/>
    <w:p w14:paraId="0B916331" w14:textId="77777777" w:rsidR="00D114A3" w:rsidRDefault="00D114A3" w:rsidP="00C45199"/>
  </w:footnote>
  <w:footnote w:type="continuationSeparator" w:id="0">
    <w:p w14:paraId="312B6764" w14:textId="77777777" w:rsidR="00D114A3" w:rsidRDefault="00D114A3" w:rsidP="00C45199">
      <w:r>
        <w:continuationSeparator/>
      </w:r>
    </w:p>
    <w:p w14:paraId="692A3BD8" w14:textId="77777777" w:rsidR="00D114A3" w:rsidRDefault="00D114A3" w:rsidP="00C45199"/>
    <w:p w14:paraId="1446C97A" w14:textId="77777777" w:rsidR="00D114A3" w:rsidRDefault="00D114A3" w:rsidP="00C45199"/>
    <w:p w14:paraId="7AAC1865" w14:textId="77777777" w:rsidR="00D114A3" w:rsidRDefault="00D114A3" w:rsidP="00C451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42798"/>
    <w:multiLevelType w:val="hybridMultilevel"/>
    <w:tmpl w:val="4D6C9C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E7327"/>
    <w:multiLevelType w:val="hybridMultilevel"/>
    <w:tmpl w:val="FF621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0AC774E"/>
    <w:multiLevelType w:val="multilevel"/>
    <w:tmpl w:val="0FA0C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0CD6530"/>
    <w:multiLevelType w:val="hybridMultilevel"/>
    <w:tmpl w:val="DA4888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DC2D11"/>
    <w:multiLevelType w:val="multilevel"/>
    <w:tmpl w:val="4492E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10710A2"/>
    <w:multiLevelType w:val="hybridMultilevel"/>
    <w:tmpl w:val="B28AE0A0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6" w15:restartNumberingAfterBreak="0">
    <w:nsid w:val="013B5673"/>
    <w:multiLevelType w:val="multilevel"/>
    <w:tmpl w:val="9E6AF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1606069"/>
    <w:multiLevelType w:val="hybridMultilevel"/>
    <w:tmpl w:val="A612AA9A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1ED1956"/>
    <w:multiLevelType w:val="hybridMultilevel"/>
    <w:tmpl w:val="71381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20776C7"/>
    <w:multiLevelType w:val="multilevel"/>
    <w:tmpl w:val="271A8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30A50F8"/>
    <w:multiLevelType w:val="hybridMultilevel"/>
    <w:tmpl w:val="1D96880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3242B45"/>
    <w:multiLevelType w:val="hybridMultilevel"/>
    <w:tmpl w:val="53C070E0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12" w15:restartNumberingAfterBreak="0">
    <w:nsid w:val="034C3547"/>
    <w:multiLevelType w:val="multilevel"/>
    <w:tmpl w:val="26C4A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3BD1482"/>
    <w:multiLevelType w:val="hybridMultilevel"/>
    <w:tmpl w:val="D338AE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4613FAB"/>
    <w:multiLevelType w:val="hybridMultilevel"/>
    <w:tmpl w:val="A664C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49215BF"/>
    <w:multiLevelType w:val="multilevel"/>
    <w:tmpl w:val="ED70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049D28CA"/>
    <w:multiLevelType w:val="hybridMultilevel"/>
    <w:tmpl w:val="43D46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4A42EA1"/>
    <w:multiLevelType w:val="multilevel"/>
    <w:tmpl w:val="1DA0FF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51C29DB"/>
    <w:multiLevelType w:val="multilevel"/>
    <w:tmpl w:val="E7A2B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53F75A9"/>
    <w:multiLevelType w:val="multilevel"/>
    <w:tmpl w:val="66EE3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54F6563"/>
    <w:multiLevelType w:val="hybridMultilevel"/>
    <w:tmpl w:val="9DFC4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5E9745E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06395601"/>
    <w:multiLevelType w:val="hybridMultilevel"/>
    <w:tmpl w:val="5BD43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730E6E"/>
    <w:multiLevelType w:val="hybridMultilevel"/>
    <w:tmpl w:val="93DE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6D837DA"/>
    <w:multiLevelType w:val="hybridMultilevel"/>
    <w:tmpl w:val="C9149B4C"/>
    <w:lvl w:ilvl="0" w:tplc="A2CE39D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075873CA"/>
    <w:multiLevelType w:val="multilevel"/>
    <w:tmpl w:val="DBBE8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7AF7FEC"/>
    <w:multiLevelType w:val="hybridMultilevel"/>
    <w:tmpl w:val="A03C9F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086834FD"/>
    <w:multiLevelType w:val="hybridMultilevel"/>
    <w:tmpl w:val="976ED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8781981"/>
    <w:multiLevelType w:val="hybridMultilevel"/>
    <w:tmpl w:val="E17AA184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9" w15:restartNumberingAfterBreak="0">
    <w:nsid w:val="0889140B"/>
    <w:multiLevelType w:val="multilevel"/>
    <w:tmpl w:val="16B2F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8AC6B9C"/>
    <w:multiLevelType w:val="multilevel"/>
    <w:tmpl w:val="2C7CD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91E7B40"/>
    <w:multiLevelType w:val="hybridMultilevel"/>
    <w:tmpl w:val="0F4420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0A1E4350"/>
    <w:multiLevelType w:val="hybridMultilevel"/>
    <w:tmpl w:val="C308A1A2"/>
    <w:lvl w:ilvl="0" w:tplc="E662CC5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A28608F"/>
    <w:multiLevelType w:val="multilevel"/>
    <w:tmpl w:val="31C4B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0A4E1367"/>
    <w:multiLevelType w:val="hybridMultilevel"/>
    <w:tmpl w:val="23E09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B1F4DE2"/>
    <w:multiLevelType w:val="multilevel"/>
    <w:tmpl w:val="5982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B3D570E"/>
    <w:multiLevelType w:val="hybridMultilevel"/>
    <w:tmpl w:val="EB92D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C1813FC"/>
    <w:multiLevelType w:val="multilevel"/>
    <w:tmpl w:val="B214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0C3E6469"/>
    <w:multiLevelType w:val="hybridMultilevel"/>
    <w:tmpl w:val="BF7ED1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0CAB2CD7"/>
    <w:multiLevelType w:val="hybridMultilevel"/>
    <w:tmpl w:val="223A892A"/>
    <w:lvl w:ilvl="0" w:tplc="78E44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0CCA4054"/>
    <w:multiLevelType w:val="multilevel"/>
    <w:tmpl w:val="0C5C9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0CCA570F"/>
    <w:multiLevelType w:val="hybridMultilevel"/>
    <w:tmpl w:val="59DCA83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0CF83822"/>
    <w:multiLevelType w:val="hybridMultilevel"/>
    <w:tmpl w:val="AEB61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0D4836FC"/>
    <w:multiLevelType w:val="multilevel"/>
    <w:tmpl w:val="25569E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0DDA0546"/>
    <w:multiLevelType w:val="hybridMultilevel"/>
    <w:tmpl w:val="0842081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45" w15:restartNumberingAfterBreak="0">
    <w:nsid w:val="0DFF301A"/>
    <w:multiLevelType w:val="multilevel"/>
    <w:tmpl w:val="28A45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0E6E3FD7"/>
    <w:multiLevelType w:val="hybridMultilevel"/>
    <w:tmpl w:val="B95A4E0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7" w15:restartNumberingAfterBreak="0">
    <w:nsid w:val="0E910BE7"/>
    <w:multiLevelType w:val="multilevel"/>
    <w:tmpl w:val="AB404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0F003408"/>
    <w:multiLevelType w:val="hybridMultilevel"/>
    <w:tmpl w:val="BC2C7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F0D074D"/>
    <w:multiLevelType w:val="hybridMultilevel"/>
    <w:tmpl w:val="923ECB7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0" w15:restartNumberingAfterBreak="0">
    <w:nsid w:val="0F4F0F10"/>
    <w:multiLevelType w:val="hybridMultilevel"/>
    <w:tmpl w:val="13D2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0F821F32"/>
    <w:multiLevelType w:val="multilevel"/>
    <w:tmpl w:val="15F00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0F94652B"/>
    <w:multiLevelType w:val="hybridMultilevel"/>
    <w:tmpl w:val="1256E624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53" w15:restartNumberingAfterBreak="0">
    <w:nsid w:val="10EC698C"/>
    <w:multiLevelType w:val="multilevel"/>
    <w:tmpl w:val="FCDAF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1134299E"/>
    <w:multiLevelType w:val="multilevel"/>
    <w:tmpl w:val="BCF0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114F391D"/>
    <w:multiLevelType w:val="hybridMultilevel"/>
    <w:tmpl w:val="B76E88BE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56" w15:restartNumberingAfterBreak="0">
    <w:nsid w:val="11505A8C"/>
    <w:multiLevelType w:val="hybridMultilevel"/>
    <w:tmpl w:val="B0541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11B2044A"/>
    <w:multiLevelType w:val="multilevel"/>
    <w:tmpl w:val="50042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128C315C"/>
    <w:multiLevelType w:val="hybridMultilevel"/>
    <w:tmpl w:val="80F6D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13DE557B"/>
    <w:multiLevelType w:val="hybridMultilevel"/>
    <w:tmpl w:val="E6CA5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13FE3D76"/>
    <w:multiLevelType w:val="multilevel"/>
    <w:tmpl w:val="4956E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14640235"/>
    <w:multiLevelType w:val="multilevel"/>
    <w:tmpl w:val="B6322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147E5FB2"/>
    <w:multiLevelType w:val="multilevel"/>
    <w:tmpl w:val="12F0F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14826665"/>
    <w:multiLevelType w:val="hybridMultilevel"/>
    <w:tmpl w:val="C6D6A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1496725E"/>
    <w:multiLevelType w:val="hybridMultilevel"/>
    <w:tmpl w:val="BC38520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14984B59"/>
    <w:multiLevelType w:val="multilevel"/>
    <w:tmpl w:val="A8B00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14B47FDB"/>
    <w:multiLevelType w:val="hybridMultilevel"/>
    <w:tmpl w:val="16981858"/>
    <w:lvl w:ilvl="0" w:tplc="35B84D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150349A5"/>
    <w:multiLevelType w:val="multilevel"/>
    <w:tmpl w:val="0FA0C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8" w15:restartNumberingAfterBreak="0">
    <w:nsid w:val="151D403C"/>
    <w:multiLevelType w:val="hybridMultilevel"/>
    <w:tmpl w:val="1C4271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9" w15:restartNumberingAfterBreak="0">
    <w:nsid w:val="156A301D"/>
    <w:multiLevelType w:val="multilevel"/>
    <w:tmpl w:val="04440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15951A49"/>
    <w:multiLevelType w:val="hybridMultilevel"/>
    <w:tmpl w:val="266E8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5BE3FFA"/>
    <w:multiLevelType w:val="hybridMultilevel"/>
    <w:tmpl w:val="584CAE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15FA3DF3"/>
    <w:multiLevelType w:val="multilevel"/>
    <w:tmpl w:val="B8A2A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163C397C"/>
    <w:multiLevelType w:val="hybridMultilevel"/>
    <w:tmpl w:val="3850C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16CB0D9B"/>
    <w:multiLevelType w:val="hybridMultilevel"/>
    <w:tmpl w:val="6A8029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177E0330"/>
    <w:multiLevelType w:val="multilevel"/>
    <w:tmpl w:val="DF160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178A44C7"/>
    <w:multiLevelType w:val="multilevel"/>
    <w:tmpl w:val="10B41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17A83573"/>
    <w:multiLevelType w:val="multilevel"/>
    <w:tmpl w:val="73D2E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18035C55"/>
    <w:multiLevelType w:val="hybridMultilevel"/>
    <w:tmpl w:val="75AA6F6E"/>
    <w:lvl w:ilvl="0" w:tplc="D5D038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18291106"/>
    <w:multiLevelType w:val="hybridMultilevel"/>
    <w:tmpl w:val="8A02D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183552DA"/>
    <w:multiLevelType w:val="hybridMultilevel"/>
    <w:tmpl w:val="9BFE10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1" w15:restartNumberingAfterBreak="0">
    <w:nsid w:val="185A7C84"/>
    <w:multiLevelType w:val="hybridMultilevel"/>
    <w:tmpl w:val="56E62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18884A96"/>
    <w:multiLevelType w:val="multilevel"/>
    <w:tmpl w:val="39DAE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18E965B2"/>
    <w:multiLevelType w:val="hybridMultilevel"/>
    <w:tmpl w:val="3EFE09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4" w15:restartNumberingAfterBreak="0">
    <w:nsid w:val="18EE2149"/>
    <w:multiLevelType w:val="multilevel"/>
    <w:tmpl w:val="4D0A0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19545A2C"/>
    <w:multiLevelType w:val="hybridMultilevel"/>
    <w:tmpl w:val="9996A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9D52A19"/>
    <w:multiLevelType w:val="hybridMultilevel"/>
    <w:tmpl w:val="94063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1A6248A1"/>
    <w:multiLevelType w:val="hybridMultilevel"/>
    <w:tmpl w:val="71C2AC6A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1AC64E75"/>
    <w:multiLevelType w:val="hybridMultilevel"/>
    <w:tmpl w:val="E58818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9" w15:restartNumberingAfterBreak="0">
    <w:nsid w:val="1AC93653"/>
    <w:multiLevelType w:val="hybridMultilevel"/>
    <w:tmpl w:val="E5744E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B1D68B6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1" w15:restartNumberingAfterBreak="0">
    <w:nsid w:val="1B1E039D"/>
    <w:multiLevelType w:val="hybridMultilevel"/>
    <w:tmpl w:val="BE88FD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2" w15:restartNumberingAfterBreak="0">
    <w:nsid w:val="1B734810"/>
    <w:multiLevelType w:val="multilevel"/>
    <w:tmpl w:val="80A26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1B856EB1"/>
    <w:multiLevelType w:val="hybridMultilevel"/>
    <w:tmpl w:val="75D4E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4" w15:restartNumberingAfterBreak="0">
    <w:nsid w:val="1BD62620"/>
    <w:multiLevelType w:val="multilevel"/>
    <w:tmpl w:val="A860E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1C0D5068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1C3711C2"/>
    <w:multiLevelType w:val="multilevel"/>
    <w:tmpl w:val="C7EC5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C395BD4"/>
    <w:multiLevelType w:val="hybridMultilevel"/>
    <w:tmpl w:val="9EB63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C423A3C"/>
    <w:multiLevelType w:val="hybridMultilevel"/>
    <w:tmpl w:val="3198EB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9" w15:restartNumberingAfterBreak="0">
    <w:nsid w:val="1C714C7D"/>
    <w:multiLevelType w:val="multilevel"/>
    <w:tmpl w:val="2E20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CE65FA5"/>
    <w:multiLevelType w:val="multilevel"/>
    <w:tmpl w:val="29DAF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1D574D46"/>
    <w:multiLevelType w:val="hybridMultilevel"/>
    <w:tmpl w:val="7BEA1DF0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102" w15:restartNumberingAfterBreak="0">
    <w:nsid w:val="1DA745A4"/>
    <w:multiLevelType w:val="hybridMultilevel"/>
    <w:tmpl w:val="EC980D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 w15:restartNumberingAfterBreak="0">
    <w:nsid w:val="1E276D84"/>
    <w:multiLevelType w:val="hybridMultilevel"/>
    <w:tmpl w:val="3BAC9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E3C1DEB"/>
    <w:multiLevelType w:val="multilevel"/>
    <w:tmpl w:val="F5E84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1F634E32"/>
    <w:multiLevelType w:val="hybridMultilevel"/>
    <w:tmpl w:val="4C66561A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06" w15:restartNumberingAfterBreak="0">
    <w:nsid w:val="1FA669E5"/>
    <w:multiLevelType w:val="multilevel"/>
    <w:tmpl w:val="7BFE5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1FEB39BC"/>
    <w:multiLevelType w:val="multilevel"/>
    <w:tmpl w:val="58FA0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8" w15:restartNumberingAfterBreak="0">
    <w:nsid w:val="20180347"/>
    <w:multiLevelType w:val="hybridMultilevel"/>
    <w:tmpl w:val="BBA67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208536B7"/>
    <w:multiLevelType w:val="multilevel"/>
    <w:tmpl w:val="85F8D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209C430A"/>
    <w:multiLevelType w:val="multilevel"/>
    <w:tmpl w:val="4D344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20C969C9"/>
    <w:multiLevelType w:val="multilevel"/>
    <w:tmpl w:val="3CE47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20D40DD5"/>
    <w:multiLevelType w:val="hybridMultilevel"/>
    <w:tmpl w:val="C76E6C20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3" w15:restartNumberingAfterBreak="0">
    <w:nsid w:val="20E226CE"/>
    <w:multiLevelType w:val="multilevel"/>
    <w:tmpl w:val="BC4C2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21777AC2"/>
    <w:multiLevelType w:val="hybridMultilevel"/>
    <w:tmpl w:val="855A46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5" w15:restartNumberingAfterBreak="0">
    <w:nsid w:val="22110DFC"/>
    <w:multiLevelType w:val="hybridMultilevel"/>
    <w:tmpl w:val="0CA8F500"/>
    <w:lvl w:ilvl="0" w:tplc="B04CF50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231220C5"/>
    <w:multiLevelType w:val="hybridMultilevel"/>
    <w:tmpl w:val="90BE64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7" w15:restartNumberingAfterBreak="0">
    <w:nsid w:val="243D61B6"/>
    <w:multiLevelType w:val="multilevel"/>
    <w:tmpl w:val="9A90F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24BD1321"/>
    <w:multiLevelType w:val="hybridMultilevel"/>
    <w:tmpl w:val="25C8B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9" w15:restartNumberingAfterBreak="0">
    <w:nsid w:val="24EE0838"/>
    <w:multiLevelType w:val="multilevel"/>
    <w:tmpl w:val="05C49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25026D32"/>
    <w:multiLevelType w:val="multilevel"/>
    <w:tmpl w:val="D99E0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51302BE"/>
    <w:multiLevelType w:val="multilevel"/>
    <w:tmpl w:val="D126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25980235"/>
    <w:multiLevelType w:val="multilevel"/>
    <w:tmpl w:val="C58C2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25E33940"/>
    <w:multiLevelType w:val="multilevel"/>
    <w:tmpl w:val="F33E5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5F44D3F"/>
    <w:multiLevelType w:val="hybridMultilevel"/>
    <w:tmpl w:val="33EAE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5" w15:restartNumberingAfterBreak="0">
    <w:nsid w:val="26025BE3"/>
    <w:multiLevelType w:val="hybridMultilevel"/>
    <w:tmpl w:val="DAD22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26960D5D"/>
    <w:multiLevelType w:val="multilevel"/>
    <w:tmpl w:val="CD3876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26EA1BC3"/>
    <w:multiLevelType w:val="hybridMultilevel"/>
    <w:tmpl w:val="6EBC8C7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26ED0B76"/>
    <w:multiLevelType w:val="multilevel"/>
    <w:tmpl w:val="9A9CC7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277B4B30"/>
    <w:multiLevelType w:val="hybridMultilevel"/>
    <w:tmpl w:val="93083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27AC3DE2"/>
    <w:multiLevelType w:val="multilevel"/>
    <w:tmpl w:val="793E9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27D96528"/>
    <w:multiLevelType w:val="multilevel"/>
    <w:tmpl w:val="F2BA5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27F22364"/>
    <w:multiLevelType w:val="multilevel"/>
    <w:tmpl w:val="E9144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27F51536"/>
    <w:multiLevelType w:val="multilevel"/>
    <w:tmpl w:val="EDF45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28074EBC"/>
    <w:multiLevelType w:val="multilevel"/>
    <w:tmpl w:val="95BE2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281F557F"/>
    <w:multiLevelType w:val="hybridMultilevel"/>
    <w:tmpl w:val="57ACF52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6" w15:restartNumberingAfterBreak="0">
    <w:nsid w:val="28341569"/>
    <w:multiLevelType w:val="multilevel"/>
    <w:tmpl w:val="1F4AE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28C07E3C"/>
    <w:multiLevelType w:val="hybridMultilevel"/>
    <w:tmpl w:val="D338AE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28EC294A"/>
    <w:multiLevelType w:val="multilevel"/>
    <w:tmpl w:val="6D409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29263E3D"/>
    <w:multiLevelType w:val="hybridMultilevel"/>
    <w:tmpl w:val="77D20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29491408"/>
    <w:multiLevelType w:val="multilevel"/>
    <w:tmpl w:val="39C6D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299564AD"/>
    <w:multiLevelType w:val="multilevel"/>
    <w:tmpl w:val="FAE0F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29BF4B3D"/>
    <w:multiLevelType w:val="hybridMultilevel"/>
    <w:tmpl w:val="ADEE0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2A390F5A"/>
    <w:multiLevelType w:val="hybridMultilevel"/>
    <w:tmpl w:val="2264B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2A732FD1"/>
    <w:multiLevelType w:val="multilevel"/>
    <w:tmpl w:val="5F50F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2A9C6479"/>
    <w:multiLevelType w:val="multilevel"/>
    <w:tmpl w:val="5FB4F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2B662A84"/>
    <w:multiLevelType w:val="multilevel"/>
    <w:tmpl w:val="76E83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2BC02F1F"/>
    <w:multiLevelType w:val="hybridMultilevel"/>
    <w:tmpl w:val="C78A8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2BFA5F7C"/>
    <w:multiLevelType w:val="hybridMultilevel"/>
    <w:tmpl w:val="B71895D4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9" w15:restartNumberingAfterBreak="0">
    <w:nsid w:val="2C0C027E"/>
    <w:multiLevelType w:val="hybridMultilevel"/>
    <w:tmpl w:val="74486E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0" w15:restartNumberingAfterBreak="0">
    <w:nsid w:val="2C8F1682"/>
    <w:multiLevelType w:val="hybridMultilevel"/>
    <w:tmpl w:val="605AD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2D0A0A35"/>
    <w:multiLevelType w:val="hybridMultilevel"/>
    <w:tmpl w:val="80887E5C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52" w15:restartNumberingAfterBreak="0">
    <w:nsid w:val="2D6A7CA1"/>
    <w:multiLevelType w:val="multilevel"/>
    <w:tmpl w:val="F80C8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2D6C3B7A"/>
    <w:multiLevelType w:val="multilevel"/>
    <w:tmpl w:val="0C9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2DA54113"/>
    <w:multiLevelType w:val="hybridMultilevel"/>
    <w:tmpl w:val="6BF63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2DCB125A"/>
    <w:multiLevelType w:val="hybridMultilevel"/>
    <w:tmpl w:val="666EE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2DDE4F1B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DF1443E"/>
    <w:multiLevelType w:val="hybridMultilevel"/>
    <w:tmpl w:val="FDA06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2DF70DFA"/>
    <w:multiLevelType w:val="multilevel"/>
    <w:tmpl w:val="D47C5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2E2E5BCD"/>
    <w:multiLevelType w:val="hybridMultilevel"/>
    <w:tmpl w:val="1AD0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2E49605C"/>
    <w:multiLevelType w:val="multilevel"/>
    <w:tmpl w:val="0AB08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2E634E13"/>
    <w:multiLevelType w:val="multilevel"/>
    <w:tmpl w:val="0D5E2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2EA94C94"/>
    <w:multiLevelType w:val="hybridMultilevel"/>
    <w:tmpl w:val="0C127D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2EBB098E"/>
    <w:multiLevelType w:val="hybridMultilevel"/>
    <w:tmpl w:val="55667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2ECF65D4"/>
    <w:multiLevelType w:val="hybridMultilevel"/>
    <w:tmpl w:val="7E028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2EE83AD6"/>
    <w:multiLevelType w:val="hybridMultilevel"/>
    <w:tmpl w:val="F118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2EEE22A3"/>
    <w:multiLevelType w:val="multilevel"/>
    <w:tmpl w:val="FA0C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2F7E3D15"/>
    <w:multiLevelType w:val="hybridMultilevel"/>
    <w:tmpl w:val="D6AABA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8" w15:restartNumberingAfterBreak="0">
    <w:nsid w:val="2FF206B5"/>
    <w:multiLevelType w:val="hybridMultilevel"/>
    <w:tmpl w:val="E934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30137760"/>
    <w:multiLevelType w:val="hybridMultilevel"/>
    <w:tmpl w:val="F4A03CB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0" w15:restartNumberingAfterBreak="0">
    <w:nsid w:val="30154318"/>
    <w:multiLevelType w:val="hybridMultilevel"/>
    <w:tmpl w:val="6ACA65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1" w15:restartNumberingAfterBreak="0">
    <w:nsid w:val="30B96E6E"/>
    <w:multiLevelType w:val="hybridMultilevel"/>
    <w:tmpl w:val="7C960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30CF36FB"/>
    <w:multiLevelType w:val="multilevel"/>
    <w:tmpl w:val="D174D2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312F124C"/>
    <w:multiLevelType w:val="multilevel"/>
    <w:tmpl w:val="67FE0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314E31E7"/>
    <w:multiLevelType w:val="hybridMultilevel"/>
    <w:tmpl w:val="67E65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31607EBD"/>
    <w:multiLevelType w:val="multilevel"/>
    <w:tmpl w:val="E8EAE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16F3D50"/>
    <w:multiLevelType w:val="multilevel"/>
    <w:tmpl w:val="D7602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321C0B6F"/>
    <w:multiLevelType w:val="multilevel"/>
    <w:tmpl w:val="950C7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322871FF"/>
    <w:multiLevelType w:val="multilevel"/>
    <w:tmpl w:val="3B9C2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325478B0"/>
    <w:multiLevelType w:val="hybridMultilevel"/>
    <w:tmpl w:val="81368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326E5B65"/>
    <w:multiLevelType w:val="multilevel"/>
    <w:tmpl w:val="042C6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329A70D5"/>
    <w:multiLevelType w:val="hybridMultilevel"/>
    <w:tmpl w:val="30909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32CB6023"/>
    <w:multiLevelType w:val="hybridMultilevel"/>
    <w:tmpl w:val="EA6275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3" w15:restartNumberingAfterBreak="0">
    <w:nsid w:val="32D83E64"/>
    <w:multiLevelType w:val="hybridMultilevel"/>
    <w:tmpl w:val="323811DA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184" w15:restartNumberingAfterBreak="0">
    <w:nsid w:val="32E237FD"/>
    <w:multiLevelType w:val="hybridMultilevel"/>
    <w:tmpl w:val="851642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332C61D0"/>
    <w:multiLevelType w:val="hybridMultilevel"/>
    <w:tmpl w:val="8708A7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6" w15:restartNumberingAfterBreak="0">
    <w:nsid w:val="333234A9"/>
    <w:multiLevelType w:val="hybridMultilevel"/>
    <w:tmpl w:val="DA68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 w15:restartNumberingAfterBreak="0">
    <w:nsid w:val="334C3318"/>
    <w:multiLevelType w:val="multilevel"/>
    <w:tmpl w:val="A288E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33811753"/>
    <w:multiLevelType w:val="hybridMultilevel"/>
    <w:tmpl w:val="02F02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3DB21A4"/>
    <w:multiLevelType w:val="hybridMultilevel"/>
    <w:tmpl w:val="9942D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340B4974"/>
    <w:multiLevelType w:val="hybridMultilevel"/>
    <w:tmpl w:val="6BEA5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34124A94"/>
    <w:multiLevelType w:val="multilevel"/>
    <w:tmpl w:val="95125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41A7C54"/>
    <w:multiLevelType w:val="hybridMultilevel"/>
    <w:tmpl w:val="AC6C50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34502A0F"/>
    <w:multiLevelType w:val="hybridMultilevel"/>
    <w:tmpl w:val="8E00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353B6614"/>
    <w:multiLevelType w:val="hybridMultilevel"/>
    <w:tmpl w:val="C4986DC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95" w15:restartNumberingAfterBreak="0">
    <w:nsid w:val="357D4855"/>
    <w:multiLevelType w:val="multilevel"/>
    <w:tmpl w:val="73085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58B45F1"/>
    <w:multiLevelType w:val="multilevel"/>
    <w:tmpl w:val="00669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366C0884"/>
    <w:multiLevelType w:val="multilevel"/>
    <w:tmpl w:val="B18E4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8" w15:restartNumberingAfterBreak="0">
    <w:nsid w:val="366E6413"/>
    <w:multiLevelType w:val="hybridMultilevel"/>
    <w:tmpl w:val="025CD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36B75887"/>
    <w:multiLevelType w:val="multilevel"/>
    <w:tmpl w:val="DB4235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0" w15:restartNumberingAfterBreak="0">
    <w:nsid w:val="372B3E84"/>
    <w:multiLevelType w:val="hybridMultilevel"/>
    <w:tmpl w:val="19089D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7446CA1"/>
    <w:multiLevelType w:val="hybridMultilevel"/>
    <w:tmpl w:val="764CD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37A31F7B"/>
    <w:multiLevelType w:val="hybridMultilevel"/>
    <w:tmpl w:val="3E8E5FE2"/>
    <w:lvl w:ilvl="0" w:tplc="C70002E4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203" w15:restartNumberingAfterBreak="0">
    <w:nsid w:val="37B60BB4"/>
    <w:multiLevelType w:val="hybridMultilevel"/>
    <w:tmpl w:val="622479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4" w15:restartNumberingAfterBreak="0">
    <w:nsid w:val="37C719EA"/>
    <w:multiLevelType w:val="multilevel"/>
    <w:tmpl w:val="D7A6B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5" w15:restartNumberingAfterBreak="0">
    <w:nsid w:val="386660DC"/>
    <w:multiLevelType w:val="hybridMultilevel"/>
    <w:tmpl w:val="29F05AA8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06" w15:restartNumberingAfterBreak="0">
    <w:nsid w:val="38943B31"/>
    <w:multiLevelType w:val="multilevel"/>
    <w:tmpl w:val="1652A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7" w15:restartNumberingAfterBreak="0">
    <w:nsid w:val="38A60615"/>
    <w:multiLevelType w:val="hybridMultilevel"/>
    <w:tmpl w:val="0B063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398E328C"/>
    <w:multiLevelType w:val="multilevel"/>
    <w:tmpl w:val="E93E8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9" w15:restartNumberingAfterBreak="0">
    <w:nsid w:val="39C57A04"/>
    <w:multiLevelType w:val="hybridMultilevel"/>
    <w:tmpl w:val="8FCE48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0" w15:restartNumberingAfterBreak="0">
    <w:nsid w:val="39D013B0"/>
    <w:multiLevelType w:val="multilevel"/>
    <w:tmpl w:val="11F07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1" w15:restartNumberingAfterBreak="0">
    <w:nsid w:val="3A131CD3"/>
    <w:multiLevelType w:val="hybridMultilevel"/>
    <w:tmpl w:val="E99E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3B236155"/>
    <w:multiLevelType w:val="hybridMultilevel"/>
    <w:tmpl w:val="93ACA2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3" w15:restartNumberingAfterBreak="0">
    <w:nsid w:val="3B2D5E5D"/>
    <w:multiLevelType w:val="hybridMultilevel"/>
    <w:tmpl w:val="5CCC603E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14" w15:restartNumberingAfterBreak="0">
    <w:nsid w:val="3B75351D"/>
    <w:multiLevelType w:val="hybridMultilevel"/>
    <w:tmpl w:val="AEA8D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3B7949AA"/>
    <w:multiLevelType w:val="multilevel"/>
    <w:tmpl w:val="93A8F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6" w15:restartNumberingAfterBreak="0">
    <w:nsid w:val="3C2877BF"/>
    <w:multiLevelType w:val="hybridMultilevel"/>
    <w:tmpl w:val="55620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3C967772"/>
    <w:multiLevelType w:val="multilevel"/>
    <w:tmpl w:val="69787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8" w15:restartNumberingAfterBreak="0">
    <w:nsid w:val="3DA365CF"/>
    <w:multiLevelType w:val="multilevel"/>
    <w:tmpl w:val="10B41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9" w15:restartNumberingAfterBreak="0">
    <w:nsid w:val="3DAC1F74"/>
    <w:multiLevelType w:val="multilevel"/>
    <w:tmpl w:val="A1DAC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0" w15:restartNumberingAfterBreak="0">
    <w:nsid w:val="3DB74C16"/>
    <w:multiLevelType w:val="hybridMultilevel"/>
    <w:tmpl w:val="39FA809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21" w15:restartNumberingAfterBreak="0">
    <w:nsid w:val="3DF23049"/>
    <w:multiLevelType w:val="hybridMultilevel"/>
    <w:tmpl w:val="49DC15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2" w15:restartNumberingAfterBreak="0">
    <w:nsid w:val="3E6A34AF"/>
    <w:multiLevelType w:val="hybridMultilevel"/>
    <w:tmpl w:val="CBB6AB46"/>
    <w:lvl w:ilvl="0" w:tplc="A2CE39D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3" w15:restartNumberingAfterBreak="0">
    <w:nsid w:val="3EA4602A"/>
    <w:multiLevelType w:val="hybridMultilevel"/>
    <w:tmpl w:val="6DC6B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3EC0033D"/>
    <w:multiLevelType w:val="multilevel"/>
    <w:tmpl w:val="EC983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5" w15:restartNumberingAfterBreak="0">
    <w:nsid w:val="3ED364E7"/>
    <w:multiLevelType w:val="hybridMultilevel"/>
    <w:tmpl w:val="15EC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3F5F61FC"/>
    <w:multiLevelType w:val="multilevel"/>
    <w:tmpl w:val="AC082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7" w15:restartNumberingAfterBreak="0">
    <w:nsid w:val="3F6E2ED8"/>
    <w:multiLevelType w:val="multilevel"/>
    <w:tmpl w:val="C422C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3F707321"/>
    <w:multiLevelType w:val="multilevel"/>
    <w:tmpl w:val="2CB0CE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9" w15:restartNumberingAfterBreak="0">
    <w:nsid w:val="3FCC2486"/>
    <w:multiLevelType w:val="hybridMultilevel"/>
    <w:tmpl w:val="CD5CE5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0" w15:restartNumberingAfterBreak="0">
    <w:nsid w:val="402C18C7"/>
    <w:multiLevelType w:val="hybridMultilevel"/>
    <w:tmpl w:val="E8441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1" w15:restartNumberingAfterBreak="0">
    <w:nsid w:val="402F1B88"/>
    <w:multiLevelType w:val="hybridMultilevel"/>
    <w:tmpl w:val="CB8413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2" w15:restartNumberingAfterBreak="0">
    <w:nsid w:val="40414862"/>
    <w:multiLevelType w:val="multilevel"/>
    <w:tmpl w:val="351C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3" w15:restartNumberingAfterBreak="0">
    <w:nsid w:val="408B4B2E"/>
    <w:multiLevelType w:val="hybridMultilevel"/>
    <w:tmpl w:val="74508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0B46DD6"/>
    <w:multiLevelType w:val="hybridMultilevel"/>
    <w:tmpl w:val="F0B8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5" w15:restartNumberingAfterBreak="0">
    <w:nsid w:val="40E26FA9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19B1276"/>
    <w:multiLevelType w:val="hybridMultilevel"/>
    <w:tmpl w:val="4FE2EA1C"/>
    <w:lvl w:ilvl="0" w:tplc="E5F6BDE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41C86619"/>
    <w:multiLevelType w:val="hybridMultilevel"/>
    <w:tmpl w:val="11425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421265DF"/>
    <w:multiLevelType w:val="multilevel"/>
    <w:tmpl w:val="C2BAF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9" w15:restartNumberingAfterBreak="0">
    <w:nsid w:val="42130F74"/>
    <w:multiLevelType w:val="hybridMultilevel"/>
    <w:tmpl w:val="1A7A1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42795E4E"/>
    <w:multiLevelType w:val="hybridMultilevel"/>
    <w:tmpl w:val="39248C2C"/>
    <w:lvl w:ilvl="0" w:tplc="8BA0FEFA">
      <w:start w:val="2"/>
      <w:numFmt w:val="bullet"/>
      <w:lvlText w:val="-"/>
      <w:lvlJc w:val="left"/>
      <w:pPr>
        <w:ind w:left="69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41" w15:restartNumberingAfterBreak="0">
    <w:nsid w:val="429174D6"/>
    <w:multiLevelType w:val="hybridMultilevel"/>
    <w:tmpl w:val="0BF2AA16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42" w15:restartNumberingAfterBreak="0">
    <w:nsid w:val="429D411E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3" w15:restartNumberingAfterBreak="0">
    <w:nsid w:val="42A8766D"/>
    <w:multiLevelType w:val="multilevel"/>
    <w:tmpl w:val="F8B6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4" w15:restartNumberingAfterBreak="0">
    <w:nsid w:val="42B673B3"/>
    <w:multiLevelType w:val="hybridMultilevel"/>
    <w:tmpl w:val="F6C21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42E47836"/>
    <w:multiLevelType w:val="hybridMultilevel"/>
    <w:tmpl w:val="29FABA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6" w15:restartNumberingAfterBreak="0">
    <w:nsid w:val="430C789D"/>
    <w:multiLevelType w:val="hybridMultilevel"/>
    <w:tmpl w:val="570281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7" w15:restartNumberingAfterBreak="0">
    <w:nsid w:val="430E249E"/>
    <w:multiLevelType w:val="hybridMultilevel"/>
    <w:tmpl w:val="D23CD4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8" w15:restartNumberingAfterBreak="0">
    <w:nsid w:val="435B2D73"/>
    <w:multiLevelType w:val="hybridMultilevel"/>
    <w:tmpl w:val="84C63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43C10BC1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0" w15:restartNumberingAfterBreak="0">
    <w:nsid w:val="446A5E7D"/>
    <w:multiLevelType w:val="hybridMultilevel"/>
    <w:tmpl w:val="75CE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1" w15:restartNumberingAfterBreak="0">
    <w:nsid w:val="44860299"/>
    <w:multiLevelType w:val="hybridMultilevel"/>
    <w:tmpl w:val="A4B6770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2" w15:restartNumberingAfterBreak="0">
    <w:nsid w:val="45BA222D"/>
    <w:multiLevelType w:val="multilevel"/>
    <w:tmpl w:val="B1E4F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3" w15:restartNumberingAfterBreak="0">
    <w:nsid w:val="462E1F04"/>
    <w:multiLevelType w:val="multilevel"/>
    <w:tmpl w:val="3766C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4" w15:restartNumberingAfterBreak="0">
    <w:nsid w:val="462F3F97"/>
    <w:multiLevelType w:val="hybridMultilevel"/>
    <w:tmpl w:val="7E90D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5" w15:restartNumberingAfterBreak="0">
    <w:nsid w:val="46322962"/>
    <w:multiLevelType w:val="hybridMultilevel"/>
    <w:tmpl w:val="E9FE7B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6" w15:restartNumberingAfterBreak="0">
    <w:nsid w:val="470F465D"/>
    <w:multiLevelType w:val="multilevel"/>
    <w:tmpl w:val="D126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7" w15:restartNumberingAfterBreak="0">
    <w:nsid w:val="47234FD7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475B41B7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9" w15:restartNumberingAfterBreak="0">
    <w:nsid w:val="47A007AA"/>
    <w:multiLevelType w:val="hybridMultilevel"/>
    <w:tmpl w:val="4A46C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0" w15:restartNumberingAfterBreak="0">
    <w:nsid w:val="47F70800"/>
    <w:multiLevelType w:val="hybridMultilevel"/>
    <w:tmpl w:val="0E0E95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1" w15:restartNumberingAfterBreak="0">
    <w:nsid w:val="48094FA8"/>
    <w:multiLevelType w:val="hybridMultilevel"/>
    <w:tmpl w:val="416E9C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2" w15:restartNumberingAfterBreak="0">
    <w:nsid w:val="49080B31"/>
    <w:multiLevelType w:val="multilevel"/>
    <w:tmpl w:val="0956A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3" w15:restartNumberingAfterBreak="0">
    <w:nsid w:val="4909228F"/>
    <w:multiLevelType w:val="multilevel"/>
    <w:tmpl w:val="EB829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4" w15:restartNumberingAfterBreak="0">
    <w:nsid w:val="490A3AEF"/>
    <w:multiLevelType w:val="multilevel"/>
    <w:tmpl w:val="570CC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5" w15:restartNumberingAfterBreak="0">
    <w:nsid w:val="49200CC7"/>
    <w:multiLevelType w:val="multilevel"/>
    <w:tmpl w:val="BEA2E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492440B7"/>
    <w:multiLevelType w:val="hybridMultilevel"/>
    <w:tmpl w:val="992A8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49341C69"/>
    <w:multiLevelType w:val="hybridMultilevel"/>
    <w:tmpl w:val="3C98FA5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8" w15:restartNumberingAfterBreak="0">
    <w:nsid w:val="494926EB"/>
    <w:multiLevelType w:val="hybridMultilevel"/>
    <w:tmpl w:val="82C075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9" w15:restartNumberingAfterBreak="0">
    <w:nsid w:val="49797023"/>
    <w:multiLevelType w:val="multilevel"/>
    <w:tmpl w:val="7EEA7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0" w15:restartNumberingAfterBreak="0">
    <w:nsid w:val="497B2DE4"/>
    <w:multiLevelType w:val="hybridMultilevel"/>
    <w:tmpl w:val="6822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498A7249"/>
    <w:multiLevelType w:val="multilevel"/>
    <w:tmpl w:val="3A30C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2" w15:restartNumberingAfterBreak="0">
    <w:nsid w:val="49F501C6"/>
    <w:multiLevelType w:val="multilevel"/>
    <w:tmpl w:val="4DC25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3" w15:restartNumberingAfterBreak="0">
    <w:nsid w:val="4A002BB9"/>
    <w:multiLevelType w:val="hybridMultilevel"/>
    <w:tmpl w:val="EFEE38B6"/>
    <w:lvl w:ilvl="0" w:tplc="0409000B">
      <w:start w:val="1"/>
      <w:numFmt w:val="bullet"/>
      <w:lvlText w:val=""/>
      <w:lvlJc w:val="left"/>
      <w:pPr>
        <w:ind w:left="52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274" w15:restartNumberingAfterBreak="0">
    <w:nsid w:val="4A055397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5" w15:restartNumberingAfterBreak="0">
    <w:nsid w:val="4A240C43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6" w15:restartNumberingAfterBreak="0">
    <w:nsid w:val="4A49116D"/>
    <w:multiLevelType w:val="hybridMultilevel"/>
    <w:tmpl w:val="54829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7" w15:restartNumberingAfterBreak="0">
    <w:nsid w:val="4A670BDB"/>
    <w:multiLevelType w:val="hybridMultilevel"/>
    <w:tmpl w:val="23A25BF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8" w15:restartNumberingAfterBreak="0">
    <w:nsid w:val="4A722DC8"/>
    <w:multiLevelType w:val="multilevel"/>
    <w:tmpl w:val="F8683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9" w15:restartNumberingAfterBreak="0">
    <w:nsid w:val="4AD75B10"/>
    <w:multiLevelType w:val="hybridMultilevel"/>
    <w:tmpl w:val="9A8EC926"/>
    <w:lvl w:ilvl="0" w:tplc="0409000B">
      <w:start w:val="1"/>
      <w:numFmt w:val="bullet"/>
      <w:lvlText w:val=""/>
      <w:lvlJc w:val="left"/>
      <w:pPr>
        <w:ind w:left="8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80" w15:restartNumberingAfterBreak="0">
    <w:nsid w:val="4B4D1B5F"/>
    <w:multiLevelType w:val="hybridMultilevel"/>
    <w:tmpl w:val="A81E2B56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81" w15:restartNumberingAfterBreak="0">
    <w:nsid w:val="4B6114F7"/>
    <w:multiLevelType w:val="hybridMultilevel"/>
    <w:tmpl w:val="F11E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4B776BA1"/>
    <w:multiLevelType w:val="multilevel"/>
    <w:tmpl w:val="B2668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3" w15:restartNumberingAfterBreak="0">
    <w:nsid w:val="4BE83FC7"/>
    <w:multiLevelType w:val="hybridMultilevel"/>
    <w:tmpl w:val="A6C8B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4C00671C"/>
    <w:multiLevelType w:val="multilevel"/>
    <w:tmpl w:val="DDFE0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5" w15:restartNumberingAfterBreak="0">
    <w:nsid w:val="4C4538BC"/>
    <w:multiLevelType w:val="multilevel"/>
    <w:tmpl w:val="D126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6" w15:restartNumberingAfterBreak="0">
    <w:nsid w:val="4D225046"/>
    <w:multiLevelType w:val="multilevel"/>
    <w:tmpl w:val="B148C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7" w15:restartNumberingAfterBreak="0">
    <w:nsid w:val="4D4B75A5"/>
    <w:multiLevelType w:val="hybridMultilevel"/>
    <w:tmpl w:val="FDF406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8" w15:restartNumberingAfterBreak="0">
    <w:nsid w:val="4E0F67E3"/>
    <w:multiLevelType w:val="multilevel"/>
    <w:tmpl w:val="64AA4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9" w15:restartNumberingAfterBreak="0">
    <w:nsid w:val="4E107E05"/>
    <w:multiLevelType w:val="hybridMultilevel"/>
    <w:tmpl w:val="9F921D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0" w15:restartNumberingAfterBreak="0">
    <w:nsid w:val="4E2F22BC"/>
    <w:multiLevelType w:val="hybridMultilevel"/>
    <w:tmpl w:val="97BA4DAC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1" w15:restartNumberingAfterBreak="0">
    <w:nsid w:val="4E3165B7"/>
    <w:multiLevelType w:val="multilevel"/>
    <w:tmpl w:val="B158E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2" w15:restartNumberingAfterBreak="0">
    <w:nsid w:val="4E543C32"/>
    <w:multiLevelType w:val="hybridMultilevel"/>
    <w:tmpl w:val="881C39AC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293" w15:restartNumberingAfterBreak="0">
    <w:nsid w:val="4E70569F"/>
    <w:multiLevelType w:val="multilevel"/>
    <w:tmpl w:val="C2E2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4" w15:restartNumberingAfterBreak="0">
    <w:nsid w:val="4F762BB4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5" w15:restartNumberingAfterBreak="0">
    <w:nsid w:val="4F9E17C8"/>
    <w:multiLevelType w:val="hybridMultilevel"/>
    <w:tmpl w:val="D2FCCE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500D4A2C"/>
    <w:multiLevelType w:val="hybridMultilevel"/>
    <w:tmpl w:val="87A42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7" w15:restartNumberingAfterBreak="0">
    <w:nsid w:val="501D1BB9"/>
    <w:multiLevelType w:val="hybridMultilevel"/>
    <w:tmpl w:val="CDB661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501E6241"/>
    <w:multiLevelType w:val="hybridMultilevel"/>
    <w:tmpl w:val="2484349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9" w15:restartNumberingAfterBreak="0">
    <w:nsid w:val="502F55DF"/>
    <w:multiLevelType w:val="multilevel"/>
    <w:tmpl w:val="14ECE9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0" w15:restartNumberingAfterBreak="0">
    <w:nsid w:val="50CA0EF8"/>
    <w:multiLevelType w:val="hybridMultilevel"/>
    <w:tmpl w:val="C0E6B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1" w15:restartNumberingAfterBreak="0">
    <w:nsid w:val="50DF32A0"/>
    <w:multiLevelType w:val="hybridMultilevel"/>
    <w:tmpl w:val="9D788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50E648F7"/>
    <w:multiLevelType w:val="hybridMultilevel"/>
    <w:tmpl w:val="2272D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51405C48"/>
    <w:multiLevelType w:val="hybridMultilevel"/>
    <w:tmpl w:val="F70E95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4" w15:restartNumberingAfterBreak="0">
    <w:nsid w:val="51DD5AC8"/>
    <w:multiLevelType w:val="multilevel"/>
    <w:tmpl w:val="0C9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5" w15:restartNumberingAfterBreak="0">
    <w:nsid w:val="51DF2C98"/>
    <w:multiLevelType w:val="multilevel"/>
    <w:tmpl w:val="15F00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6" w15:restartNumberingAfterBreak="0">
    <w:nsid w:val="51E457D9"/>
    <w:multiLevelType w:val="hybridMultilevel"/>
    <w:tmpl w:val="F042AC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7" w15:restartNumberingAfterBreak="0">
    <w:nsid w:val="533615F1"/>
    <w:multiLevelType w:val="hybridMultilevel"/>
    <w:tmpl w:val="E1B0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53396A66"/>
    <w:multiLevelType w:val="hybridMultilevel"/>
    <w:tmpl w:val="427018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9" w15:restartNumberingAfterBreak="0">
    <w:nsid w:val="53757792"/>
    <w:multiLevelType w:val="multilevel"/>
    <w:tmpl w:val="EBCCA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0" w15:restartNumberingAfterBreak="0">
    <w:nsid w:val="53762095"/>
    <w:multiLevelType w:val="hybridMultilevel"/>
    <w:tmpl w:val="6AC2FE4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1" w15:restartNumberingAfterBreak="0">
    <w:nsid w:val="53D31B2B"/>
    <w:multiLevelType w:val="multilevel"/>
    <w:tmpl w:val="0FA0C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2" w15:restartNumberingAfterBreak="0">
    <w:nsid w:val="540228A8"/>
    <w:multiLevelType w:val="multilevel"/>
    <w:tmpl w:val="ED02F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3" w15:restartNumberingAfterBreak="0">
    <w:nsid w:val="54965186"/>
    <w:multiLevelType w:val="hybridMultilevel"/>
    <w:tmpl w:val="75C0D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4" w15:restartNumberingAfterBreak="0">
    <w:nsid w:val="54C270EA"/>
    <w:multiLevelType w:val="hybridMultilevel"/>
    <w:tmpl w:val="19C62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5" w15:restartNumberingAfterBreak="0">
    <w:nsid w:val="54C72154"/>
    <w:multiLevelType w:val="multilevel"/>
    <w:tmpl w:val="931C3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6" w15:restartNumberingAfterBreak="0">
    <w:nsid w:val="55445FD9"/>
    <w:multiLevelType w:val="multilevel"/>
    <w:tmpl w:val="98624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7" w15:restartNumberingAfterBreak="0">
    <w:nsid w:val="5549099C"/>
    <w:multiLevelType w:val="multilevel"/>
    <w:tmpl w:val="B252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8" w15:restartNumberingAfterBreak="0">
    <w:nsid w:val="559C1853"/>
    <w:multiLevelType w:val="hybridMultilevel"/>
    <w:tmpl w:val="C400C9C8"/>
    <w:lvl w:ilvl="0" w:tplc="760C356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9" w15:restartNumberingAfterBreak="0">
    <w:nsid w:val="56287B9D"/>
    <w:multiLevelType w:val="multilevel"/>
    <w:tmpl w:val="0448B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0" w15:restartNumberingAfterBreak="0">
    <w:nsid w:val="56AF462D"/>
    <w:multiLevelType w:val="hybridMultilevel"/>
    <w:tmpl w:val="F9469C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57273C95"/>
    <w:multiLevelType w:val="multilevel"/>
    <w:tmpl w:val="DB341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2" w15:restartNumberingAfterBreak="0">
    <w:nsid w:val="572900CA"/>
    <w:multiLevelType w:val="multilevel"/>
    <w:tmpl w:val="D6E6C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573856C9"/>
    <w:multiLevelType w:val="hybridMultilevel"/>
    <w:tmpl w:val="48AA2C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4" w15:restartNumberingAfterBreak="0">
    <w:nsid w:val="57841B68"/>
    <w:multiLevelType w:val="hybridMultilevel"/>
    <w:tmpl w:val="30408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5" w15:restartNumberingAfterBreak="0">
    <w:nsid w:val="57A81E8F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6" w15:restartNumberingAfterBreak="0">
    <w:nsid w:val="57FE0285"/>
    <w:multiLevelType w:val="multilevel"/>
    <w:tmpl w:val="BB1A6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7" w15:restartNumberingAfterBreak="0">
    <w:nsid w:val="58381618"/>
    <w:multiLevelType w:val="hybridMultilevel"/>
    <w:tmpl w:val="818671E4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328" w15:restartNumberingAfterBreak="0">
    <w:nsid w:val="583819DF"/>
    <w:multiLevelType w:val="hybridMultilevel"/>
    <w:tmpl w:val="7F4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9" w15:restartNumberingAfterBreak="0">
    <w:nsid w:val="58993DBE"/>
    <w:multiLevelType w:val="multilevel"/>
    <w:tmpl w:val="DBC22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0" w15:restartNumberingAfterBreak="0">
    <w:nsid w:val="58B61700"/>
    <w:multiLevelType w:val="hybridMultilevel"/>
    <w:tmpl w:val="AC6C50E4"/>
    <w:lvl w:ilvl="0" w:tplc="DC424F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1" w15:restartNumberingAfterBreak="0">
    <w:nsid w:val="58C83608"/>
    <w:multiLevelType w:val="hybridMultilevel"/>
    <w:tmpl w:val="0AA47A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2" w15:restartNumberingAfterBreak="0">
    <w:nsid w:val="58DB1EA8"/>
    <w:multiLevelType w:val="multilevel"/>
    <w:tmpl w:val="10B41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3" w15:restartNumberingAfterBreak="0">
    <w:nsid w:val="58F90B1E"/>
    <w:multiLevelType w:val="multilevel"/>
    <w:tmpl w:val="596CE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4" w15:restartNumberingAfterBreak="0">
    <w:nsid w:val="5919584D"/>
    <w:multiLevelType w:val="hybridMultilevel"/>
    <w:tmpl w:val="856025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5" w15:restartNumberingAfterBreak="0">
    <w:nsid w:val="592A5E80"/>
    <w:multiLevelType w:val="multilevel"/>
    <w:tmpl w:val="2D06B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6" w15:restartNumberingAfterBreak="0">
    <w:nsid w:val="59612A5C"/>
    <w:multiLevelType w:val="multilevel"/>
    <w:tmpl w:val="7C0EA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7" w15:restartNumberingAfterBreak="0">
    <w:nsid w:val="59F13E49"/>
    <w:multiLevelType w:val="hybridMultilevel"/>
    <w:tmpl w:val="2822F9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8" w15:restartNumberingAfterBreak="0">
    <w:nsid w:val="59F674D7"/>
    <w:multiLevelType w:val="hybridMultilevel"/>
    <w:tmpl w:val="477CBB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9" w15:restartNumberingAfterBreak="0">
    <w:nsid w:val="5ACC1D21"/>
    <w:multiLevelType w:val="hybridMultilevel"/>
    <w:tmpl w:val="6D7C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0" w15:restartNumberingAfterBreak="0">
    <w:nsid w:val="5B021B8E"/>
    <w:multiLevelType w:val="hybridMultilevel"/>
    <w:tmpl w:val="AA8E7A4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1" w15:restartNumberingAfterBreak="0">
    <w:nsid w:val="5B7305E8"/>
    <w:multiLevelType w:val="hybridMultilevel"/>
    <w:tmpl w:val="1ECE5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5BD71F91"/>
    <w:multiLevelType w:val="hybridMultilevel"/>
    <w:tmpl w:val="88D61B3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3" w15:restartNumberingAfterBreak="0">
    <w:nsid w:val="5C0C06AB"/>
    <w:multiLevelType w:val="multilevel"/>
    <w:tmpl w:val="1332A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4" w15:restartNumberingAfterBreak="0">
    <w:nsid w:val="5C0E5DCF"/>
    <w:multiLevelType w:val="multilevel"/>
    <w:tmpl w:val="47307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5" w15:restartNumberingAfterBreak="0">
    <w:nsid w:val="5C114C34"/>
    <w:multiLevelType w:val="hybridMultilevel"/>
    <w:tmpl w:val="72909E4E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46" w15:restartNumberingAfterBreak="0">
    <w:nsid w:val="5CF7347E"/>
    <w:multiLevelType w:val="hybridMultilevel"/>
    <w:tmpl w:val="0E680508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347" w15:restartNumberingAfterBreak="0">
    <w:nsid w:val="5D1E037C"/>
    <w:multiLevelType w:val="hybridMultilevel"/>
    <w:tmpl w:val="96C0D83C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348" w15:restartNumberingAfterBreak="0">
    <w:nsid w:val="5D734394"/>
    <w:multiLevelType w:val="multilevel"/>
    <w:tmpl w:val="A830D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9" w15:restartNumberingAfterBreak="0">
    <w:nsid w:val="5DC50D43"/>
    <w:multiLevelType w:val="hybridMultilevel"/>
    <w:tmpl w:val="78C0D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0" w15:restartNumberingAfterBreak="0">
    <w:nsid w:val="5DCD4A80"/>
    <w:multiLevelType w:val="multilevel"/>
    <w:tmpl w:val="B3F2B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1" w15:restartNumberingAfterBreak="0">
    <w:nsid w:val="5DDB681B"/>
    <w:multiLevelType w:val="hybridMultilevel"/>
    <w:tmpl w:val="9D401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2" w15:restartNumberingAfterBreak="0">
    <w:nsid w:val="5E065475"/>
    <w:multiLevelType w:val="hybridMultilevel"/>
    <w:tmpl w:val="384AF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3" w15:restartNumberingAfterBreak="0">
    <w:nsid w:val="5E3F664A"/>
    <w:multiLevelType w:val="hybridMultilevel"/>
    <w:tmpl w:val="FE48D4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4" w15:restartNumberingAfterBreak="0">
    <w:nsid w:val="5E5E02E5"/>
    <w:multiLevelType w:val="hybridMultilevel"/>
    <w:tmpl w:val="832A7C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5" w15:restartNumberingAfterBreak="0">
    <w:nsid w:val="5E907CBB"/>
    <w:multiLevelType w:val="multilevel"/>
    <w:tmpl w:val="B89A7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5EA23ACE"/>
    <w:multiLevelType w:val="hybridMultilevel"/>
    <w:tmpl w:val="55DAF3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7" w15:restartNumberingAfterBreak="0">
    <w:nsid w:val="5EBF21FF"/>
    <w:multiLevelType w:val="hybridMultilevel"/>
    <w:tmpl w:val="E8CC8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8" w15:restartNumberingAfterBreak="0">
    <w:nsid w:val="5F005B71"/>
    <w:multiLevelType w:val="multilevel"/>
    <w:tmpl w:val="0C9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9" w15:restartNumberingAfterBreak="0">
    <w:nsid w:val="5F755FBC"/>
    <w:multiLevelType w:val="hybridMultilevel"/>
    <w:tmpl w:val="09402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0" w15:restartNumberingAfterBreak="0">
    <w:nsid w:val="5FDC37CF"/>
    <w:multiLevelType w:val="hybridMultilevel"/>
    <w:tmpl w:val="7AA4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1" w15:restartNumberingAfterBreak="0">
    <w:nsid w:val="604F1367"/>
    <w:multiLevelType w:val="hybridMultilevel"/>
    <w:tmpl w:val="29EA3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2" w15:restartNumberingAfterBreak="0">
    <w:nsid w:val="611D579C"/>
    <w:multiLevelType w:val="hybridMultilevel"/>
    <w:tmpl w:val="6590C1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3" w15:restartNumberingAfterBreak="0">
    <w:nsid w:val="612766AF"/>
    <w:multiLevelType w:val="multilevel"/>
    <w:tmpl w:val="13DE9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4" w15:restartNumberingAfterBreak="0">
    <w:nsid w:val="61815280"/>
    <w:multiLevelType w:val="hybridMultilevel"/>
    <w:tmpl w:val="D338AE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61F40E90"/>
    <w:multiLevelType w:val="hybridMultilevel"/>
    <w:tmpl w:val="C8D295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6" w15:restartNumberingAfterBreak="0">
    <w:nsid w:val="61F54BA3"/>
    <w:multiLevelType w:val="multilevel"/>
    <w:tmpl w:val="BF2EF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7" w15:restartNumberingAfterBreak="0">
    <w:nsid w:val="62040404"/>
    <w:multiLevelType w:val="hybridMultilevel"/>
    <w:tmpl w:val="60D8B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8" w15:restartNumberingAfterBreak="0">
    <w:nsid w:val="62825F62"/>
    <w:multiLevelType w:val="multilevel"/>
    <w:tmpl w:val="E146C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9" w15:restartNumberingAfterBreak="0">
    <w:nsid w:val="628B4769"/>
    <w:multiLevelType w:val="hybridMultilevel"/>
    <w:tmpl w:val="B358A8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0" w15:restartNumberingAfterBreak="0">
    <w:nsid w:val="62E40DAC"/>
    <w:multiLevelType w:val="hybridMultilevel"/>
    <w:tmpl w:val="8FB0E7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1" w15:restartNumberingAfterBreak="0">
    <w:nsid w:val="63BE40BA"/>
    <w:multiLevelType w:val="multilevel"/>
    <w:tmpl w:val="D6A63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2" w15:restartNumberingAfterBreak="0">
    <w:nsid w:val="63ED5578"/>
    <w:multiLevelType w:val="hybridMultilevel"/>
    <w:tmpl w:val="4BECF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3" w15:restartNumberingAfterBreak="0">
    <w:nsid w:val="63FF0390"/>
    <w:multiLevelType w:val="hybridMultilevel"/>
    <w:tmpl w:val="D20009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64321D4F"/>
    <w:multiLevelType w:val="hybridMultilevel"/>
    <w:tmpl w:val="1868B8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5" w15:restartNumberingAfterBreak="0">
    <w:nsid w:val="64BE1F9C"/>
    <w:multiLevelType w:val="multilevel"/>
    <w:tmpl w:val="D4100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6" w15:restartNumberingAfterBreak="0">
    <w:nsid w:val="64C65C4F"/>
    <w:multiLevelType w:val="hybridMultilevel"/>
    <w:tmpl w:val="357E84D2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377" w15:restartNumberingAfterBreak="0">
    <w:nsid w:val="64CF349A"/>
    <w:multiLevelType w:val="multilevel"/>
    <w:tmpl w:val="78AE5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8" w15:restartNumberingAfterBreak="0">
    <w:nsid w:val="652B6766"/>
    <w:multiLevelType w:val="hybridMultilevel"/>
    <w:tmpl w:val="A9EC7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9" w15:restartNumberingAfterBreak="0">
    <w:nsid w:val="653F7E01"/>
    <w:multiLevelType w:val="multilevel"/>
    <w:tmpl w:val="A2DED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0" w15:restartNumberingAfterBreak="0">
    <w:nsid w:val="65693AFF"/>
    <w:multiLevelType w:val="multilevel"/>
    <w:tmpl w:val="0D26C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1" w15:restartNumberingAfterBreak="0">
    <w:nsid w:val="65B80C3B"/>
    <w:multiLevelType w:val="multilevel"/>
    <w:tmpl w:val="ACBAD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2" w15:restartNumberingAfterBreak="0">
    <w:nsid w:val="65E26E52"/>
    <w:multiLevelType w:val="multilevel"/>
    <w:tmpl w:val="2D2C3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3" w15:restartNumberingAfterBreak="0">
    <w:nsid w:val="65F35E17"/>
    <w:multiLevelType w:val="multilevel"/>
    <w:tmpl w:val="CB62F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4" w15:restartNumberingAfterBreak="0">
    <w:nsid w:val="663E1825"/>
    <w:multiLevelType w:val="hybridMultilevel"/>
    <w:tmpl w:val="0FE05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5" w15:restartNumberingAfterBreak="0">
    <w:nsid w:val="667B58B7"/>
    <w:multiLevelType w:val="hybridMultilevel"/>
    <w:tmpl w:val="6DE6A1BE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6" w15:restartNumberingAfterBreak="0">
    <w:nsid w:val="66966702"/>
    <w:multiLevelType w:val="hybridMultilevel"/>
    <w:tmpl w:val="8A0A1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669B258E"/>
    <w:multiLevelType w:val="hybridMultilevel"/>
    <w:tmpl w:val="E8360D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8" w15:restartNumberingAfterBreak="0">
    <w:nsid w:val="673B1427"/>
    <w:multiLevelType w:val="multilevel"/>
    <w:tmpl w:val="918C3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9" w15:restartNumberingAfterBreak="0">
    <w:nsid w:val="678C37D9"/>
    <w:multiLevelType w:val="multilevel"/>
    <w:tmpl w:val="89A4F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0" w15:restartNumberingAfterBreak="0">
    <w:nsid w:val="684451E6"/>
    <w:multiLevelType w:val="hybridMultilevel"/>
    <w:tmpl w:val="06065108"/>
    <w:lvl w:ilvl="0" w:tplc="F97A6AB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1" w15:restartNumberingAfterBreak="0">
    <w:nsid w:val="68804A2C"/>
    <w:multiLevelType w:val="multilevel"/>
    <w:tmpl w:val="57F0F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2" w15:restartNumberingAfterBreak="0">
    <w:nsid w:val="69193809"/>
    <w:multiLevelType w:val="hybridMultilevel"/>
    <w:tmpl w:val="C0BA2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3" w15:restartNumberingAfterBreak="0">
    <w:nsid w:val="691E6426"/>
    <w:multiLevelType w:val="hybridMultilevel"/>
    <w:tmpl w:val="ABC88C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4" w15:restartNumberingAfterBreak="0">
    <w:nsid w:val="699074C2"/>
    <w:multiLevelType w:val="multilevel"/>
    <w:tmpl w:val="F01E4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5" w15:restartNumberingAfterBreak="0">
    <w:nsid w:val="69A82B00"/>
    <w:multiLevelType w:val="multilevel"/>
    <w:tmpl w:val="C89CA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6" w15:restartNumberingAfterBreak="0">
    <w:nsid w:val="6A0629D2"/>
    <w:multiLevelType w:val="multilevel"/>
    <w:tmpl w:val="2E6E8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7" w15:restartNumberingAfterBreak="0">
    <w:nsid w:val="6A075AB4"/>
    <w:multiLevelType w:val="hybridMultilevel"/>
    <w:tmpl w:val="0FA0CF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8" w15:restartNumberingAfterBreak="0">
    <w:nsid w:val="6A202655"/>
    <w:multiLevelType w:val="hybridMultilevel"/>
    <w:tmpl w:val="7598CF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9" w15:restartNumberingAfterBreak="0">
    <w:nsid w:val="6A284F0C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0" w15:restartNumberingAfterBreak="0">
    <w:nsid w:val="6B1A0508"/>
    <w:multiLevelType w:val="hybridMultilevel"/>
    <w:tmpl w:val="687018B0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1" w15:restartNumberingAfterBreak="0">
    <w:nsid w:val="6B36476D"/>
    <w:multiLevelType w:val="multilevel"/>
    <w:tmpl w:val="D7208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2" w15:restartNumberingAfterBreak="0">
    <w:nsid w:val="6B527862"/>
    <w:multiLevelType w:val="hybridMultilevel"/>
    <w:tmpl w:val="7096B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3" w15:restartNumberingAfterBreak="0">
    <w:nsid w:val="6B531720"/>
    <w:multiLevelType w:val="hybridMultilevel"/>
    <w:tmpl w:val="B3C072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4" w15:restartNumberingAfterBreak="0">
    <w:nsid w:val="6B8C1FFE"/>
    <w:multiLevelType w:val="hybridMultilevel"/>
    <w:tmpl w:val="2634DE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5" w15:restartNumberingAfterBreak="0">
    <w:nsid w:val="6B9E6CAA"/>
    <w:multiLevelType w:val="hybridMultilevel"/>
    <w:tmpl w:val="F258A7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6" w15:restartNumberingAfterBreak="0">
    <w:nsid w:val="6BA732B7"/>
    <w:multiLevelType w:val="hybridMultilevel"/>
    <w:tmpl w:val="44084822"/>
    <w:lvl w:ilvl="0" w:tplc="8BA0FEFA">
      <w:start w:val="2"/>
      <w:numFmt w:val="bullet"/>
      <w:lvlText w:val="-"/>
      <w:lvlJc w:val="left"/>
      <w:pPr>
        <w:ind w:left="52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407" w15:restartNumberingAfterBreak="0">
    <w:nsid w:val="6BD10A64"/>
    <w:multiLevelType w:val="hybridMultilevel"/>
    <w:tmpl w:val="4C32A128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408" w15:restartNumberingAfterBreak="0">
    <w:nsid w:val="6C097633"/>
    <w:multiLevelType w:val="hybridMultilevel"/>
    <w:tmpl w:val="A8F0A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9" w15:restartNumberingAfterBreak="0">
    <w:nsid w:val="6C0B26C2"/>
    <w:multiLevelType w:val="hybridMultilevel"/>
    <w:tmpl w:val="4FA005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0" w15:restartNumberingAfterBreak="0">
    <w:nsid w:val="6C152DFD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1" w15:restartNumberingAfterBreak="0">
    <w:nsid w:val="6C4849C8"/>
    <w:multiLevelType w:val="hybridMultilevel"/>
    <w:tmpl w:val="7A0ECC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2" w15:restartNumberingAfterBreak="0">
    <w:nsid w:val="6C5A05B4"/>
    <w:multiLevelType w:val="multilevel"/>
    <w:tmpl w:val="090A0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3" w15:restartNumberingAfterBreak="0">
    <w:nsid w:val="6C775D4D"/>
    <w:multiLevelType w:val="hybridMultilevel"/>
    <w:tmpl w:val="3D0A2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6C9558B3"/>
    <w:multiLevelType w:val="multilevel"/>
    <w:tmpl w:val="08FC0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5" w15:restartNumberingAfterBreak="0">
    <w:nsid w:val="6CCC143A"/>
    <w:multiLevelType w:val="hybridMultilevel"/>
    <w:tmpl w:val="45D42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6" w15:restartNumberingAfterBreak="0">
    <w:nsid w:val="6D71615B"/>
    <w:multiLevelType w:val="hybridMultilevel"/>
    <w:tmpl w:val="679C2B36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7" w15:restartNumberingAfterBreak="0">
    <w:nsid w:val="6DB2216B"/>
    <w:multiLevelType w:val="hybridMultilevel"/>
    <w:tmpl w:val="82F80E2A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8" w15:restartNumberingAfterBreak="0">
    <w:nsid w:val="6DEC53BB"/>
    <w:multiLevelType w:val="hybridMultilevel"/>
    <w:tmpl w:val="FD8A38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9" w15:restartNumberingAfterBreak="0">
    <w:nsid w:val="6DEF3D30"/>
    <w:multiLevelType w:val="hybridMultilevel"/>
    <w:tmpl w:val="3F8C3B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0" w15:restartNumberingAfterBreak="0">
    <w:nsid w:val="6DFD50EE"/>
    <w:multiLevelType w:val="multilevel"/>
    <w:tmpl w:val="ED847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1" w15:restartNumberingAfterBreak="0">
    <w:nsid w:val="6E823083"/>
    <w:multiLevelType w:val="hybridMultilevel"/>
    <w:tmpl w:val="59B85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6F530E6D"/>
    <w:multiLevelType w:val="multilevel"/>
    <w:tmpl w:val="5C1AB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3" w15:restartNumberingAfterBreak="0">
    <w:nsid w:val="6F597F73"/>
    <w:multiLevelType w:val="multilevel"/>
    <w:tmpl w:val="5CE09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4" w15:restartNumberingAfterBreak="0">
    <w:nsid w:val="6F5C7B60"/>
    <w:multiLevelType w:val="hybridMultilevel"/>
    <w:tmpl w:val="003A0806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425" w15:restartNumberingAfterBreak="0">
    <w:nsid w:val="6F5F6654"/>
    <w:multiLevelType w:val="hybridMultilevel"/>
    <w:tmpl w:val="5CFEF5B0"/>
    <w:lvl w:ilvl="0" w:tplc="1D661E6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6" w15:restartNumberingAfterBreak="0">
    <w:nsid w:val="6FB84014"/>
    <w:multiLevelType w:val="hybridMultilevel"/>
    <w:tmpl w:val="395A9744"/>
    <w:lvl w:ilvl="0" w:tplc="0409000F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427" w15:restartNumberingAfterBreak="0">
    <w:nsid w:val="6FCC29C5"/>
    <w:multiLevelType w:val="multilevel"/>
    <w:tmpl w:val="4718D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8" w15:restartNumberingAfterBreak="0">
    <w:nsid w:val="6FEF7A1D"/>
    <w:multiLevelType w:val="hybridMultilevel"/>
    <w:tmpl w:val="110A3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9" w15:restartNumberingAfterBreak="0">
    <w:nsid w:val="708853AC"/>
    <w:multiLevelType w:val="multilevel"/>
    <w:tmpl w:val="457AA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0" w15:restartNumberingAfterBreak="0">
    <w:nsid w:val="710633B0"/>
    <w:multiLevelType w:val="multilevel"/>
    <w:tmpl w:val="6B3AF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1" w15:restartNumberingAfterBreak="0">
    <w:nsid w:val="711C04B9"/>
    <w:multiLevelType w:val="multilevel"/>
    <w:tmpl w:val="9788D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2" w15:restartNumberingAfterBreak="0">
    <w:nsid w:val="7148168D"/>
    <w:multiLevelType w:val="hybridMultilevel"/>
    <w:tmpl w:val="BDC6C8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3" w15:restartNumberingAfterBreak="0">
    <w:nsid w:val="71662E15"/>
    <w:multiLevelType w:val="multilevel"/>
    <w:tmpl w:val="1AF80F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4" w15:restartNumberingAfterBreak="0">
    <w:nsid w:val="7184366E"/>
    <w:multiLevelType w:val="multilevel"/>
    <w:tmpl w:val="B658F1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5" w15:restartNumberingAfterBreak="0">
    <w:nsid w:val="71882DB2"/>
    <w:multiLevelType w:val="hybridMultilevel"/>
    <w:tmpl w:val="8B6C3BCC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6" w15:restartNumberingAfterBreak="0">
    <w:nsid w:val="71E22A1C"/>
    <w:multiLevelType w:val="hybridMultilevel"/>
    <w:tmpl w:val="D1FAFD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7" w15:restartNumberingAfterBreak="0">
    <w:nsid w:val="725C0623"/>
    <w:multiLevelType w:val="hybridMultilevel"/>
    <w:tmpl w:val="173A4C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8" w15:restartNumberingAfterBreak="0">
    <w:nsid w:val="725D2D8C"/>
    <w:multiLevelType w:val="multilevel"/>
    <w:tmpl w:val="2934F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9" w15:restartNumberingAfterBreak="0">
    <w:nsid w:val="72741737"/>
    <w:multiLevelType w:val="hybridMultilevel"/>
    <w:tmpl w:val="8146DF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0" w15:restartNumberingAfterBreak="0">
    <w:nsid w:val="72771738"/>
    <w:multiLevelType w:val="hybridMultilevel"/>
    <w:tmpl w:val="0BB80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1" w15:restartNumberingAfterBreak="0">
    <w:nsid w:val="72905405"/>
    <w:multiLevelType w:val="multilevel"/>
    <w:tmpl w:val="F8B62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2" w15:restartNumberingAfterBreak="0">
    <w:nsid w:val="72F03A99"/>
    <w:multiLevelType w:val="hybridMultilevel"/>
    <w:tmpl w:val="79BA33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3" w15:restartNumberingAfterBreak="0">
    <w:nsid w:val="72FE4FF5"/>
    <w:multiLevelType w:val="hybridMultilevel"/>
    <w:tmpl w:val="2384E7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4" w15:restartNumberingAfterBreak="0">
    <w:nsid w:val="73915A51"/>
    <w:multiLevelType w:val="multilevel"/>
    <w:tmpl w:val="D126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5" w15:restartNumberingAfterBreak="0">
    <w:nsid w:val="73C521B7"/>
    <w:multiLevelType w:val="hybridMultilevel"/>
    <w:tmpl w:val="F71A5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74873329"/>
    <w:multiLevelType w:val="hybridMultilevel"/>
    <w:tmpl w:val="C7F6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7" w15:restartNumberingAfterBreak="0">
    <w:nsid w:val="74F10F66"/>
    <w:multiLevelType w:val="hybridMultilevel"/>
    <w:tmpl w:val="765AC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8" w15:restartNumberingAfterBreak="0">
    <w:nsid w:val="750231C7"/>
    <w:multiLevelType w:val="hybridMultilevel"/>
    <w:tmpl w:val="A9FA6E14"/>
    <w:lvl w:ilvl="0" w:tplc="6C0A13AA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9" w15:restartNumberingAfterBreak="0">
    <w:nsid w:val="760F6A95"/>
    <w:multiLevelType w:val="hybridMultilevel"/>
    <w:tmpl w:val="2A02E2C0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0" w15:restartNumberingAfterBreak="0">
    <w:nsid w:val="762E2677"/>
    <w:multiLevelType w:val="multilevel"/>
    <w:tmpl w:val="AEC43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1" w15:restartNumberingAfterBreak="0">
    <w:nsid w:val="763A5DAF"/>
    <w:multiLevelType w:val="multilevel"/>
    <w:tmpl w:val="BBBE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2" w15:restartNumberingAfterBreak="0">
    <w:nsid w:val="76AA2DFB"/>
    <w:multiLevelType w:val="hybridMultilevel"/>
    <w:tmpl w:val="5CE2E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3" w15:restartNumberingAfterBreak="0">
    <w:nsid w:val="77013AD9"/>
    <w:multiLevelType w:val="multilevel"/>
    <w:tmpl w:val="B6C40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4" w15:restartNumberingAfterBreak="0">
    <w:nsid w:val="773C0C80"/>
    <w:multiLevelType w:val="multilevel"/>
    <w:tmpl w:val="9BCC8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5" w15:restartNumberingAfterBreak="0">
    <w:nsid w:val="775A10D7"/>
    <w:multiLevelType w:val="hybridMultilevel"/>
    <w:tmpl w:val="626AD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6" w15:restartNumberingAfterBreak="0">
    <w:nsid w:val="77735BC8"/>
    <w:multiLevelType w:val="multilevel"/>
    <w:tmpl w:val="9154E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7" w15:restartNumberingAfterBreak="0">
    <w:nsid w:val="777A5303"/>
    <w:multiLevelType w:val="hybridMultilevel"/>
    <w:tmpl w:val="BAF26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8" w15:restartNumberingAfterBreak="0">
    <w:nsid w:val="780C2EC4"/>
    <w:multiLevelType w:val="hybridMultilevel"/>
    <w:tmpl w:val="18B2D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9" w15:restartNumberingAfterBreak="0">
    <w:nsid w:val="784E0E69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0" w15:restartNumberingAfterBreak="0">
    <w:nsid w:val="785D5FE9"/>
    <w:multiLevelType w:val="multilevel"/>
    <w:tmpl w:val="8300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1" w15:restartNumberingAfterBreak="0">
    <w:nsid w:val="785D65EB"/>
    <w:multiLevelType w:val="multilevel"/>
    <w:tmpl w:val="63B213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2" w15:restartNumberingAfterBreak="0">
    <w:nsid w:val="79435E76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3" w15:restartNumberingAfterBreak="0">
    <w:nsid w:val="79B452FB"/>
    <w:multiLevelType w:val="multilevel"/>
    <w:tmpl w:val="7472A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4" w15:restartNumberingAfterBreak="0">
    <w:nsid w:val="79E35C88"/>
    <w:multiLevelType w:val="hybridMultilevel"/>
    <w:tmpl w:val="AE4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5" w15:restartNumberingAfterBreak="0">
    <w:nsid w:val="7A032476"/>
    <w:multiLevelType w:val="hybridMultilevel"/>
    <w:tmpl w:val="67A242FE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466" w15:restartNumberingAfterBreak="0">
    <w:nsid w:val="7A0A1814"/>
    <w:multiLevelType w:val="hybridMultilevel"/>
    <w:tmpl w:val="D7DC8C70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7" w15:restartNumberingAfterBreak="0">
    <w:nsid w:val="7A1B1EE4"/>
    <w:multiLevelType w:val="hybridMultilevel"/>
    <w:tmpl w:val="A4BAEA3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8" w15:restartNumberingAfterBreak="0">
    <w:nsid w:val="7A9F726D"/>
    <w:multiLevelType w:val="multilevel"/>
    <w:tmpl w:val="36AE2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9" w15:restartNumberingAfterBreak="0">
    <w:nsid w:val="7ABF55E1"/>
    <w:multiLevelType w:val="hybridMultilevel"/>
    <w:tmpl w:val="97925D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0" w15:restartNumberingAfterBreak="0">
    <w:nsid w:val="7ACD6E74"/>
    <w:multiLevelType w:val="multilevel"/>
    <w:tmpl w:val="35B48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1" w15:restartNumberingAfterBreak="0">
    <w:nsid w:val="7AE57FE5"/>
    <w:multiLevelType w:val="hybridMultilevel"/>
    <w:tmpl w:val="9008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2" w15:restartNumberingAfterBreak="0">
    <w:nsid w:val="7B0712C8"/>
    <w:multiLevelType w:val="hybridMultilevel"/>
    <w:tmpl w:val="C92AD55E"/>
    <w:lvl w:ilvl="0" w:tplc="8E48D7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3" w15:restartNumberingAfterBreak="0">
    <w:nsid w:val="7B4F525A"/>
    <w:multiLevelType w:val="multilevel"/>
    <w:tmpl w:val="4176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4" w15:restartNumberingAfterBreak="0">
    <w:nsid w:val="7B6F34C6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5" w15:restartNumberingAfterBreak="0">
    <w:nsid w:val="7B8E513A"/>
    <w:multiLevelType w:val="hybridMultilevel"/>
    <w:tmpl w:val="D77C31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6" w15:restartNumberingAfterBreak="0">
    <w:nsid w:val="7BC76188"/>
    <w:multiLevelType w:val="multilevel"/>
    <w:tmpl w:val="C6180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7" w15:restartNumberingAfterBreak="0">
    <w:nsid w:val="7C1A3C7E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8" w15:restartNumberingAfterBreak="0">
    <w:nsid w:val="7C587F47"/>
    <w:multiLevelType w:val="multilevel"/>
    <w:tmpl w:val="378C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9" w15:restartNumberingAfterBreak="0">
    <w:nsid w:val="7C5A4913"/>
    <w:multiLevelType w:val="multilevel"/>
    <w:tmpl w:val="21E83E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0" w15:restartNumberingAfterBreak="0">
    <w:nsid w:val="7C7158EF"/>
    <w:multiLevelType w:val="hybridMultilevel"/>
    <w:tmpl w:val="0E72A23A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481" w15:restartNumberingAfterBreak="0">
    <w:nsid w:val="7CAD3A47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2" w15:restartNumberingAfterBreak="0">
    <w:nsid w:val="7CDD0132"/>
    <w:multiLevelType w:val="hybridMultilevel"/>
    <w:tmpl w:val="D5C0DCE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3" w15:restartNumberingAfterBreak="0">
    <w:nsid w:val="7CDD01BD"/>
    <w:multiLevelType w:val="multilevel"/>
    <w:tmpl w:val="AD24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4" w15:restartNumberingAfterBreak="0">
    <w:nsid w:val="7D614EDE"/>
    <w:multiLevelType w:val="multilevel"/>
    <w:tmpl w:val="AA1CA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5" w15:restartNumberingAfterBreak="0">
    <w:nsid w:val="7DB56095"/>
    <w:multiLevelType w:val="hybridMultilevel"/>
    <w:tmpl w:val="DD06CA50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486" w15:restartNumberingAfterBreak="0">
    <w:nsid w:val="7DDB1E71"/>
    <w:multiLevelType w:val="hybridMultilevel"/>
    <w:tmpl w:val="960CE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7" w15:restartNumberingAfterBreak="0">
    <w:nsid w:val="7DE7660E"/>
    <w:multiLevelType w:val="multilevel"/>
    <w:tmpl w:val="04605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8" w15:restartNumberingAfterBreak="0">
    <w:nsid w:val="7E1A78A8"/>
    <w:multiLevelType w:val="hybridMultilevel"/>
    <w:tmpl w:val="289403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9" w15:restartNumberingAfterBreak="0">
    <w:nsid w:val="7E363F8D"/>
    <w:multiLevelType w:val="multilevel"/>
    <w:tmpl w:val="678AA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0" w15:restartNumberingAfterBreak="0">
    <w:nsid w:val="7EDA4650"/>
    <w:multiLevelType w:val="multilevel"/>
    <w:tmpl w:val="76ECC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1" w15:restartNumberingAfterBreak="0">
    <w:nsid w:val="7FBF0D32"/>
    <w:multiLevelType w:val="multilevel"/>
    <w:tmpl w:val="10B41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2" w15:restartNumberingAfterBreak="0">
    <w:nsid w:val="7FD7357E"/>
    <w:multiLevelType w:val="multilevel"/>
    <w:tmpl w:val="E4E26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3" w15:restartNumberingAfterBreak="0">
    <w:nsid w:val="7FF10AFA"/>
    <w:multiLevelType w:val="multilevel"/>
    <w:tmpl w:val="89E80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447093">
    <w:abstractNumId w:val="472"/>
  </w:num>
  <w:num w:numId="2" w16cid:durableId="57096207">
    <w:abstractNumId w:val="324"/>
  </w:num>
  <w:num w:numId="3" w16cid:durableId="338310872">
    <w:abstractNumId w:val="147"/>
  </w:num>
  <w:num w:numId="4" w16cid:durableId="815758218">
    <w:abstractNumId w:val="171"/>
  </w:num>
  <w:num w:numId="5" w16cid:durableId="1002316428">
    <w:abstractNumId w:val="86"/>
  </w:num>
  <w:num w:numId="6" w16cid:durableId="865678667">
    <w:abstractNumId w:val="216"/>
  </w:num>
  <w:num w:numId="7" w16cid:durableId="1938322011">
    <w:abstractNumId w:val="328"/>
  </w:num>
  <w:num w:numId="8" w16cid:durableId="1189684690">
    <w:abstractNumId w:val="150"/>
  </w:num>
  <w:num w:numId="9" w16cid:durableId="682822364">
    <w:abstractNumId w:val="214"/>
  </w:num>
  <w:num w:numId="10" w16cid:durableId="1156726715">
    <w:abstractNumId w:val="103"/>
  </w:num>
  <w:num w:numId="11" w16cid:durableId="1829438965">
    <w:abstractNumId w:val="276"/>
  </w:num>
  <w:num w:numId="12" w16cid:durableId="1107576882">
    <w:abstractNumId w:val="397"/>
  </w:num>
  <w:num w:numId="13" w16cid:durableId="208541807">
    <w:abstractNumId w:val="0"/>
  </w:num>
  <w:num w:numId="14" w16cid:durableId="766997082">
    <w:abstractNumId w:val="296"/>
  </w:num>
  <w:num w:numId="15" w16cid:durableId="103115498">
    <w:abstractNumId w:val="357"/>
  </w:num>
  <w:num w:numId="16" w16cid:durableId="529953296">
    <w:abstractNumId w:val="70"/>
  </w:num>
  <w:num w:numId="17" w16cid:durableId="660500925">
    <w:abstractNumId w:val="129"/>
  </w:num>
  <w:num w:numId="18" w16cid:durableId="1775249011">
    <w:abstractNumId w:val="223"/>
  </w:num>
  <w:num w:numId="19" w16cid:durableId="628899955">
    <w:abstractNumId w:val="193"/>
  </w:num>
  <w:num w:numId="20" w16cid:durableId="383723248">
    <w:abstractNumId w:val="452"/>
  </w:num>
  <w:num w:numId="21" w16cid:durableId="637690636">
    <w:abstractNumId w:val="50"/>
  </w:num>
  <w:num w:numId="22" w16cid:durableId="1131246759">
    <w:abstractNumId w:val="408"/>
  </w:num>
  <w:num w:numId="23" w16cid:durableId="1683126844">
    <w:abstractNumId w:val="179"/>
  </w:num>
  <w:num w:numId="24" w16cid:durableId="2110394161">
    <w:abstractNumId w:val="27"/>
  </w:num>
  <w:num w:numId="25" w16cid:durableId="1881556120">
    <w:abstractNumId w:val="186"/>
  </w:num>
  <w:num w:numId="26" w16cid:durableId="842932710">
    <w:abstractNumId w:val="163"/>
  </w:num>
  <w:num w:numId="27" w16cid:durableId="234124355">
    <w:abstractNumId w:val="22"/>
  </w:num>
  <w:num w:numId="28" w16cid:durableId="1495604842">
    <w:abstractNumId w:val="425"/>
  </w:num>
  <w:num w:numId="29" w16cid:durableId="2054621186">
    <w:abstractNumId w:val="390"/>
  </w:num>
  <w:num w:numId="30" w16cid:durableId="1551262758">
    <w:abstractNumId w:val="281"/>
  </w:num>
  <w:num w:numId="31" w16cid:durableId="1339886176">
    <w:abstractNumId w:val="142"/>
  </w:num>
  <w:num w:numId="32" w16cid:durableId="1736003898">
    <w:abstractNumId w:val="353"/>
  </w:num>
  <w:num w:numId="33" w16cid:durableId="1843814142">
    <w:abstractNumId w:val="482"/>
  </w:num>
  <w:num w:numId="34" w16cid:durableId="284433530">
    <w:abstractNumId w:val="85"/>
  </w:num>
  <w:num w:numId="35" w16cid:durableId="865943290">
    <w:abstractNumId w:val="211"/>
  </w:num>
  <w:num w:numId="36" w16cid:durableId="35082419">
    <w:abstractNumId w:val="174"/>
  </w:num>
  <w:num w:numId="37" w16cid:durableId="453837514">
    <w:abstractNumId w:val="190"/>
  </w:num>
  <w:num w:numId="38" w16cid:durableId="1955400038">
    <w:abstractNumId w:val="207"/>
  </w:num>
  <w:num w:numId="39" w16cid:durableId="925916222">
    <w:abstractNumId w:val="297"/>
  </w:num>
  <w:num w:numId="40" w16cid:durableId="1636637910">
    <w:abstractNumId w:val="405"/>
  </w:num>
  <w:num w:numId="41" w16cid:durableId="770932163">
    <w:abstractNumId w:val="370"/>
  </w:num>
  <w:num w:numId="42" w16cid:durableId="787814376">
    <w:abstractNumId w:val="306"/>
  </w:num>
  <w:num w:numId="43" w16cid:durableId="1412585521">
    <w:abstractNumId w:val="66"/>
  </w:num>
  <w:num w:numId="44" w16cid:durableId="1324814556">
    <w:abstractNumId w:val="464"/>
  </w:num>
  <w:num w:numId="45" w16cid:durableId="528028223">
    <w:abstractNumId w:val="115"/>
  </w:num>
  <w:num w:numId="46" w16cid:durableId="2090497668">
    <w:abstractNumId w:val="421"/>
  </w:num>
  <w:num w:numId="47" w16cid:durableId="1528060772">
    <w:abstractNumId w:val="406"/>
  </w:num>
  <w:num w:numId="48" w16cid:durableId="820846714">
    <w:abstractNumId w:val="87"/>
  </w:num>
  <w:num w:numId="49" w16cid:durableId="1554657225">
    <w:abstractNumId w:val="458"/>
  </w:num>
  <w:num w:numId="50" w16cid:durableId="169485907">
    <w:abstractNumId w:val="20"/>
  </w:num>
  <w:num w:numId="51" w16cid:durableId="88351644">
    <w:abstractNumId w:val="349"/>
  </w:num>
  <w:num w:numId="52" w16cid:durableId="766116436">
    <w:abstractNumId w:val="48"/>
  </w:num>
  <w:num w:numId="53" w16cid:durableId="1232041237">
    <w:abstractNumId w:val="445"/>
  </w:num>
  <w:num w:numId="54" w16cid:durableId="1997804413">
    <w:abstractNumId w:val="295"/>
  </w:num>
  <w:num w:numId="55" w16cid:durableId="1889414436">
    <w:abstractNumId w:val="416"/>
  </w:num>
  <w:num w:numId="56" w16cid:durableId="148640758">
    <w:abstractNumId w:val="7"/>
  </w:num>
  <w:num w:numId="57" w16cid:durableId="2017224564">
    <w:abstractNumId w:val="302"/>
  </w:num>
  <w:num w:numId="58" w16cid:durableId="973409977">
    <w:abstractNumId w:val="341"/>
  </w:num>
  <w:num w:numId="59" w16cid:durableId="1449815930">
    <w:abstractNumId w:val="407"/>
  </w:num>
  <w:num w:numId="60" w16cid:durableId="1749038916">
    <w:abstractNumId w:val="469"/>
  </w:num>
  <w:num w:numId="61" w16cid:durableId="1947497214">
    <w:abstractNumId w:val="386"/>
  </w:num>
  <w:num w:numId="62" w16cid:durableId="1282960779">
    <w:abstractNumId w:val="248"/>
  </w:num>
  <w:num w:numId="63" w16cid:durableId="170292256">
    <w:abstractNumId w:val="351"/>
  </w:num>
  <w:num w:numId="64" w16cid:durableId="1882207295">
    <w:abstractNumId w:val="52"/>
  </w:num>
  <w:num w:numId="65" w16cid:durableId="1563252424">
    <w:abstractNumId w:val="42"/>
  </w:num>
  <w:num w:numId="66" w16cid:durableId="543061498">
    <w:abstractNumId w:val="314"/>
  </w:num>
  <w:num w:numId="67" w16cid:durableId="1445536777">
    <w:abstractNumId w:val="143"/>
  </w:num>
  <w:num w:numId="68" w16cid:durableId="220823296">
    <w:abstractNumId w:val="139"/>
  </w:num>
  <w:num w:numId="69" w16cid:durableId="858734572">
    <w:abstractNumId w:val="225"/>
  </w:num>
  <w:num w:numId="70" w16cid:durableId="707071397">
    <w:abstractNumId w:val="198"/>
  </w:num>
  <w:num w:numId="71" w16cid:durableId="1153326821">
    <w:abstractNumId w:val="183"/>
  </w:num>
  <w:num w:numId="72" w16cid:durableId="231817439">
    <w:abstractNumId w:val="292"/>
  </w:num>
  <w:num w:numId="73" w16cid:durableId="1691099913">
    <w:abstractNumId w:val="279"/>
  </w:num>
  <w:num w:numId="74" w16cid:durableId="930162657">
    <w:abstractNumId w:val="181"/>
  </w:num>
  <w:num w:numId="75" w16cid:durableId="450706796">
    <w:abstractNumId w:val="108"/>
  </w:num>
  <w:num w:numId="76" w16cid:durableId="494616242">
    <w:abstractNumId w:val="273"/>
  </w:num>
  <w:num w:numId="77" w16cid:durableId="2125687354">
    <w:abstractNumId w:val="3"/>
  </w:num>
  <w:num w:numId="78" w16cid:durableId="1963491156">
    <w:abstractNumId w:val="16"/>
  </w:num>
  <w:num w:numId="79" w16cid:durableId="1824615814">
    <w:abstractNumId w:val="424"/>
  </w:num>
  <w:num w:numId="80" w16cid:durableId="1843351233">
    <w:abstractNumId w:val="63"/>
  </w:num>
  <w:num w:numId="81" w16cid:durableId="1670399702">
    <w:abstractNumId w:val="202"/>
  </w:num>
  <w:num w:numId="82" w16cid:durableId="587230016">
    <w:abstractNumId w:val="168"/>
  </w:num>
  <w:num w:numId="83" w16cid:durableId="1338267580">
    <w:abstractNumId w:val="34"/>
  </w:num>
  <w:num w:numId="84" w16cid:durableId="718016148">
    <w:abstractNumId w:val="402"/>
  </w:num>
  <w:num w:numId="85" w16cid:durableId="1814786639">
    <w:abstractNumId w:val="373"/>
  </w:num>
  <w:num w:numId="86" w16cid:durableId="1822387356">
    <w:abstractNumId w:val="301"/>
  </w:num>
  <w:num w:numId="87" w16cid:durableId="119619187">
    <w:abstractNumId w:val="443"/>
  </w:num>
  <w:num w:numId="88" w16cid:durableId="1458597175">
    <w:abstractNumId w:val="154"/>
  </w:num>
  <w:num w:numId="89" w16cid:durableId="1268082259">
    <w:abstractNumId w:val="244"/>
  </w:num>
  <w:num w:numId="90" w16cid:durableId="549994848">
    <w:abstractNumId w:val="167"/>
  </w:num>
  <w:num w:numId="91" w16cid:durableId="1310554114">
    <w:abstractNumId w:val="250"/>
  </w:num>
  <w:num w:numId="92" w16cid:durableId="145516383">
    <w:abstractNumId w:val="283"/>
  </w:num>
  <w:num w:numId="93" w16cid:durableId="909080264">
    <w:abstractNumId w:val="71"/>
  </w:num>
  <w:num w:numId="94" w16cid:durableId="768623285">
    <w:abstractNumId w:val="372"/>
  </w:num>
  <w:num w:numId="95" w16cid:durableId="741803005">
    <w:abstractNumId w:val="247"/>
  </w:num>
  <w:num w:numId="96" w16cid:durableId="147942251">
    <w:abstractNumId w:val="229"/>
  </w:num>
  <w:num w:numId="97" w16cid:durableId="542907488">
    <w:abstractNumId w:val="413"/>
  </w:num>
  <w:num w:numId="98" w16cid:durableId="1354915289">
    <w:abstractNumId w:val="116"/>
  </w:num>
  <w:num w:numId="99" w16cid:durableId="1904372631">
    <w:abstractNumId w:val="73"/>
  </w:num>
  <w:num w:numId="100" w16cid:durableId="336930516">
    <w:abstractNumId w:val="352"/>
  </w:num>
  <w:num w:numId="101" w16cid:durableId="1568371944">
    <w:abstractNumId w:val="448"/>
  </w:num>
  <w:num w:numId="102" w16cid:durableId="1175877604">
    <w:abstractNumId w:val="209"/>
  </w:num>
  <w:num w:numId="103" w16cid:durableId="1015960330">
    <w:abstractNumId w:val="415"/>
  </w:num>
  <w:num w:numId="104" w16cid:durableId="347676416">
    <w:abstractNumId w:val="439"/>
  </w:num>
  <w:num w:numId="105" w16cid:durableId="1415273544">
    <w:abstractNumId w:val="359"/>
  </w:num>
  <w:num w:numId="106" w16cid:durableId="1876773969">
    <w:abstractNumId w:val="8"/>
  </w:num>
  <w:num w:numId="107" w16cid:durableId="495845691">
    <w:abstractNumId w:val="374"/>
  </w:num>
  <w:num w:numId="108" w16cid:durableId="246424505">
    <w:abstractNumId w:val="203"/>
  </w:num>
  <w:num w:numId="109" w16cid:durableId="1271426426">
    <w:abstractNumId w:val="125"/>
  </w:num>
  <w:num w:numId="110" w16cid:durableId="1161579701">
    <w:abstractNumId w:val="89"/>
  </w:num>
  <w:num w:numId="111" w16cid:durableId="1701127899">
    <w:abstractNumId w:val="318"/>
  </w:num>
  <w:num w:numId="112" w16cid:durableId="1399666217">
    <w:abstractNumId w:val="28"/>
  </w:num>
  <w:num w:numId="113" w16cid:durableId="1531451463">
    <w:abstractNumId w:val="5"/>
  </w:num>
  <w:num w:numId="114" w16cid:durableId="1572427657">
    <w:abstractNumId w:val="346"/>
  </w:num>
  <w:num w:numId="115" w16cid:durableId="811290558">
    <w:abstractNumId w:val="471"/>
  </w:num>
  <w:num w:numId="116" w16cid:durableId="1022510293">
    <w:abstractNumId w:val="339"/>
  </w:num>
  <w:num w:numId="117" w16cid:durableId="929200491">
    <w:abstractNumId w:val="266"/>
  </w:num>
  <w:num w:numId="118" w16cid:durableId="1314025573">
    <w:abstractNumId w:val="162"/>
  </w:num>
  <w:num w:numId="119" w16cid:durableId="1078285589">
    <w:abstractNumId w:val="320"/>
  </w:num>
  <w:num w:numId="120" w16cid:durableId="243954509">
    <w:abstractNumId w:val="165"/>
  </w:num>
  <w:num w:numId="121" w16cid:durableId="1115248538">
    <w:abstractNumId w:val="364"/>
  </w:num>
  <w:num w:numId="122" w16cid:durableId="238097855">
    <w:abstractNumId w:val="480"/>
  </w:num>
  <w:num w:numId="123" w16cid:durableId="926160088">
    <w:abstractNumId w:val="280"/>
  </w:num>
  <w:num w:numId="124" w16cid:durableId="1115363478">
    <w:abstractNumId w:val="455"/>
  </w:num>
  <w:num w:numId="125" w16cid:durableId="352919112">
    <w:abstractNumId w:val="59"/>
  </w:num>
  <w:num w:numId="126" w16cid:durableId="271591968">
    <w:abstractNumId w:val="270"/>
  </w:num>
  <w:num w:numId="127" w16cid:durableId="1941182399">
    <w:abstractNumId w:val="200"/>
  </w:num>
  <w:num w:numId="128" w16cid:durableId="1796367246">
    <w:abstractNumId w:val="97"/>
  </w:num>
  <w:num w:numId="129" w16cid:durableId="1736276636">
    <w:abstractNumId w:val="58"/>
  </w:num>
  <w:num w:numId="130" w16cid:durableId="1448504056">
    <w:abstractNumId w:val="157"/>
  </w:num>
  <w:num w:numId="131" w16cid:durableId="2036687235">
    <w:abstractNumId w:val="213"/>
  </w:num>
  <w:num w:numId="132" w16cid:durableId="1350452032">
    <w:abstractNumId w:val="151"/>
  </w:num>
  <w:num w:numId="133" w16cid:durableId="940992642">
    <w:abstractNumId w:val="44"/>
  </w:num>
  <w:num w:numId="134" w16cid:durableId="28259876">
    <w:abstractNumId w:val="426"/>
  </w:num>
  <w:num w:numId="135" w16cid:durableId="1143616062">
    <w:abstractNumId w:val="240"/>
  </w:num>
  <w:num w:numId="136" w16cid:durableId="1616330410">
    <w:abstractNumId w:val="236"/>
  </w:num>
  <w:num w:numId="137" w16cid:durableId="575016652">
    <w:abstractNumId w:val="327"/>
  </w:num>
  <w:num w:numId="138" w16cid:durableId="942298052">
    <w:abstractNumId w:val="56"/>
  </w:num>
  <w:num w:numId="139" w16cid:durableId="797602780">
    <w:abstractNumId w:val="101"/>
  </w:num>
  <w:num w:numId="140" w16cid:durableId="908423568">
    <w:abstractNumId w:val="361"/>
  </w:num>
  <w:num w:numId="141" w16cid:durableId="281111722">
    <w:abstractNumId w:val="378"/>
  </w:num>
  <w:num w:numId="142" w16cid:durableId="1758090358">
    <w:abstractNumId w:val="11"/>
  </w:num>
  <w:num w:numId="143" w16cid:durableId="1809129456">
    <w:abstractNumId w:val="485"/>
  </w:num>
  <w:num w:numId="144" w16cid:durableId="130173904">
    <w:abstractNumId w:val="32"/>
  </w:num>
  <w:num w:numId="145" w16cid:durableId="1407920983">
    <w:abstractNumId w:val="347"/>
  </w:num>
  <w:num w:numId="146" w16cid:durableId="470561821">
    <w:abstractNumId w:val="465"/>
  </w:num>
  <w:num w:numId="147" w16cid:durableId="1155603803">
    <w:abstractNumId w:val="376"/>
  </w:num>
  <w:num w:numId="148" w16cid:durableId="754278821">
    <w:abstractNumId w:val="300"/>
  </w:num>
  <w:num w:numId="149" w16cid:durableId="514612015">
    <w:abstractNumId w:val="344"/>
  </w:num>
  <w:num w:numId="150" w16cid:durableId="1575893862">
    <w:abstractNumId w:val="380"/>
  </w:num>
  <w:num w:numId="151" w16cid:durableId="118842870">
    <w:abstractNumId w:val="487"/>
  </w:num>
  <w:num w:numId="152" w16cid:durableId="1091392704">
    <w:abstractNumId w:val="80"/>
  </w:num>
  <w:num w:numId="153" w16cid:durableId="725490912">
    <w:abstractNumId w:val="23"/>
  </w:num>
  <w:num w:numId="154" w16cid:durableId="511797637">
    <w:abstractNumId w:val="384"/>
  </w:num>
  <w:num w:numId="155" w16cid:durableId="1204708607">
    <w:abstractNumId w:val="259"/>
  </w:num>
  <w:num w:numId="156" w16cid:durableId="1713994994">
    <w:abstractNumId w:val="79"/>
  </w:num>
  <w:num w:numId="157" w16cid:durableId="1596402778">
    <w:abstractNumId w:val="189"/>
  </w:num>
  <w:num w:numId="158" w16cid:durableId="1947806087">
    <w:abstractNumId w:val="307"/>
  </w:num>
  <w:num w:numId="159" w16cid:durableId="496310199">
    <w:abstractNumId w:val="447"/>
  </w:num>
  <w:num w:numId="160" w16cid:durableId="1856339085">
    <w:abstractNumId w:val="36"/>
  </w:num>
  <w:num w:numId="161" w16cid:durableId="969631168">
    <w:abstractNumId w:val="201"/>
  </w:num>
  <w:num w:numId="162" w16cid:durableId="894970374">
    <w:abstractNumId w:val="131"/>
  </w:num>
  <w:num w:numId="163" w16cid:durableId="1203900994">
    <w:abstractNumId w:val="81"/>
  </w:num>
  <w:num w:numId="164" w16cid:durableId="1552496125">
    <w:abstractNumId w:val="293"/>
  </w:num>
  <w:num w:numId="165" w16cid:durableId="1008292188">
    <w:abstractNumId w:val="419"/>
  </w:num>
  <w:num w:numId="166" w16cid:durableId="1597133397">
    <w:abstractNumId w:val="338"/>
  </w:num>
  <w:num w:numId="167" w16cid:durableId="508325637">
    <w:abstractNumId w:val="404"/>
  </w:num>
  <w:num w:numId="168" w16cid:durableId="1265266494">
    <w:abstractNumId w:val="477"/>
  </w:num>
  <w:num w:numId="169" w16cid:durableId="2049644413">
    <w:abstractNumId w:val="375"/>
  </w:num>
  <w:num w:numId="170" w16cid:durableId="306059701">
    <w:abstractNumId w:val="399"/>
  </w:num>
  <w:num w:numId="171" w16cid:durableId="692805146">
    <w:abstractNumId w:val="258"/>
  </w:num>
  <w:num w:numId="172" w16cid:durableId="652833726">
    <w:abstractNumId w:val="40"/>
  </w:num>
  <w:num w:numId="173" w16cid:durableId="1129469478">
    <w:abstractNumId w:val="156"/>
  </w:num>
  <w:num w:numId="174" w16cid:durableId="59445908">
    <w:abstractNumId w:val="410"/>
  </w:num>
  <w:num w:numId="175" w16cid:durableId="329649277">
    <w:abstractNumId w:val="274"/>
  </w:num>
  <w:num w:numId="176" w16cid:durableId="9796454">
    <w:abstractNumId w:val="275"/>
  </w:num>
  <w:num w:numId="177" w16cid:durableId="330958331">
    <w:abstractNumId w:val="90"/>
  </w:num>
  <w:num w:numId="178" w16cid:durableId="1800951508">
    <w:abstractNumId w:val="257"/>
  </w:num>
  <w:num w:numId="179" w16cid:durableId="1052919530">
    <w:abstractNumId w:val="235"/>
  </w:num>
  <w:num w:numId="180" w16cid:durableId="575285842">
    <w:abstractNumId w:val="137"/>
  </w:num>
  <w:num w:numId="181" w16cid:durableId="1911038223">
    <w:abstractNumId w:val="13"/>
  </w:num>
  <w:num w:numId="182" w16cid:durableId="1833333913">
    <w:abstractNumId w:val="360"/>
  </w:num>
  <w:num w:numId="183" w16cid:durableId="2124378918">
    <w:abstractNumId w:val="234"/>
  </w:num>
  <w:num w:numId="184" w16cid:durableId="2079741071">
    <w:abstractNumId w:val="239"/>
  </w:num>
  <w:num w:numId="185" w16cid:durableId="165830444">
    <w:abstractNumId w:val="428"/>
  </w:num>
  <w:num w:numId="186" w16cid:durableId="1156149295">
    <w:abstractNumId w:val="93"/>
  </w:num>
  <w:num w:numId="187" w16cid:durableId="71398474">
    <w:abstractNumId w:val="14"/>
  </w:num>
  <w:num w:numId="188" w16cid:durableId="1016928645">
    <w:abstractNumId w:val="164"/>
  </w:num>
  <w:num w:numId="189" w16cid:durableId="2098817698">
    <w:abstractNumId w:val="38"/>
  </w:num>
  <w:num w:numId="190" w16cid:durableId="533274396">
    <w:abstractNumId w:val="182"/>
  </w:num>
  <w:num w:numId="191" w16cid:durableId="312105027">
    <w:abstractNumId w:val="184"/>
  </w:num>
  <w:num w:numId="192" w16cid:durableId="1253273569">
    <w:abstractNumId w:val="180"/>
  </w:num>
  <w:num w:numId="193" w16cid:durableId="1010138260">
    <w:abstractNumId w:val="10"/>
  </w:num>
  <w:num w:numId="194" w16cid:durableId="1898279045">
    <w:abstractNumId w:val="78"/>
  </w:num>
  <w:num w:numId="195" w16cid:durableId="1248273980">
    <w:abstractNumId w:val="437"/>
  </w:num>
  <w:num w:numId="196" w16cid:durableId="2024017967">
    <w:abstractNumId w:val="486"/>
  </w:num>
  <w:num w:numId="197" w16cid:durableId="2113820105">
    <w:abstractNumId w:val="237"/>
  </w:num>
  <w:num w:numId="198" w16cid:durableId="28846669">
    <w:abstractNumId w:val="253"/>
  </w:num>
  <w:num w:numId="199" w16cid:durableId="413741166">
    <w:abstractNumId w:val="252"/>
  </w:num>
  <w:num w:numId="200" w16cid:durableId="578297103">
    <w:abstractNumId w:val="18"/>
  </w:num>
  <w:num w:numId="201" w16cid:durableId="1131636705">
    <w:abstractNumId w:val="262"/>
  </w:num>
  <w:num w:numId="202" w16cid:durableId="718359434">
    <w:abstractNumId w:val="155"/>
  </w:num>
  <w:num w:numId="203" w16cid:durableId="1515071329">
    <w:abstractNumId w:val="446"/>
  </w:num>
  <w:num w:numId="204" w16cid:durableId="2023164448">
    <w:abstractNumId w:val="173"/>
  </w:num>
  <w:num w:numId="205" w16cid:durableId="140929691">
    <w:abstractNumId w:val="68"/>
  </w:num>
  <w:num w:numId="206" w16cid:durableId="77872172">
    <w:abstractNumId w:val="102"/>
  </w:num>
  <w:num w:numId="207" w16cid:durableId="857282199">
    <w:abstractNumId w:val="308"/>
  </w:num>
  <w:num w:numId="208" w16cid:durableId="1320694145">
    <w:abstractNumId w:val="398"/>
  </w:num>
  <w:num w:numId="209" w16cid:durableId="1811945455">
    <w:abstractNumId w:val="365"/>
  </w:num>
  <w:num w:numId="210" w16cid:durableId="1442723215">
    <w:abstractNumId w:val="333"/>
  </w:num>
  <w:num w:numId="211" w16cid:durableId="1843159020">
    <w:abstractNumId w:val="6"/>
  </w:num>
  <w:num w:numId="212" w16cid:durableId="1798602219">
    <w:abstractNumId w:val="432"/>
  </w:num>
  <w:num w:numId="213" w16cid:durableId="677733028">
    <w:abstractNumId w:val="387"/>
  </w:num>
  <w:num w:numId="214" w16cid:durableId="1552502579">
    <w:abstractNumId w:val="74"/>
  </w:num>
  <w:num w:numId="215" w16cid:durableId="22874788">
    <w:abstractNumId w:val="69"/>
  </w:num>
  <w:num w:numId="216" w16cid:durableId="1895962423">
    <w:abstractNumId w:val="261"/>
  </w:num>
  <w:num w:numId="217" w16cid:durableId="1644893326">
    <w:abstractNumId w:val="17"/>
  </w:num>
  <w:num w:numId="218" w16cid:durableId="1135172321">
    <w:abstractNumId w:val="149"/>
  </w:num>
  <w:num w:numId="219" w16cid:durableId="1482429783">
    <w:abstractNumId w:val="334"/>
  </w:num>
  <w:num w:numId="220" w16cid:durableId="535238538">
    <w:abstractNumId w:val="254"/>
  </w:num>
  <w:num w:numId="221" w16cid:durableId="863444023">
    <w:abstractNumId w:val="492"/>
  </w:num>
  <w:num w:numId="222" w16cid:durableId="850267520">
    <w:abstractNumId w:val="463"/>
  </w:num>
  <w:num w:numId="223" w16cid:durableId="1284463858">
    <w:abstractNumId w:val="476"/>
  </w:num>
  <w:num w:numId="224" w16cid:durableId="2114934284">
    <w:abstractNumId w:val="94"/>
  </w:num>
  <w:num w:numId="225" w16cid:durableId="1155991867">
    <w:abstractNumId w:val="289"/>
  </w:num>
  <w:num w:numId="226" w16cid:durableId="573930163">
    <w:abstractNumId w:val="393"/>
  </w:num>
  <w:num w:numId="227" w16cid:durableId="240263054">
    <w:abstractNumId w:val="212"/>
  </w:num>
  <w:num w:numId="228" w16cid:durableId="301814630">
    <w:abstractNumId w:val="126"/>
  </w:num>
  <w:num w:numId="229" w16cid:durableId="1711177118">
    <w:abstractNumId w:val="411"/>
  </w:num>
  <w:num w:numId="230" w16cid:durableId="1032002650">
    <w:abstractNumId w:val="303"/>
  </w:num>
  <w:num w:numId="231" w16cid:durableId="167333813">
    <w:abstractNumId w:val="41"/>
  </w:num>
  <w:num w:numId="232" w16cid:durableId="985933457">
    <w:abstractNumId w:val="277"/>
  </w:num>
  <w:num w:numId="233" w16cid:durableId="1484619608">
    <w:abstractNumId w:val="64"/>
  </w:num>
  <w:num w:numId="234" w16cid:durableId="1112091719">
    <w:abstractNumId w:val="310"/>
  </w:num>
  <w:num w:numId="235" w16cid:durableId="1597472224">
    <w:abstractNumId w:val="340"/>
  </w:num>
  <w:num w:numId="236" w16cid:durableId="369308187">
    <w:abstractNumId w:val="278"/>
  </w:num>
  <w:num w:numId="237" w16cid:durableId="1601185190">
    <w:abstractNumId w:val="412"/>
  </w:num>
  <w:num w:numId="238" w16cid:durableId="1055855977">
    <w:abstractNumId w:val="47"/>
  </w:num>
  <w:num w:numId="239" w16cid:durableId="1206871141">
    <w:abstractNumId w:val="251"/>
  </w:num>
  <w:num w:numId="240" w16cid:durableId="679892582">
    <w:abstractNumId w:val="342"/>
  </w:num>
  <w:num w:numId="241" w16cid:durableId="798959343">
    <w:abstractNumId w:val="267"/>
  </w:num>
  <w:num w:numId="242" w16cid:durableId="2081556547">
    <w:abstractNumId w:val="135"/>
  </w:num>
  <w:num w:numId="243" w16cid:durableId="1219049583">
    <w:abstractNumId w:val="57"/>
  </w:num>
  <w:num w:numId="244" w16cid:durableId="174735946">
    <w:abstractNumId w:val="313"/>
  </w:num>
  <w:num w:numId="245" w16cid:durableId="1763256932">
    <w:abstractNumId w:val="392"/>
  </w:num>
  <w:num w:numId="246" w16cid:durableId="1624271190">
    <w:abstractNumId w:val="84"/>
  </w:num>
  <w:num w:numId="247" w16cid:durableId="1795827433">
    <w:abstractNumId w:val="367"/>
  </w:num>
  <w:num w:numId="248" w16cid:durableId="1413504194">
    <w:abstractNumId w:val="241"/>
  </w:num>
  <w:num w:numId="249" w16cid:durableId="778179850">
    <w:abstractNumId w:val="140"/>
  </w:num>
  <w:num w:numId="250" w16cid:durableId="1454668390">
    <w:abstractNumId w:val="217"/>
  </w:num>
  <w:num w:numId="251" w16cid:durableId="64039215">
    <w:abstractNumId w:val="389"/>
  </w:num>
  <w:num w:numId="252" w16cid:durableId="1962614268">
    <w:abstractNumId w:val="461"/>
  </w:num>
  <w:num w:numId="253" w16cid:durableId="1081371064">
    <w:abstractNumId w:val="15"/>
  </w:num>
  <w:num w:numId="254" w16cid:durableId="1672365550">
    <w:abstractNumId w:val="136"/>
  </w:num>
  <w:num w:numId="255" w16cid:durableId="745107201">
    <w:abstractNumId w:val="422"/>
  </w:num>
  <w:num w:numId="256" w16cid:durableId="514003091">
    <w:abstractNumId w:val="311"/>
  </w:num>
  <w:num w:numId="257" w16cid:durableId="516232233">
    <w:abstractNumId w:val="88"/>
  </w:num>
  <w:num w:numId="258" w16cid:durableId="1680230131">
    <w:abstractNumId w:val="67"/>
  </w:num>
  <w:num w:numId="259" w16cid:durableId="680812533">
    <w:abstractNumId w:val="2"/>
  </w:num>
  <w:num w:numId="260" w16cid:durableId="1687322048">
    <w:abstractNumId w:val="46"/>
  </w:num>
  <w:num w:numId="261" w16cid:durableId="1595698497">
    <w:abstractNumId w:val="205"/>
  </w:num>
  <w:num w:numId="262" w16cid:durableId="1677724964">
    <w:abstractNumId w:val="218"/>
  </w:num>
  <w:num w:numId="263" w16cid:durableId="812020750">
    <w:abstractNumId w:val="420"/>
  </w:num>
  <w:num w:numId="264" w16cid:durableId="257569451">
    <w:abstractNumId w:val="491"/>
  </w:num>
  <w:num w:numId="265" w16cid:durableId="1375035024">
    <w:abstractNumId w:val="450"/>
  </w:num>
  <w:num w:numId="266" w16cid:durableId="1356923183">
    <w:abstractNumId w:val="76"/>
  </w:num>
  <w:num w:numId="267" w16cid:durableId="825240727">
    <w:abstractNumId w:val="332"/>
  </w:num>
  <w:num w:numId="268" w16cid:durableId="907417111">
    <w:abstractNumId w:val="9"/>
  </w:num>
  <w:num w:numId="269" w16cid:durableId="1137262411">
    <w:abstractNumId w:val="54"/>
  </w:num>
  <w:num w:numId="270" w16cid:durableId="1712221490">
    <w:abstractNumId w:val="138"/>
  </w:num>
  <w:num w:numId="271" w16cid:durableId="939873812">
    <w:abstractNumId w:val="271"/>
  </w:num>
  <w:num w:numId="272" w16cid:durableId="1572035625">
    <w:abstractNumId w:val="72"/>
  </w:num>
  <w:num w:numId="273" w16cid:durableId="576673122">
    <w:abstractNumId w:val="51"/>
  </w:num>
  <w:num w:numId="274" w16cid:durableId="594022529">
    <w:abstractNumId w:val="287"/>
  </w:num>
  <w:num w:numId="275" w16cid:durableId="2085178289">
    <w:abstractNumId w:val="24"/>
  </w:num>
  <w:num w:numId="276" w16cid:durableId="166944288">
    <w:abstractNumId w:val="222"/>
  </w:num>
  <w:num w:numId="277" w16cid:durableId="1761758131">
    <w:abstractNumId w:val="305"/>
  </w:num>
  <w:num w:numId="278" w16cid:durableId="946813771">
    <w:abstractNumId w:val="304"/>
  </w:num>
  <w:num w:numId="279" w16cid:durableId="962073431">
    <w:abstractNumId w:val="319"/>
  </w:num>
  <w:num w:numId="280" w16cid:durableId="2126151237">
    <w:abstractNumId w:val="219"/>
  </w:num>
  <w:num w:numId="281" w16cid:durableId="1766342628">
    <w:abstractNumId w:val="43"/>
  </w:num>
  <w:num w:numId="282" w16cid:durableId="1142576306">
    <w:abstractNumId w:val="479"/>
  </w:num>
  <w:num w:numId="283" w16cid:durableId="1410620507">
    <w:abstractNumId w:val="358"/>
  </w:num>
  <w:num w:numId="284" w16cid:durableId="149560183">
    <w:abstractNumId w:val="331"/>
  </w:num>
  <w:num w:numId="285" w16cid:durableId="1145970927">
    <w:abstractNumId w:val="153"/>
  </w:num>
  <w:num w:numId="286" w16cid:durableId="472716196">
    <w:abstractNumId w:val="118"/>
  </w:num>
  <w:num w:numId="287" w16cid:durableId="180046298">
    <w:abstractNumId w:val="409"/>
  </w:num>
  <w:num w:numId="288" w16cid:durableId="1305701169">
    <w:abstractNumId w:val="335"/>
  </w:num>
  <w:num w:numId="289" w16cid:durableId="896667125">
    <w:abstractNumId w:val="91"/>
  </w:num>
  <w:num w:numId="290" w16cid:durableId="1624271146">
    <w:abstractNumId w:val="185"/>
  </w:num>
  <w:num w:numId="291" w16cid:durableId="1136604120">
    <w:abstractNumId w:val="159"/>
  </w:num>
  <w:num w:numId="292" w16cid:durableId="1594824912">
    <w:abstractNumId w:val="243"/>
  </w:num>
  <w:num w:numId="293" w16cid:durableId="759987562">
    <w:abstractNumId w:val="124"/>
  </w:num>
  <w:num w:numId="294" w16cid:durableId="878591897">
    <w:abstractNumId w:val="204"/>
  </w:num>
  <w:num w:numId="295" w16cid:durableId="1759520499">
    <w:abstractNumId w:val="197"/>
  </w:num>
  <w:num w:numId="296" w16cid:durableId="1120756361">
    <w:abstractNumId w:val="228"/>
  </w:num>
  <w:num w:numId="297" w16cid:durableId="392777889">
    <w:abstractNumId w:val="31"/>
  </w:num>
  <w:num w:numId="298" w16cid:durableId="1971982461">
    <w:abstractNumId w:val="268"/>
  </w:num>
  <w:num w:numId="299" w16cid:durableId="1387755059">
    <w:abstractNumId w:val="260"/>
  </w:num>
  <w:num w:numId="300" w16cid:durableId="847141542">
    <w:abstractNumId w:val="323"/>
  </w:num>
  <w:num w:numId="301" w16cid:durableId="1360011754">
    <w:abstractNumId w:val="298"/>
  </w:num>
  <w:num w:numId="302" w16cid:durableId="647779814">
    <w:abstractNumId w:val="109"/>
  </w:num>
  <w:num w:numId="303" w16cid:durableId="1688019960">
    <w:abstractNumId w:val="25"/>
  </w:num>
  <w:num w:numId="304" w16cid:durableId="1412775247">
    <w:abstractNumId w:val="233"/>
  </w:num>
  <w:num w:numId="305" w16cid:durableId="824737595">
    <w:abstractNumId w:val="255"/>
  </w:num>
  <w:num w:numId="306" w16cid:durableId="406608541">
    <w:abstractNumId w:val="294"/>
  </w:num>
  <w:num w:numId="307" w16cid:durableId="384375493">
    <w:abstractNumId w:val="230"/>
  </w:num>
  <w:num w:numId="308" w16cid:durableId="247202094">
    <w:abstractNumId w:val="488"/>
  </w:num>
  <w:num w:numId="309" w16cid:durableId="1127896602">
    <w:abstractNumId w:val="356"/>
  </w:num>
  <w:num w:numId="310" w16cid:durableId="2130278800">
    <w:abstractNumId w:val="418"/>
  </w:num>
  <w:num w:numId="311" w16cid:durableId="1794325867">
    <w:abstractNumId w:val="475"/>
  </w:num>
  <w:num w:numId="312" w16cid:durableId="214851368">
    <w:abstractNumId w:val="249"/>
  </w:num>
  <w:num w:numId="313" w16cid:durableId="1369843140">
    <w:abstractNumId w:val="242"/>
  </w:num>
  <w:num w:numId="314" w16cid:durableId="1224946034">
    <w:abstractNumId w:val="474"/>
  </w:num>
  <w:num w:numId="315" w16cid:durableId="1603297265">
    <w:abstractNumId w:val="95"/>
  </w:num>
  <w:num w:numId="316" w16cid:durableId="12923800">
    <w:abstractNumId w:val="459"/>
  </w:num>
  <w:num w:numId="317" w16cid:durableId="1733505443">
    <w:abstractNumId w:val="264"/>
  </w:num>
  <w:num w:numId="318" w16cid:durableId="1511603690">
    <w:abstractNumId w:val="462"/>
  </w:num>
  <w:num w:numId="319" w16cid:durableId="1045644252">
    <w:abstractNumId w:val="21"/>
  </w:num>
  <w:num w:numId="320" w16cid:durableId="779183563">
    <w:abstractNumId w:val="325"/>
  </w:num>
  <w:num w:numId="321" w16cid:durableId="1567255412">
    <w:abstractNumId w:val="481"/>
  </w:num>
  <w:num w:numId="322" w16cid:durableId="2055498591">
    <w:abstractNumId w:val="330"/>
  </w:num>
  <w:num w:numId="323" w16cid:durableId="780421614">
    <w:abstractNumId w:val="1"/>
  </w:num>
  <w:num w:numId="324" w16cid:durableId="344677726">
    <w:abstractNumId w:val="317"/>
  </w:num>
  <w:num w:numId="325" w16cid:durableId="576860715">
    <w:abstractNumId w:val="441"/>
  </w:num>
  <w:num w:numId="326" w16cid:durableId="1380284787">
    <w:abstractNumId w:val="442"/>
  </w:num>
  <w:num w:numId="327" w16cid:durableId="142696281">
    <w:abstractNumId w:val="192"/>
  </w:num>
  <w:num w:numId="328" w16cid:durableId="1668481771">
    <w:abstractNumId w:val="169"/>
  </w:num>
  <w:num w:numId="329" w16cid:durableId="354693967">
    <w:abstractNumId w:val="127"/>
  </w:num>
  <w:num w:numId="330" w16cid:durableId="1043408781">
    <w:abstractNumId w:val="467"/>
  </w:num>
  <w:num w:numId="331" w16cid:durableId="361328056">
    <w:abstractNumId w:val="26"/>
  </w:num>
  <w:num w:numId="332" w16cid:durableId="325939478">
    <w:abstractNumId w:val="170"/>
  </w:num>
  <w:num w:numId="333" w16cid:durableId="1872303410">
    <w:abstractNumId w:val="29"/>
  </w:num>
  <w:num w:numId="334" w16cid:durableId="89394327">
    <w:abstractNumId w:val="215"/>
  </w:num>
  <w:num w:numId="335" w16cid:durableId="503399937">
    <w:abstractNumId w:val="158"/>
  </w:num>
  <w:num w:numId="336" w16cid:durableId="252132832">
    <w:abstractNumId w:val="45"/>
  </w:num>
  <w:num w:numId="337" w16cid:durableId="1106995825">
    <w:abstractNumId w:val="176"/>
  </w:num>
  <w:num w:numId="338" w16cid:durableId="1263537791">
    <w:abstractNumId w:val="111"/>
  </w:num>
  <w:num w:numId="339" w16cid:durableId="984772445">
    <w:abstractNumId w:val="100"/>
  </w:num>
  <w:num w:numId="340" w16cid:durableId="598294205">
    <w:abstractNumId w:val="75"/>
  </w:num>
  <w:num w:numId="341" w16cid:durableId="1730181387">
    <w:abstractNumId w:val="288"/>
  </w:num>
  <w:num w:numId="342" w16cid:durableId="431781618">
    <w:abstractNumId w:val="145"/>
  </w:num>
  <w:num w:numId="343" w16cid:durableId="941301912">
    <w:abstractNumId w:val="19"/>
  </w:num>
  <w:num w:numId="344" w16cid:durableId="1193347497">
    <w:abstractNumId w:val="134"/>
  </w:num>
  <w:num w:numId="345" w16cid:durableId="2059812561">
    <w:abstractNumId w:val="315"/>
  </w:num>
  <w:num w:numId="346" w16cid:durableId="1387223417">
    <w:abstractNumId w:val="77"/>
  </w:num>
  <w:num w:numId="347" w16cid:durableId="1007757486">
    <w:abstractNumId w:val="53"/>
  </w:num>
  <w:num w:numId="348" w16cid:durableId="729502348">
    <w:abstractNumId w:val="172"/>
  </w:num>
  <w:num w:numId="349" w16cid:durableId="233516437">
    <w:abstractNumId w:val="269"/>
  </w:num>
  <w:num w:numId="350" w16cid:durableId="247078876">
    <w:abstractNumId w:val="60"/>
  </w:num>
  <w:num w:numId="351" w16cid:durableId="1716273269">
    <w:abstractNumId w:val="377"/>
  </w:num>
  <w:num w:numId="352" w16cid:durableId="1889031156">
    <w:abstractNumId w:val="478"/>
  </w:num>
  <w:num w:numId="353" w16cid:durableId="1906641601">
    <w:abstractNumId w:val="272"/>
  </w:num>
  <w:num w:numId="354" w16cid:durableId="1008026557">
    <w:abstractNumId w:val="429"/>
  </w:num>
  <w:num w:numId="355" w16cid:durableId="2142652855">
    <w:abstractNumId w:val="381"/>
  </w:num>
  <w:num w:numId="356" w16cid:durableId="635722902">
    <w:abstractNumId w:val="489"/>
  </w:num>
  <w:num w:numId="357" w16cid:durableId="1579368262">
    <w:abstractNumId w:val="329"/>
  </w:num>
  <w:num w:numId="358" w16cid:durableId="369112805">
    <w:abstractNumId w:val="238"/>
  </w:num>
  <w:num w:numId="359" w16cid:durableId="537402621">
    <w:abstractNumId w:val="433"/>
  </w:num>
  <w:num w:numId="360" w16cid:durableId="1712653161">
    <w:abstractNumId w:val="92"/>
  </w:num>
  <w:num w:numId="361" w16cid:durableId="105931805">
    <w:abstractNumId w:val="226"/>
  </w:num>
  <w:num w:numId="362" w16cid:durableId="1761413851">
    <w:abstractNumId w:val="336"/>
  </w:num>
  <w:num w:numId="363" w16cid:durableId="536815497">
    <w:abstractNumId w:val="199"/>
  </w:num>
  <w:num w:numId="364" w16cid:durableId="1560283489">
    <w:abstractNumId w:val="440"/>
  </w:num>
  <w:num w:numId="365" w16cid:durableId="382828525">
    <w:abstractNumId w:val="438"/>
  </w:num>
  <w:num w:numId="366" w16cid:durableId="1440834627">
    <w:abstractNumId w:val="263"/>
  </w:num>
  <w:num w:numId="367" w16cid:durableId="297611149">
    <w:abstractNumId w:val="493"/>
  </w:num>
  <w:num w:numId="368" w16cid:durableId="1884560670">
    <w:abstractNumId w:val="343"/>
  </w:num>
  <w:num w:numId="369" w16cid:durableId="1047947669">
    <w:abstractNumId w:val="144"/>
  </w:num>
  <w:num w:numId="370" w16cid:durableId="973755287">
    <w:abstractNumId w:val="65"/>
  </w:num>
  <w:num w:numId="371" w16cid:durableId="2083599916">
    <w:abstractNumId w:val="232"/>
  </w:num>
  <w:num w:numId="372" w16cid:durableId="945770286">
    <w:abstractNumId w:val="4"/>
  </w:num>
  <w:num w:numId="373" w16cid:durableId="517013526">
    <w:abstractNumId w:val="177"/>
  </w:num>
  <w:num w:numId="374" w16cid:durableId="149638197">
    <w:abstractNumId w:val="388"/>
  </w:num>
  <w:num w:numId="375" w16cid:durableId="599140966">
    <w:abstractNumId w:val="326"/>
  </w:num>
  <w:num w:numId="376" w16cid:durableId="732893334">
    <w:abstractNumId w:val="141"/>
  </w:num>
  <w:num w:numId="377" w16cid:durableId="268590522">
    <w:abstractNumId w:val="196"/>
  </w:num>
  <w:num w:numId="378" w16cid:durableId="771895906">
    <w:abstractNumId w:val="366"/>
  </w:num>
  <w:num w:numId="379" w16cid:durableId="722218206">
    <w:abstractNumId w:val="128"/>
  </w:num>
  <w:num w:numId="380" w16cid:durableId="1388644851">
    <w:abstractNumId w:val="132"/>
  </w:num>
  <w:num w:numId="381" w16cid:durableId="828716691">
    <w:abstractNumId w:val="383"/>
  </w:num>
  <w:num w:numId="382" w16cid:durableId="1076973805">
    <w:abstractNumId w:val="104"/>
  </w:num>
  <w:num w:numId="383" w16cid:durableId="143206904">
    <w:abstractNumId w:val="427"/>
  </w:num>
  <w:num w:numId="384" w16cid:durableId="1915704015">
    <w:abstractNumId w:val="284"/>
  </w:num>
  <w:num w:numId="385" w16cid:durableId="277957661">
    <w:abstractNumId w:val="195"/>
  </w:num>
  <w:num w:numId="386" w16cid:durableId="2084986046">
    <w:abstractNumId w:val="321"/>
  </w:num>
  <w:num w:numId="387" w16cid:durableId="196703738">
    <w:abstractNumId w:val="227"/>
  </w:num>
  <w:num w:numId="388" w16cid:durableId="1558008956">
    <w:abstractNumId w:val="175"/>
  </w:num>
  <w:num w:numId="389" w16cid:durableId="1747262715">
    <w:abstractNumId w:val="434"/>
  </w:num>
  <w:num w:numId="390" w16cid:durableId="1263802995">
    <w:abstractNumId w:val="456"/>
  </w:num>
  <w:num w:numId="391" w16cid:durableId="1936551304">
    <w:abstractNumId w:val="123"/>
  </w:num>
  <w:num w:numId="392" w16cid:durableId="1005017163">
    <w:abstractNumId w:val="61"/>
  </w:num>
  <w:num w:numId="393" w16cid:durableId="1819422178">
    <w:abstractNumId w:val="490"/>
  </w:num>
  <w:num w:numId="394" w16cid:durableId="545751001">
    <w:abstractNumId w:val="96"/>
  </w:num>
  <w:num w:numId="395" w16cid:durableId="2011371401">
    <w:abstractNumId w:val="430"/>
  </w:num>
  <w:num w:numId="396" w16cid:durableId="822546323">
    <w:abstractNumId w:val="110"/>
  </w:num>
  <w:num w:numId="397" w16cid:durableId="1122188030">
    <w:abstractNumId w:val="122"/>
  </w:num>
  <w:num w:numId="398" w16cid:durableId="690836742">
    <w:abstractNumId w:val="106"/>
  </w:num>
  <w:num w:numId="399" w16cid:durableId="1780416828">
    <w:abstractNumId w:val="483"/>
  </w:num>
  <w:num w:numId="400" w16cid:durableId="303655915">
    <w:abstractNumId w:val="322"/>
  </w:num>
  <w:num w:numId="401" w16cid:durableId="803697357">
    <w:abstractNumId w:val="37"/>
  </w:num>
  <w:num w:numId="402" w16cid:durableId="1479687132">
    <w:abstractNumId w:val="120"/>
  </w:num>
  <w:num w:numId="403" w16cid:durableId="1004894113">
    <w:abstractNumId w:val="286"/>
  </w:num>
  <w:num w:numId="404" w16cid:durableId="879247246">
    <w:abstractNumId w:val="119"/>
  </w:num>
  <w:num w:numId="405" w16cid:durableId="1437947047">
    <w:abstractNumId w:val="368"/>
  </w:num>
  <w:num w:numId="406" w16cid:durableId="924996357">
    <w:abstractNumId w:val="99"/>
  </w:num>
  <w:num w:numId="407" w16cid:durableId="1985116450">
    <w:abstractNumId w:val="178"/>
  </w:num>
  <w:num w:numId="408" w16cid:durableId="392699083">
    <w:abstractNumId w:val="414"/>
  </w:num>
  <w:num w:numId="409" w16cid:durableId="294142589">
    <w:abstractNumId w:val="401"/>
  </w:num>
  <w:num w:numId="410" w16cid:durableId="1652057399">
    <w:abstractNumId w:val="33"/>
  </w:num>
  <w:num w:numId="411" w16cid:durableId="1419325832">
    <w:abstractNumId w:val="191"/>
  </w:num>
  <w:num w:numId="412" w16cid:durableId="484516214">
    <w:abstractNumId w:val="363"/>
  </w:num>
  <w:num w:numId="413" w16cid:durableId="92629688">
    <w:abstractNumId w:val="208"/>
  </w:num>
  <w:num w:numId="414" w16cid:durableId="254826676">
    <w:abstractNumId w:val="107"/>
  </w:num>
  <w:num w:numId="415" w16cid:durableId="1608925416">
    <w:abstractNumId w:val="379"/>
  </w:num>
  <w:num w:numId="416" w16cid:durableId="432895694">
    <w:abstractNumId w:val="282"/>
  </w:num>
  <w:num w:numId="417" w16cid:durableId="1088505447">
    <w:abstractNumId w:val="394"/>
  </w:num>
  <w:num w:numId="418" w16cid:durableId="149953042">
    <w:abstractNumId w:val="130"/>
  </w:num>
  <w:num w:numId="419" w16cid:durableId="1380202054">
    <w:abstractNumId w:val="62"/>
  </w:num>
  <w:num w:numId="420" w16cid:durableId="1031997134">
    <w:abstractNumId w:val="265"/>
  </w:num>
  <w:num w:numId="421" w16cid:durableId="1877498339">
    <w:abstractNumId w:val="98"/>
  </w:num>
  <w:num w:numId="422" w16cid:durableId="1204488327">
    <w:abstractNumId w:val="395"/>
  </w:num>
  <w:num w:numId="423" w16cid:durableId="1653484534">
    <w:abstractNumId w:val="382"/>
  </w:num>
  <w:num w:numId="424" w16cid:durableId="1111514229">
    <w:abstractNumId w:val="206"/>
  </w:num>
  <w:num w:numId="425" w16cid:durableId="315034837">
    <w:abstractNumId w:val="187"/>
  </w:num>
  <w:num w:numId="426" w16cid:durableId="1345353124">
    <w:abstractNumId w:val="473"/>
  </w:num>
  <w:num w:numId="427" w16cid:durableId="1273592896">
    <w:abstractNumId w:val="431"/>
  </w:num>
  <w:num w:numId="428" w16cid:durableId="1934972010">
    <w:abstractNumId w:val="468"/>
  </w:num>
  <w:num w:numId="429" w16cid:durableId="1558281741">
    <w:abstractNumId w:val="161"/>
  </w:num>
  <w:num w:numId="430" w16cid:durableId="2097819735">
    <w:abstractNumId w:val="194"/>
  </w:num>
  <w:num w:numId="431" w16cid:durableId="136647447">
    <w:abstractNumId w:val="105"/>
  </w:num>
  <w:num w:numId="432" w16cid:durableId="1846364415">
    <w:abstractNumId w:val="55"/>
  </w:num>
  <w:num w:numId="433" w16cid:durableId="1972857073">
    <w:abstractNumId w:val="220"/>
  </w:num>
  <w:num w:numId="434" w16cid:durableId="1498037314">
    <w:abstractNumId w:val="348"/>
  </w:num>
  <w:num w:numId="435" w16cid:durableId="1308437527">
    <w:abstractNumId w:val="470"/>
  </w:num>
  <w:num w:numId="436" w16cid:durableId="1187869649">
    <w:abstractNumId w:val="362"/>
  </w:num>
  <w:num w:numId="437" w16cid:durableId="553274732">
    <w:abstractNumId w:val="299"/>
  </w:num>
  <w:num w:numId="438" w16cid:durableId="1821380030">
    <w:abstractNumId w:val="316"/>
  </w:num>
  <w:num w:numId="439" w16cid:durableId="933636103">
    <w:abstractNumId w:val="291"/>
  </w:num>
  <w:num w:numId="440" w16cid:durableId="1538421439">
    <w:abstractNumId w:val="354"/>
  </w:num>
  <w:num w:numId="441" w16cid:durableId="934557762">
    <w:abstractNumId w:val="146"/>
  </w:num>
  <w:num w:numId="442" w16cid:durableId="1611742075">
    <w:abstractNumId w:val="210"/>
  </w:num>
  <w:num w:numId="443" w16cid:durableId="737241017">
    <w:abstractNumId w:val="113"/>
  </w:num>
  <w:num w:numId="444" w16cid:durableId="1580214015">
    <w:abstractNumId w:val="396"/>
  </w:num>
  <w:num w:numId="445" w16cid:durableId="1301612250">
    <w:abstractNumId w:val="423"/>
  </w:num>
  <w:num w:numId="446" w16cid:durableId="1597401465">
    <w:abstractNumId w:val="391"/>
  </w:num>
  <w:num w:numId="447" w16cid:durableId="1899784823">
    <w:abstractNumId w:val="188"/>
  </w:num>
  <w:num w:numId="448" w16cid:durableId="1303777446">
    <w:abstractNumId w:val="369"/>
  </w:num>
  <w:num w:numId="449" w16cid:durableId="552276655">
    <w:abstractNumId w:val="403"/>
  </w:num>
  <w:num w:numId="450" w16cid:durableId="1161232894">
    <w:abstractNumId w:val="114"/>
  </w:num>
  <w:num w:numId="451" w16cid:durableId="1485394408">
    <w:abstractNumId w:val="436"/>
  </w:num>
  <w:num w:numId="452" w16cid:durableId="1235778551">
    <w:abstractNumId w:val="309"/>
  </w:num>
  <w:num w:numId="453" w16cid:durableId="390233148">
    <w:abstractNumId w:val="454"/>
  </w:num>
  <w:num w:numId="454" w16cid:durableId="1260674188">
    <w:abstractNumId w:val="12"/>
  </w:num>
  <w:num w:numId="455" w16cid:durableId="571235082">
    <w:abstractNumId w:val="160"/>
  </w:num>
  <w:num w:numId="456" w16cid:durableId="825513473">
    <w:abstractNumId w:val="152"/>
  </w:num>
  <w:num w:numId="457" w16cid:durableId="1410735411">
    <w:abstractNumId w:val="133"/>
  </w:num>
  <w:num w:numId="458" w16cid:durableId="2007592191">
    <w:abstractNumId w:val="312"/>
  </w:num>
  <w:num w:numId="459" w16cid:durableId="1205603233">
    <w:abstractNumId w:val="371"/>
  </w:num>
  <w:num w:numId="460" w16cid:durableId="1805539170">
    <w:abstractNumId w:val="117"/>
  </w:num>
  <w:num w:numId="461" w16cid:durableId="1464351343">
    <w:abstractNumId w:val="457"/>
  </w:num>
  <w:num w:numId="462" w16cid:durableId="1311981279">
    <w:abstractNumId w:val="246"/>
  </w:num>
  <w:num w:numId="463" w16cid:durableId="1501968971">
    <w:abstractNumId w:val="83"/>
  </w:num>
  <w:num w:numId="464" w16cid:durableId="826869710">
    <w:abstractNumId w:val="49"/>
  </w:num>
  <w:num w:numId="465" w16cid:durableId="1014503193">
    <w:abstractNumId w:val="221"/>
  </w:num>
  <w:num w:numId="466" w16cid:durableId="1207447302">
    <w:abstractNumId w:val="231"/>
  </w:num>
  <w:num w:numId="467" w16cid:durableId="4286863">
    <w:abstractNumId w:val="345"/>
  </w:num>
  <w:num w:numId="468" w16cid:durableId="379279936">
    <w:abstractNumId w:val="112"/>
  </w:num>
  <w:num w:numId="469" w16cid:durableId="673344192">
    <w:abstractNumId w:val="39"/>
  </w:num>
  <w:num w:numId="470" w16cid:durableId="213346426">
    <w:abstractNumId w:val="460"/>
  </w:num>
  <w:num w:numId="471" w16cid:durableId="1938520750">
    <w:abstractNumId w:val="350"/>
  </w:num>
  <w:num w:numId="472" w16cid:durableId="1127969089">
    <w:abstractNumId w:val="224"/>
  </w:num>
  <w:num w:numId="473" w16cid:durableId="322895886">
    <w:abstractNumId w:val="121"/>
  </w:num>
  <w:num w:numId="474" w16cid:durableId="1144928429">
    <w:abstractNumId w:val="435"/>
  </w:num>
  <w:num w:numId="475" w16cid:durableId="356003071">
    <w:abstractNumId w:val="400"/>
  </w:num>
  <w:num w:numId="476" w16cid:durableId="365369500">
    <w:abstractNumId w:val="290"/>
  </w:num>
  <w:num w:numId="477" w16cid:durableId="952052214">
    <w:abstractNumId w:val="466"/>
  </w:num>
  <w:num w:numId="478" w16cid:durableId="1562474563">
    <w:abstractNumId w:val="385"/>
  </w:num>
  <w:num w:numId="479" w16cid:durableId="1431076134">
    <w:abstractNumId w:val="417"/>
  </w:num>
  <w:num w:numId="480" w16cid:durableId="828860572">
    <w:abstractNumId w:val="449"/>
  </w:num>
  <w:num w:numId="481" w16cid:durableId="246113238">
    <w:abstractNumId w:val="444"/>
  </w:num>
  <w:num w:numId="482" w16cid:durableId="1286541521">
    <w:abstractNumId w:val="285"/>
  </w:num>
  <w:num w:numId="483" w16cid:durableId="581522493">
    <w:abstractNumId w:val="256"/>
  </w:num>
  <w:num w:numId="484" w16cid:durableId="1415279943">
    <w:abstractNumId w:val="453"/>
  </w:num>
  <w:num w:numId="485" w16cid:durableId="841773371">
    <w:abstractNumId w:val="148"/>
  </w:num>
  <w:num w:numId="486" w16cid:durableId="181016654">
    <w:abstractNumId w:val="166"/>
  </w:num>
  <w:num w:numId="487" w16cid:durableId="296840256">
    <w:abstractNumId w:val="82"/>
  </w:num>
  <w:num w:numId="488" w16cid:durableId="1003892970">
    <w:abstractNumId w:val="355"/>
  </w:num>
  <w:num w:numId="489" w16cid:durableId="1406950483">
    <w:abstractNumId w:val="35"/>
  </w:num>
  <w:num w:numId="490" w16cid:durableId="298846903">
    <w:abstractNumId w:val="451"/>
  </w:num>
  <w:num w:numId="491" w16cid:durableId="2138254368">
    <w:abstractNumId w:val="484"/>
  </w:num>
  <w:num w:numId="492" w16cid:durableId="1222136023">
    <w:abstractNumId w:val="337"/>
  </w:num>
  <w:num w:numId="493" w16cid:durableId="143590144">
    <w:abstractNumId w:val="245"/>
  </w:num>
  <w:num w:numId="494" w16cid:durableId="824517770">
    <w:abstractNumId w:val="30"/>
  </w:num>
  <w:numIdMacAtCleanup w:val="49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NDA2MrE0NLY0MTVT0lEKTi0uzszPAykwN68FAJJR6H4tAAAA"/>
  </w:docVars>
  <w:rsids>
    <w:rsidRoot w:val="00353832"/>
    <w:rsid w:val="00000E5C"/>
    <w:rsid w:val="00002160"/>
    <w:rsid w:val="00010265"/>
    <w:rsid w:val="00012AB2"/>
    <w:rsid w:val="0001755B"/>
    <w:rsid w:val="00023EE3"/>
    <w:rsid w:val="0002546F"/>
    <w:rsid w:val="0003289E"/>
    <w:rsid w:val="00041376"/>
    <w:rsid w:val="00043B2B"/>
    <w:rsid w:val="000502DA"/>
    <w:rsid w:val="00061C75"/>
    <w:rsid w:val="000626FE"/>
    <w:rsid w:val="000627D4"/>
    <w:rsid w:val="000655BF"/>
    <w:rsid w:val="000676FB"/>
    <w:rsid w:val="0007213F"/>
    <w:rsid w:val="000779A0"/>
    <w:rsid w:val="00081547"/>
    <w:rsid w:val="00083685"/>
    <w:rsid w:val="00084D77"/>
    <w:rsid w:val="00090A79"/>
    <w:rsid w:val="00093B59"/>
    <w:rsid w:val="00094B54"/>
    <w:rsid w:val="000976D7"/>
    <w:rsid w:val="00097CCE"/>
    <w:rsid w:val="000A023F"/>
    <w:rsid w:val="000A45E0"/>
    <w:rsid w:val="000A46A4"/>
    <w:rsid w:val="000A7352"/>
    <w:rsid w:val="000B0FBB"/>
    <w:rsid w:val="000B45E8"/>
    <w:rsid w:val="000B7F94"/>
    <w:rsid w:val="000C6F89"/>
    <w:rsid w:val="000D02B9"/>
    <w:rsid w:val="000D0905"/>
    <w:rsid w:val="000D6124"/>
    <w:rsid w:val="000D628C"/>
    <w:rsid w:val="000E1B1A"/>
    <w:rsid w:val="000E4540"/>
    <w:rsid w:val="000E4EBE"/>
    <w:rsid w:val="000F772E"/>
    <w:rsid w:val="001020B3"/>
    <w:rsid w:val="001024CB"/>
    <w:rsid w:val="001035B7"/>
    <w:rsid w:val="00115932"/>
    <w:rsid w:val="00117A4D"/>
    <w:rsid w:val="00121C5C"/>
    <w:rsid w:val="00123FD9"/>
    <w:rsid w:val="001252DC"/>
    <w:rsid w:val="001341D0"/>
    <w:rsid w:val="00137C12"/>
    <w:rsid w:val="0014210B"/>
    <w:rsid w:val="00145B78"/>
    <w:rsid w:val="0015099D"/>
    <w:rsid w:val="001545C7"/>
    <w:rsid w:val="001563BB"/>
    <w:rsid w:val="00157516"/>
    <w:rsid w:val="001638E3"/>
    <w:rsid w:val="0016526D"/>
    <w:rsid w:val="0016761A"/>
    <w:rsid w:val="00167FAB"/>
    <w:rsid w:val="00170385"/>
    <w:rsid w:val="00180287"/>
    <w:rsid w:val="001802ED"/>
    <w:rsid w:val="00181C3F"/>
    <w:rsid w:val="001835C2"/>
    <w:rsid w:val="00192058"/>
    <w:rsid w:val="00194571"/>
    <w:rsid w:val="001A1F73"/>
    <w:rsid w:val="001A38A2"/>
    <w:rsid w:val="001B2C11"/>
    <w:rsid w:val="001B44F3"/>
    <w:rsid w:val="001B48EF"/>
    <w:rsid w:val="001B5EF8"/>
    <w:rsid w:val="001B7D6D"/>
    <w:rsid w:val="001C15BD"/>
    <w:rsid w:val="001C1F17"/>
    <w:rsid w:val="001C23F3"/>
    <w:rsid w:val="001C27D4"/>
    <w:rsid w:val="001C2EBC"/>
    <w:rsid w:val="001C3801"/>
    <w:rsid w:val="001C4B74"/>
    <w:rsid w:val="001C60F3"/>
    <w:rsid w:val="001C7E9D"/>
    <w:rsid w:val="001C7F56"/>
    <w:rsid w:val="001D29F4"/>
    <w:rsid w:val="001D73D4"/>
    <w:rsid w:val="001E05AC"/>
    <w:rsid w:val="001E7A02"/>
    <w:rsid w:val="001F06E0"/>
    <w:rsid w:val="001F1549"/>
    <w:rsid w:val="001F23C6"/>
    <w:rsid w:val="001F2C0D"/>
    <w:rsid w:val="001F53E3"/>
    <w:rsid w:val="00206326"/>
    <w:rsid w:val="00206511"/>
    <w:rsid w:val="00214897"/>
    <w:rsid w:val="00221DCF"/>
    <w:rsid w:val="00222234"/>
    <w:rsid w:val="0022329D"/>
    <w:rsid w:val="00223DE6"/>
    <w:rsid w:val="00223EEC"/>
    <w:rsid w:val="00231C01"/>
    <w:rsid w:val="002345EC"/>
    <w:rsid w:val="00240017"/>
    <w:rsid w:val="0024043E"/>
    <w:rsid w:val="00241B04"/>
    <w:rsid w:val="00243EF2"/>
    <w:rsid w:val="00243F40"/>
    <w:rsid w:val="00251367"/>
    <w:rsid w:val="00251BCE"/>
    <w:rsid w:val="0025292F"/>
    <w:rsid w:val="00257E05"/>
    <w:rsid w:val="0026058B"/>
    <w:rsid w:val="0026212A"/>
    <w:rsid w:val="00272F74"/>
    <w:rsid w:val="0028209F"/>
    <w:rsid w:val="00282C67"/>
    <w:rsid w:val="00283320"/>
    <w:rsid w:val="00285052"/>
    <w:rsid w:val="00287928"/>
    <w:rsid w:val="002903F7"/>
    <w:rsid w:val="0029313B"/>
    <w:rsid w:val="00294EC6"/>
    <w:rsid w:val="0029692B"/>
    <w:rsid w:val="002A2CFF"/>
    <w:rsid w:val="002A5B36"/>
    <w:rsid w:val="002A7C75"/>
    <w:rsid w:val="002B05A2"/>
    <w:rsid w:val="002B75BD"/>
    <w:rsid w:val="002B79CD"/>
    <w:rsid w:val="002B7E57"/>
    <w:rsid w:val="002C18EE"/>
    <w:rsid w:val="002C2BA4"/>
    <w:rsid w:val="002C4FDC"/>
    <w:rsid w:val="002D0ED9"/>
    <w:rsid w:val="002D697F"/>
    <w:rsid w:val="002E0659"/>
    <w:rsid w:val="002E344E"/>
    <w:rsid w:val="002E377D"/>
    <w:rsid w:val="002E62C3"/>
    <w:rsid w:val="002E7192"/>
    <w:rsid w:val="002F355D"/>
    <w:rsid w:val="002F5589"/>
    <w:rsid w:val="002F574B"/>
    <w:rsid w:val="002F65D0"/>
    <w:rsid w:val="002F671B"/>
    <w:rsid w:val="00303506"/>
    <w:rsid w:val="00307CE7"/>
    <w:rsid w:val="00307DA2"/>
    <w:rsid w:val="00311D5D"/>
    <w:rsid w:val="003125A1"/>
    <w:rsid w:val="00312806"/>
    <w:rsid w:val="00312F02"/>
    <w:rsid w:val="003230F8"/>
    <w:rsid w:val="00333B03"/>
    <w:rsid w:val="003346E4"/>
    <w:rsid w:val="00335A82"/>
    <w:rsid w:val="00335B29"/>
    <w:rsid w:val="003366DC"/>
    <w:rsid w:val="00336E6F"/>
    <w:rsid w:val="0034379E"/>
    <w:rsid w:val="00343C95"/>
    <w:rsid w:val="00344196"/>
    <w:rsid w:val="003441A9"/>
    <w:rsid w:val="0035145F"/>
    <w:rsid w:val="0035185E"/>
    <w:rsid w:val="003524CB"/>
    <w:rsid w:val="00353832"/>
    <w:rsid w:val="00354403"/>
    <w:rsid w:val="00354CB1"/>
    <w:rsid w:val="00360743"/>
    <w:rsid w:val="00360C8E"/>
    <w:rsid w:val="00365B28"/>
    <w:rsid w:val="00366BE9"/>
    <w:rsid w:val="0037336B"/>
    <w:rsid w:val="00376F45"/>
    <w:rsid w:val="0037746A"/>
    <w:rsid w:val="0038573D"/>
    <w:rsid w:val="00393664"/>
    <w:rsid w:val="003937DC"/>
    <w:rsid w:val="00395869"/>
    <w:rsid w:val="00396AE5"/>
    <w:rsid w:val="003A2EFF"/>
    <w:rsid w:val="003A574D"/>
    <w:rsid w:val="003A7C61"/>
    <w:rsid w:val="003B0218"/>
    <w:rsid w:val="003B3585"/>
    <w:rsid w:val="003C16DA"/>
    <w:rsid w:val="003C261A"/>
    <w:rsid w:val="003C4F22"/>
    <w:rsid w:val="003C58DB"/>
    <w:rsid w:val="003D1C33"/>
    <w:rsid w:val="003D2FD9"/>
    <w:rsid w:val="003D65DD"/>
    <w:rsid w:val="003E421E"/>
    <w:rsid w:val="003E4C34"/>
    <w:rsid w:val="00407B7F"/>
    <w:rsid w:val="00410BF7"/>
    <w:rsid w:val="00412D46"/>
    <w:rsid w:val="00413DFD"/>
    <w:rsid w:val="00415B51"/>
    <w:rsid w:val="00416935"/>
    <w:rsid w:val="00416943"/>
    <w:rsid w:val="00420860"/>
    <w:rsid w:val="004252AA"/>
    <w:rsid w:val="004257BB"/>
    <w:rsid w:val="0042596D"/>
    <w:rsid w:val="00427744"/>
    <w:rsid w:val="00431294"/>
    <w:rsid w:val="00431BD1"/>
    <w:rsid w:val="004325FE"/>
    <w:rsid w:val="00432F5B"/>
    <w:rsid w:val="0043447D"/>
    <w:rsid w:val="00435232"/>
    <w:rsid w:val="00435711"/>
    <w:rsid w:val="0043571A"/>
    <w:rsid w:val="00435EE0"/>
    <w:rsid w:val="00436B6D"/>
    <w:rsid w:val="0044198F"/>
    <w:rsid w:val="004431F0"/>
    <w:rsid w:val="00443A51"/>
    <w:rsid w:val="00444353"/>
    <w:rsid w:val="00446E5C"/>
    <w:rsid w:val="00452A90"/>
    <w:rsid w:val="00452ADA"/>
    <w:rsid w:val="00453201"/>
    <w:rsid w:val="0045475A"/>
    <w:rsid w:val="00464E30"/>
    <w:rsid w:val="00465659"/>
    <w:rsid w:val="00466C31"/>
    <w:rsid w:val="00466E51"/>
    <w:rsid w:val="00472C7E"/>
    <w:rsid w:val="00477E08"/>
    <w:rsid w:val="00482A49"/>
    <w:rsid w:val="004873E1"/>
    <w:rsid w:val="0049073D"/>
    <w:rsid w:val="004921F9"/>
    <w:rsid w:val="00492457"/>
    <w:rsid w:val="004A1EBE"/>
    <w:rsid w:val="004A242F"/>
    <w:rsid w:val="004A58E3"/>
    <w:rsid w:val="004B0DC4"/>
    <w:rsid w:val="004B6046"/>
    <w:rsid w:val="004B62B5"/>
    <w:rsid w:val="004C5034"/>
    <w:rsid w:val="004D4E23"/>
    <w:rsid w:val="004D5D54"/>
    <w:rsid w:val="004E30A5"/>
    <w:rsid w:val="004E5B19"/>
    <w:rsid w:val="004E6382"/>
    <w:rsid w:val="004F3940"/>
    <w:rsid w:val="004F3DCA"/>
    <w:rsid w:val="004F592E"/>
    <w:rsid w:val="004F71D9"/>
    <w:rsid w:val="0050111A"/>
    <w:rsid w:val="005036C9"/>
    <w:rsid w:val="0050644D"/>
    <w:rsid w:val="00511D79"/>
    <w:rsid w:val="0051410B"/>
    <w:rsid w:val="0051431F"/>
    <w:rsid w:val="00514F5A"/>
    <w:rsid w:val="005150EC"/>
    <w:rsid w:val="005221C5"/>
    <w:rsid w:val="00524ACC"/>
    <w:rsid w:val="00526CCE"/>
    <w:rsid w:val="00527B80"/>
    <w:rsid w:val="00533B5B"/>
    <w:rsid w:val="00546CB8"/>
    <w:rsid w:val="00547484"/>
    <w:rsid w:val="00555FF1"/>
    <w:rsid w:val="00562F16"/>
    <w:rsid w:val="0056405E"/>
    <w:rsid w:val="00564788"/>
    <w:rsid w:val="005651A4"/>
    <w:rsid w:val="00566348"/>
    <w:rsid w:val="00567974"/>
    <w:rsid w:val="00573238"/>
    <w:rsid w:val="00573349"/>
    <w:rsid w:val="005734D5"/>
    <w:rsid w:val="00590152"/>
    <w:rsid w:val="005968DD"/>
    <w:rsid w:val="0059787A"/>
    <w:rsid w:val="005A0971"/>
    <w:rsid w:val="005A7BCB"/>
    <w:rsid w:val="005B321E"/>
    <w:rsid w:val="005B44D3"/>
    <w:rsid w:val="005C094B"/>
    <w:rsid w:val="005C1E02"/>
    <w:rsid w:val="005C2AE6"/>
    <w:rsid w:val="005C41B9"/>
    <w:rsid w:val="005C4B18"/>
    <w:rsid w:val="005C59BE"/>
    <w:rsid w:val="005C7B32"/>
    <w:rsid w:val="005D0020"/>
    <w:rsid w:val="005D0632"/>
    <w:rsid w:val="005D2F94"/>
    <w:rsid w:val="005D4EBE"/>
    <w:rsid w:val="005D5533"/>
    <w:rsid w:val="005D5BFA"/>
    <w:rsid w:val="005D62DE"/>
    <w:rsid w:val="005D74AE"/>
    <w:rsid w:val="005E2F9F"/>
    <w:rsid w:val="005E5940"/>
    <w:rsid w:val="005E5D18"/>
    <w:rsid w:val="005F00CC"/>
    <w:rsid w:val="005F4ADF"/>
    <w:rsid w:val="005F52B1"/>
    <w:rsid w:val="00611E66"/>
    <w:rsid w:val="006168CC"/>
    <w:rsid w:val="006212ED"/>
    <w:rsid w:val="0062255C"/>
    <w:rsid w:val="00622D89"/>
    <w:rsid w:val="006239A6"/>
    <w:rsid w:val="00623A2D"/>
    <w:rsid w:val="00624720"/>
    <w:rsid w:val="0062680D"/>
    <w:rsid w:val="00631868"/>
    <w:rsid w:val="00631BFF"/>
    <w:rsid w:val="00636797"/>
    <w:rsid w:val="00636DE3"/>
    <w:rsid w:val="00643357"/>
    <w:rsid w:val="00646C9F"/>
    <w:rsid w:val="00653FF6"/>
    <w:rsid w:val="00655C51"/>
    <w:rsid w:val="00655F2D"/>
    <w:rsid w:val="006604CD"/>
    <w:rsid w:val="00660EFA"/>
    <w:rsid w:val="00660F9A"/>
    <w:rsid w:val="006636D7"/>
    <w:rsid w:val="00667E96"/>
    <w:rsid w:val="00670BE9"/>
    <w:rsid w:val="00670C06"/>
    <w:rsid w:val="00671908"/>
    <w:rsid w:val="0067477A"/>
    <w:rsid w:val="00674D05"/>
    <w:rsid w:val="00676786"/>
    <w:rsid w:val="006772BB"/>
    <w:rsid w:val="00680696"/>
    <w:rsid w:val="00682972"/>
    <w:rsid w:val="0068383F"/>
    <w:rsid w:val="00685476"/>
    <w:rsid w:val="006872D6"/>
    <w:rsid w:val="00692247"/>
    <w:rsid w:val="006950D4"/>
    <w:rsid w:val="00697FCD"/>
    <w:rsid w:val="006A08B0"/>
    <w:rsid w:val="006A0CD1"/>
    <w:rsid w:val="006A3F17"/>
    <w:rsid w:val="006A4E80"/>
    <w:rsid w:val="006A533E"/>
    <w:rsid w:val="006A540C"/>
    <w:rsid w:val="006C181E"/>
    <w:rsid w:val="006C1AD7"/>
    <w:rsid w:val="006C60F5"/>
    <w:rsid w:val="006D0D8F"/>
    <w:rsid w:val="006D2094"/>
    <w:rsid w:val="006D50E3"/>
    <w:rsid w:val="006D53AA"/>
    <w:rsid w:val="006D53E3"/>
    <w:rsid w:val="006D6DD3"/>
    <w:rsid w:val="006D716E"/>
    <w:rsid w:val="006D73B7"/>
    <w:rsid w:val="006E2C0D"/>
    <w:rsid w:val="006E3722"/>
    <w:rsid w:val="006F0302"/>
    <w:rsid w:val="006F2074"/>
    <w:rsid w:val="006F32AD"/>
    <w:rsid w:val="006F4D4B"/>
    <w:rsid w:val="006F682C"/>
    <w:rsid w:val="00700440"/>
    <w:rsid w:val="00706F2C"/>
    <w:rsid w:val="0071323D"/>
    <w:rsid w:val="007146AB"/>
    <w:rsid w:val="007207EA"/>
    <w:rsid w:val="00722D03"/>
    <w:rsid w:val="00722E63"/>
    <w:rsid w:val="007300E8"/>
    <w:rsid w:val="0073146F"/>
    <w:rsid w:val="0073439F"/>
    <w:rsid w:val="00736DC8"/>
    <w:rsid w:val="007376CD"/>
    <w:rsid w:val="007376FE"/>
    <w:rsid w:val="00744AFD"/>
    <w:rsid w:val="00747055"/>
    <w:rsid w:val="00751D06"/>
    <w:rsid w:val="00753765"/>
    <w:rsid w:val="00753F51"/>
    <w:rsid w:val="00755A05"/>
    <w:rsid w:val="00755B5D"/>
    <w:rsid w:val="00762181"/>
    <w:rsid w:val="00766209"/>
    <w:rsid w:val="007815E9"/>
    <w:rsid w:val="0078363D"/>
    <w:rsid w:val="00787EF2"/>
    <w:rsid w:val="00794C80"/>
    <w:rsid w:val="00796054"/>
    <w:rsid w:val="007A06C8"/>
    <w:rsid w:val="007A2B04"/>
    <w:rsid w:val="007A3A42"/>
    <w:rsid w:val="007A51CD"/>
    <w:rsid w:val="007A6946"/>
    <w:rsid w:val="007A788C"/>
    <w:rsid w:val="007B238A"/>
    <w:rsid w:val="007B2E04"/>
    <w:rsid w:val="007B51F3"/>
    <w:rsid w:val="007B7DFF"/>
    <w:rsid w:val="007B7E30"/>
    <w:rsid w:val="007C3B0D"/>
    <w:rsid w:val="007C4A46"/>
    <w:rsid w:val="007C4D7D"/>
    <w:rsid w:val="007D066A"/>
    <w:rsid w:val="007D07EF"/>
    <w:rsid w:val="007D4510"/>
    <w:rsid w:val="007D6068"/>
    <w:rsid w:val="007E18C9"/>
    <w:rsid w:val="007E395F"/>
    <w:rsid w:val="007E46A2"/>
    <w:rsid w:val="007F2B5C"/>
    <w:rsid w:val="007F5134"/>
    <w:rsid w:val="007F7861"/>
    <w:rsid w:val="008011F2"/>
    <w:rsid w:val="008037DA"/>
    <w:rsid w:val="00825C12"/>
    <w:rsid w:val="008340FF"/>
    <w:rsid w:val="00835B54"/>
    <w:rsid w:val="00837105"/>
    <w:rsid w:val="00841423"/>
    <w:rsid w:val="00844120"/>
    <w:rsid w:val="008442A9"/>
    <w:rsid w:val="008455F2"/>
    <w:rsid w:val="00850C68"/>
    <w:rsid w:val="0085182E"/>
    <w:rsid w:val="008629B9"/>
    <w:rsid w:val="008652C7"/>
    <w:rsid w:val="008739EA"/>
    <w:rsid w:val="0087700D"/>
    <w:rsid w:val="00877134"/>
    <w:rsid w:val="00880074"/>
    <w:rsid w:val="00881189"/>
    <w:rsid w:val="00883FA7"/>
    <w:rsid w:val="008840F7"/>
    <w:rsid w:val="00890AA2"/>
    <w:rsid w:val="00891268"/>
    <w:rsid w:val="0089246D"/>
    <w:rsid w:val="00893302"/>
    <w:rsid w:val="008966CC"/>
    <w:rsid w:val="008A02E9"/>
    <w:rsid w:val="008A13E0"/>
    <w:rsid w:val="008A145F"/>
    <w:rsid w:val="008A3411"/>
    <w:rsid w:val="008A436C"/>
    <w:rsid w:val="008A608F"/>
    <w:rsid w:val="008B1CC2"/>
    <w:rsid w:val="008B2137"/>
    <w:rsid w:val="008B5546"/>
    <w:rsid w:val="008B78D8"/>
    <w:rsid w:val="008C05EA"/>
    <w:rsid w:val="008C08F3"/>
    <w:rsid w:val="008C43BE"/>
    <w:rsid w:val="008C5ACA"/>
    <w:rsid w:val="008D1F2D"/>
    <w:rsid w:val="008D56DD"/>
    <w:rsid w:val="008D792A"/>
    <w:rsid w:val="008E3260"/>
    <w:rsid w:val="008E581B"/>
    <w:rsid w:val="008E679A"/>
    <w:rsid w:val="008F01DA"/>
    <w:rsid w:val="0090059F"/>
    <w:rsid w:val="00901435"/>
    <w:rsid w:val="00902F00"/>
    <w:rsid w:val="009050F8"/>
    <w:rsid w:val="00906C9C"/>
    <w:rsid w:val="00907BF4"/>
    <w:rsid w:val="00917507"/>
    <w:rsid w:val="00917B24"/>
    <w:rsid w:val="00923ED4"/>
    <w:rsid w:val="00924BA7"/>
    <w:rsid w:val="0092508E"/>
    <w:rsid w:val="009271F5"/>
    <w:rsid w:val="00927AF6"/>
    <w:rsid w:val="009346D1"/>
    <w:rsid w:val="00934BAB"/>
    <w:rsid w:val="009366A4"/>
    <w:rsid w:val="00936C0C"/>
    <w:rsid w:val="00940642"/>
    <w:rsid w:val="0094123D"/>
    <w:rsid w:val="00942039"/>
    <w:rsid w:val="009458F1"/>
    <w:rsid w:val="009471C5"/>
    <w:rsid w:val="0094789C"/>
    <w:rsid w:val="00947B10"/>
    <w:rsid w:val="00947F79"/>
    <w:rsid w:val="009525C9"/>
    <w:rsid w:val="00952739"/>
    <w:rsid w:val="009535A0"/>
    <w:rsid w:val="009538AA"/>
    <w:rsid w:val="0095463F"/>
    <w:rsid w:val="00960881"/>
    <w:rsid w:val="00961D16"/>
    <w:rsid w:val="00971238"/>
    <w:rsid w:val="009777A4"/>
    <w:rsid w:val="0098371A"/>
    <w:rsid w:val="00984263"/>
    <w:rsid w:val="0098762D"/>
    <w:rsid w:val="00991E37"/>
    <w:rsid w:val="009937FD"/>
    <w:rsid w:val="00993C59"/>
    <w:rsid w:val="009961DD"/>
    <w:rsid w:val="009A598E"/>
    <w:rsid w:val="009A6E64"/>
    <w:rsid w:val="009B2D2B"/>
    <w:rsid w:val="009B55CC"/>
    <w:rsid w:val="009B6534"/>
    <w:rsid w:val="009B6B6D"/>
    <w:rsid w:val="009C06D0"/>
    <w:rsid w:val="009C72CD"/>
    <w:rsid w:val="009D2B2D"/>
    <w:rsid w:val="009D4F1B"/>
    <w:rsid w:val="009D61EB"/>
    <w:rsid w:val="009D7993"/>
    <w:rsid w:val="009E0517"/>
    <w:rsid w:val="009F3FDA"/>
    <w:rsid w:val="009F4191"/>
    <w:rsid w:val="009F7187"/>
    <w:rsid w:val="00A077A7"/>
    <w:rsid w:val="00A07B07"/>
    <w:rsid w:val="00A1687D"/>
    <w:rsid w:val="00A170FA"/>
    <w:rsid w:val="00A175A9"/>
    <w:rsid w:val="00A203A1"/>
    <w:rsid w:val="00A27750"/>
    <w:rsid w:val="00A279C4"/>
    <w:rsid w:val="00A27CF8"/>
    <w:rsid w:val="00A3405B"/>
    <w:rsid w:val="00A348E3"/>
    <w:rsid w:val="00A35B0C"/>
    <w:rsid w:val="00A44129"/>
    <w:rsid w:val="00A44358"/>
    <w:rsid w:val="00A51763"/>
    <w:rsid w:val="00A54583"/>
    <w:rsid w:val="00A548F4"/>
    <w:rsid w:val="00A56978"/>
    <w:rsid w:val="00A56BB1"/>
    <w:rsid w:val="00A6622C"/>
    <w:rsid w:val="00A72F69"/>
    <w:rsid w:val="00A740FB"/>
    <w:rsid w:val="00A778FB"/>
    <w:rsid w:val="00A80AC5"/>
    <w:rsid w:val="00A92321"/>
    <w:rsid w:val="00A96D29"/>
    <w:rsid w:val="00AA00B6"/>
    <w:rsid w:val="00AA56B2"/>
    <w:rsid w:val="00AB03DB"/>
    <w:rsid w:val="00AC136E"/>
    <w:rsid w:val="00AC2E47"/>
    <w:rsid w:val="00AC36B2"/>
    <w:rsid w:val="00AD3EED"/>
    <w:rsid w:val="00AD72D0"/>
    <w:rsid w:val="00AE148D"/>
    <w:rsid w:val="00AE1E17"/>
    <w:rsid w:val="00AE306B"/>
    <w:rsid w:val="00AE3753"/>
    <w:rsid w:val="00AE4BE5"/>
    <w:rsid w:val="00AF1BC0"/>
    <w:rsid w:val="00AF1E7B"/>
    <w:rsid w:val="00AF3253"/>
    <w:rsid w:val="00AF4EE4"/>
    <w:rsid w:val="00AF5179"/>
    <w:rsid w:val="00AF54CF"/>
    <w:rsid w:val="00AF7628"/>
    <w:rsid w:val="00B02DEA"/>
    <w:rsid w:val="00B03E71"/>
    <w:rsid w:val="00B06978"/>
    <w:rsid w:val="00B076E0"/>
    <w:rsid w:val="00B10CF9"/>
    <w:rsid w:val="00B11206"/>
    <w:rsid w:val="00B1275A"/>
    <w:rsid w:val="00B150B8"/>
    <w:rsid w:val="00B15E86"/>
    <w:rsid w:val="00B2305E"/>
    <w:rsid w:val="00B23C8A"/>
    <w:rsid w:val="00B35C90"/>
    <w:rsid w:val="00B41C53"/>
    <w:rsid w:val="00B4434C"/>
    <w:rsid w:val="00B456CA"/>
    <w:rsid w:val="00B5125E"/>
    <w:rsid w:val="00B53614"/>
    <w:rsid w:val="00B54D70"/>
    <w:rsid w:val="00B559B9"/>
    <w:rsid w:val="00B56755"/>
    <w:rsid w:val="00B612F3"/>
    <w:rsid w:val="00B626C1"/>
    <w:rsid w:val="00B641D6"/>
    <w:rsid w:val="00B643FA"/>
    <w:rsid w:val="00B71130"/>
    <w:rsid w:val="00B72060"/>
    <w:rsid w:val="00B81A40"/>
    <w:rsid w:val="00B83551"/>
    <w:rsid w:val="00B85B79"/>
    <w:rsid w:val="00B90BFB"/>
    <w:rsid w:val="00B90C22"/>
    <w:rsid w:val="00B9470B"/>
    <w:rsid w:val="00B95918"/>
    <w:rsid w:val="00B962E6"/>
    <w:rsid w:val="00B97B0F"/>
    <w:rsid w:val="00BA3E07"/>
    <w:rsid w:val="00BA4D27"/>
    <w:rsid w:val="00BB04ED"/>
    <w:rsid w:val="00BB642F"/>
    <w:rsid w:val="00BC22B8"/>
    <w:rsid w:val="00BC6B5B"/>
    <w:rsid w:val="00BC7AA9"/>
    <w:rsid w:val="00BD1466"/>
    <w:rsid w:val="00BD2019"/>
    <w:rsid w:val="00BE08F9"/>
    <w:rsid w:val="00BE0E86"/>
    <w:rsid w:val="00BE706B"/>
    <w:rsid w:val="00BF03C4"/>
    <w:rsid w:val="00BF4258"/>
    <w:rsid w:val="00BF5BCA"/>
    <w:rsid w:val="00C14BDD"/>
    <w:rsid w:val="00C228E7"/>
    <w:rsid w:val="00C246E7"/>
    <w:rsid w:val="00C24ACE"/>
    <w:rsid w:val="00C275CB"/>
    <w:rsid w:val="00C30442"/>
    <w:rsid w:val="00C3208A"/>
    <w:rsid w:val="00C3263F"/>
    <w:rsid w:val="00C42464"/>
    <w:rsid w:val="00C442C1"/>
    <w:rsid w:val="00C45199"/>
    <w:rsid w:val="00C5403A"/>
    <w:rsid w:val="00C5632F"/>
    <w:rsid w:val="00C60AFD"/>
    <w:rsid w:val="00C612EF"/>
    <w:rsid w:val="00C642D1"/>
    <w:rsid w:val="00C6509A"/>
    <w:rsid w:val="00C7081A"/>
    <w:rsid w:val="00C720BA"/>
    <w:rsid w:val="00C73598"/>
    <w:rsid w:val="00C742A9"/>
    <w:rsid w:val="00C756C5"/>
    <w:rsid w:val="00C759E0"/>
    <w:rsid w:val="00C80AF4"/>
    <w:rsid w:val="00C84CFD"/>
    <w:rsid w:val="00C8670B"/>
    <w:rsid w:val="00C87E33"/>
    <w:rsid w:val="00C9599E"/>
    <w:rsid w:val="00CA006C"/>
    <w:rsid w:val="00CB1296"/>
    <w:rsid w:val="00CC3DE5"/>
    <w:rsid w:val="00CD1522"/>
    <w:rsid w:val="00CD4FF2"/>
    <w:rsid w:val="00CD673F"/>
    <w:rsid w:val="00CD7999"/>
    <w:rsid w:val="00CE026F"/>
    <w:rsid w:val="00CE21F5"/>
    <w:rsid w:val="00CE3BDD"/>
    <w:rsid w:val="00CE4633"/>
    <w:rsid w:val="00CF1988"/>
    <w:rsid w:val="00CF3BB9"/>
    <w:rsid w:val="00CF6F96"/>
    <w:rsid w:val="00D00F6A"/>
    <w:rsid w:val="00D01985"/>
    <w:rsid w:val="00D04DBC"/>
    <w:rsid w:val="00D07DA2"/>
    <w:rsid w:val="00D114A3"/>
    <w:rsid w:val="00D12AC0"/>
    <w:rsid w:val="00D15554"/>
    <w:rsid w:val="00D160AB"/>
    <w:rsid w:val="00D165B5"/>
    <w:rsid w:val="00D165EC"/>
    <w:rsid w:val="00D17DCC"/>
    <w:rsid w:val="00D2044C"/>
    <w:rsid w:val="00D213F1"/>
    <w:rsid w:val="00D22209"/>
    <w:rsid w:val="00D223D5"/>
    <w:rsid w:val="00D22C74"/>
    <w:rsid w:val="00D306F9"/>
    <w:rsid w:val="00D326FB"/>
    <w:rsid w:val="00D4136C"/>
    <w:rsid w:val="00D4292C"/>
    <w:rsid w:val="00D450E8"/>
    <w:rsid w:val="00D46FC6"/>
    <w:rsid w:val="00D50587"/>
    <w:rsid w:val="00D523A5"/>
    <w:rsid w:val="00D52812"/>
    <w:rsid w:val="00D5305D"/>
    <w:rsid w:val="00D53179"/>
    <w:rsid w:val="00D564A6"/>
    <w:rsid w:val="00D5688D"/>
    <w:rsid w:val="00D64D55"/>
    <w:rsid w:val="00D650AD"/>
    <w:rsid w:val="00D667D6"/>
    <w:rsid w:val="00D704AA"/>
    <w:rsid w:val="00D70DFC"/>
    <w:rsid w:val="00D70F0B"/>
    <w:rsid w:val="00D718CB"/>
    <w:rsid w:val="00D73589"/>
    <w:rsid w:val="00D73CD1"/>
    <w:rsid w:val="00D75F96"/>
    <w:rsid w:val="00D80683"/>
    <w:rsid w:val="00D81227"/>
    <w:rsid w:val="00D83391"/>
    <w:rsid w:val="00D83C70"/>
    <w:rsid w:val="00D83D4C"/>
    <w:rsid w:val="00D867C9"/>
    <w:rsid w:val="00D86A53"/>
    <w:rsid w:val="00D905DC"/>
    <w:rsid w:val="00D90A2C"/>
    <w:rsid w:val="00D93359"/>
    <w:rsid w:val="00D9724B"/>
    <w:rsid w:val="00DA0978"/>
    <w:rsid w:val="00DA1569"/>
    <w:rsid w:val="00DA4BD6"/>
    <w:rsid w:val="00DA5155"/>
    <w:rsid w:val="00DB4BBE"/>
    <w:rsid w:val="00DB70E4"/>
    <w:rsid w:val="00DC0661"/>
    <w:rsid w:val="00DD3773"/>
    <w:rsid w:val="00DF0A9E"/>
    <w:rsid w:val="00DF1C71"/>
    <w:rsid w:val="00DF32C9"/>
    <w:rsid w:val="00DF4AAD"/>
    <w:rsid w:val="00DF513E"/>
    <w:rsid w:val="00E03A50"/>
    <w:rsid w:val="00E06BE2"/>
    <w:rsid w:val="00E10EF7"/>
    <w:rsid w:val="00E11579"/>
    <w:rsid w:val="00E13429"/>
    <w:rsid w:val="00E22B23"/>
    <w:rsid w:val="00E318AD"/>
    <w:rsid w:val="00E346B9"/>
    <w:rsid w:val="00E348E0"/>
    <w:rsid w:val="00E37A3D"/>
    <w:rsid w:val="00E40463"/>
    <w:rsid w:val="00E43740"/>
    <w:rsid w:val="00E43CD8"/>
    <w:rsid w:val="00E44247"/>
    <w:rsid w:val="00E4583D"/>
    <w:rsid w:val="00E471E4"/>
    <w:rsid w:val="00E54204"/>
    <w:rsid w:val="00E55AE1"/>
    <w:rsid w:val="00E57981"/>
    <w:rsid w:val="00E607DA"/>
    <w:rsid w:val="00E648B9"/>
    <w:rsid w:val="00E65E07"/>
    <w:rsid w:val="00E7034D"/>
    <w:rsid w:val="00E70689"/>
    <w:rsid w:val="00E71318"/>
    <w:rsid w:val="00E71844"/>
    <w:rsid w:val="00E73325"/>
    <w:rsid w:val="00E7341D"/>
    <w:rsid w:val="00E7797B"/>
    <w:rsid w:val="00E85402"/>
    <w:rsid w:val="00E863B8"/>
    <w:rsid w:val="00EA5344"/>
    <w:rsid w:val="00EA5B57"/>
    <w:rsid w:val="00EB0104"/>
    <w:rsid w:val="00EB0AAB"/>
    <w:rsid w:val="00EB40AB"/>
    <w:rsid w:val="00EC17FF"/>
    <w:rsid w:val="00EC407D"/>
    <w:rsid w:val="00EC794E"/>
    <w:rsid w:val="00ED297A"/>
    <w:rsid w:val="00EE4704"/>
    <w:rsid w:val="00EE77DE"/>
    <w:rsid w:val="00EF4851"/>
    <w:rsid w:val="00EF68C4"/>
    <w:rsid w:val="00F02E8E"/>
    <w:rsid w:val="00F03C8E"/>
    <w:rsid w:val="00F04B46"/>
    <w:rsid w:val="00F04D40"/>
    <w:rsid w:val="00F067AB"/>
    <w:rsid w:val="00F16499"/>
    <w:rsid w:val="00F21B79"/>
    <w:rsid w:val="00F225AE"/>
    <w:rsid w:val="00F24095"/>
    <w:rsid w:val="00F25138"/>
    <w:rsid w:val="00F2599F"/>
    <w:rsid w:val="00F26A70"/>
    <w:rsid w:val="00F31CE3"/>
    <w:rsid w:val="00F32A07"/>
    <w:rsid w:val="00F35DE8"/>
    <w:rsid w:val="00F379A2"/>
    <w:rsid w:val="00F40E0D"/>
    <w:rsid w:val="00F43908"/>
    <w:rsid w:val="00F4592E"/>
    <w:rsid w:val="00F52043"/>
    <w:rsid w:val="00F522CC"/>
    <w:rsid w:val="00F56D8C"/>
    <w:rsid w:val="00F60C6C"/>
    <w:rsid w:val="00F61D05"/>
    <w:rsid w:val="00F62D25"/>
    <w:rsid w:val="00F62D57"/>
    <w:rsid w:val="00F709CD"/>
    <w:rsid w:val="00F71139"/>
    <w:rsid w:val="00F736A1"/>
    <w:rsid w:val="00F8047F"/>
    <w:rsid w:val="00F80C9F"/>
    <w:rsid w:val="00F80CED"/>
    <w:rsid w:val="00F835A9"/>
    <w:rsid w:val="00F835FA"/>
    <w:rsid w:val="00F8478F"/>
    <w:rsid w:val="00F868B3"/>
    <w:rsid w:val="00F912CC"/>
    <w:rsid w:val="00F91673"/>
    <w:rsid w:val="00F92E6B"/>
    <w:rsid w:val="00F938FB"/>
    <w:rsid w:val="00F93F3B"/>
    <w:rsid w:val="00F95640"/>
    <w:rsid w:val="00F95FDD"/>
    <w:rsid w:val="00F97F1D"/>
    <w:rsid w:val="00FA0601"/>
    <w:rsid w:val="00FA14E7"/>
    <w:rsid w:val="00FA170B"/>
    <w:rsid w:val="00FA47DE"/>
    <w:rsid w:val="00FA4EDF"/>
    <w:rsid w:val="00FA5289"/>
    <w:rsid w:val="00FA71BB"/>
    <w:rsid w:val="00FA7AA2"/>
    <w:rsid w:val="00FB1091"/>
    <w:rsid w:val="00FB10A2"/>
    <w:rsid w:val="00FB4D3D"/>
    <w:rsid w:val="00FB5832"/>
    <w:rsid w:val="00FB6CAD"/>
    <w:rsid w:val="00FB700B"/>
    <w:rsid w:val="00FC213F"/>
    <w:rsid w:val="00FC3698"/>
    <w:rsid w:val="00FC402F"/>
    <w:rsid w:val="00FC41EB"/>
    <w:rsid w:val="00FC527A"/>
    <w:rsid w:val="00FD1261"/>
    <w:rsid w:val="00FD45DF"/>
    <w:rsid w:val="00FD469D"/>
    <w:rsid w:val="00FD678B"/>
    <w:rsid w:val="00FD7189"/>
    <w:rsid w:val="00FE0ADF"/>
    <w:rsid w:val="00FE7376"/>
    <w:rsid w:val="00FE7D4B"/>
    <w:rsid w:val="00FF1F8E"/>
    <w:rsid w:val="00FF1FD4"/>
    <w:rsid w:val="00FF257A"/>
    <w:rsid w:val="00FF2AE5"/>
    <w:rsid w:val="00FF468E"/>
    <w:rsid w:val="00FF46DC"/>
    <w:rsid w:val="00FF7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A75273"/>
  <w15:docId w15:val="{6D805B59-116F-4FBF-94CF-1F7375FF4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78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5199"/>
    <w:pPr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66348"/>
    <w:pPr>
      <w:outlineLvl w:val="1"/>
    </w:pPr>
    <w:rPr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65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77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199"/>
    <w:rPr>
      <w:b/>
      <w:bCs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E03A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A50"/>
  </w:style>
  <w:style w:type="paragraph" w:styleId="Footer">
    <w:name w:val="footer"/>
    <w:basedOn w:val="Normal"/>
    <w:link w:val="FooterChar"/>
    <w:uiPriority w:val="99"/>
    <w:unhideWhenUsed/>
    <w:rsid w:val="00E03A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A50"/>
  </w:style>
  <w:style w:type="paragraph" w:styleId="NoSpacing">
    <w:name w:val="No Spacing"/>
    <w:uiPriority w:val="1"/>
    <w:qFormat/>
    <w:rsid w:val="004B6046"/>
    <w:pPr>
      <w:spacing w:after="0" w:line="240" w:lineRule="auto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D377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05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Strong">
    <w:name w:val="Strong"/>
    <w:uiPriority w:val="22"/>
    <w:qFormat/>
    <w:rsid w:val="00343C95"/>
    <w:rPr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65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66348"/>
    <w:rPr>
      <w:b/>
      <w:bCs/>
      <w:sz w:val="72"/>
      <w:szCs w:val="7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77A7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C213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460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120189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903780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36277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16767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53075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4026202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1506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13880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1935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0559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21617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96914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5113792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3192407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788083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9719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00104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20475628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250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5486088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625593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05211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7045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4936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2182154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5580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9206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3608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26835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6962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73627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596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315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17620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8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98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884864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2765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188215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66519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40949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9023118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739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65303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87434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91083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3837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60936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50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195078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330301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222187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33994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06723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8059932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15892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81112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24141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10375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5978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9601443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6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95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4410693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5660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58570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8628669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641269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851502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160692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508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917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796407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4442617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233472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76035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124537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212769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1653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7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9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8551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701731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20556191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515461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86484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85142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40112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94934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1317706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61514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65087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87170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74998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06065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639566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805925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56040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54556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32146644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84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63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782289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2166186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622282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15115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727006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67710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8143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249339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6078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2184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99974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21413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78787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80364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27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2037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8806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6825167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8538860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9704125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379281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86342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76056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8356327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781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24882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77824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27765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56911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672290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7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5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30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2291999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3233305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27213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1952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50512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378760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39664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3475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10803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56637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868160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59576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5806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973868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9977974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7833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1873983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87244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4715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748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882380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81450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30668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74868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2735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13536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9755991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72499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1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282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67557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1810835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940838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26535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9199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2383369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60646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31435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51115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5423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33191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837888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081567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369909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47285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914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969071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6628965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787476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9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76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75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4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61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04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67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16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13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84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4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50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1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49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971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3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0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76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73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9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98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1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1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26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5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77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050327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886369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839280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32622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4078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8795357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44278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90518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10890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574713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6570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9329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3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8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406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39089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4042744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87559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2181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1716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606220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14756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20993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48047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02872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46193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77086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939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9743151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291400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387009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5713068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12477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07721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811743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697210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5644714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617521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97550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1015292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9864568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4815343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2178925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6509352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6934109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93058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907972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338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5618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6713532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213659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423774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722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02133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2348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92217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3292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9394424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52111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01857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02202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56768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3976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49570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36221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9966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2295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1053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3804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5291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4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4350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36930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944350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69732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755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5620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1453949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0256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81098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45121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3269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26654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038903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8885372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18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0898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29164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529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145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668936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8231103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6792064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6726770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1440588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3373172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492993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611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13749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5707332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981376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12211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76043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102105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14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61307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188983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5642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51563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355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98367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2041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4345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3812925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20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3642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890202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444686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088740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04279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18879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261818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6382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0147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079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66246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11444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382674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4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245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814399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944717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156450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3194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5789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7302129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316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09501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61952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5614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51368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9955261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2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0289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57473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905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2213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3276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4130889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940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81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1045225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20011094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8547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38208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02355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1574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92151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2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903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894220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322881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3538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7283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10827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097253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10087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67270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743260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02025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785789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98402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5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6040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377382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187870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461162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80518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50465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278037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96973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79868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0352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86499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31538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74736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84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8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15371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3436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242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3727555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185388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030806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19081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2823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6610283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04886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8943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388337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35220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22665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39393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89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513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76640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3962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8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88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60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887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525519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21290778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040933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8478879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35992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13257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90990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053274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39133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4569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40356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95190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28093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8816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3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7114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80137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491325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339959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6892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16453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861652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72535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44014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7020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7305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09524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54232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69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182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266963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26626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694388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316322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5877089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0667544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471155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169245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4473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4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4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5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462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712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126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2355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6054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9827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313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6086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716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939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866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3845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746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9563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630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6524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6387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20611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507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719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03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3241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2347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141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16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1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4714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940023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4406904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301345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26696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873099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7117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49399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2156311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48114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80698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1246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81649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312225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435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06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357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92246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1943200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830452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4912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2051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88587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423741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46122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26248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294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5547357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3772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10927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14196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61418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71380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01747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077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9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1249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060731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464245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313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166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437604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9739801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513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446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374692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56668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626744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0139435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128532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8979550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467153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706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7841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126570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43350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578180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24183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48408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9431350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10329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64970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45742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5990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95340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31103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012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7931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969585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5708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6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7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3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71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0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045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54286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329869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9507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38480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38580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1631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0391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666031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50728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79973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03394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41428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96472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76647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63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2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8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2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5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19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0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57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6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7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54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08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8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1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3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49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71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30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994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8987282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53271810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05099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1249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4156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472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450439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383912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42752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1463617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424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861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053505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27890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644430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55858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506529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59301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847791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861354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76791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2130270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9583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90993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503671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829904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51351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40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8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7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1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8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11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93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4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13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7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72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13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1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9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2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33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4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6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01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8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0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27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4698658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5916276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500625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47726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87007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2935434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59784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98143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36408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06869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3641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52309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31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75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870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666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66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8620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56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40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42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163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02127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87342084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399303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5857229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559829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95728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4547351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8101008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292981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389349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245141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1529858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03578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047454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6905275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869173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067918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9641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870306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288091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6212142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39871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864012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7182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46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55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8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1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7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8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2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423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0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9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54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9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6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3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0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4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95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9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82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8166700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63349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19655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38708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15716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8030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51346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4323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  <w:div w:id="727875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15414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45031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1950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13955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85943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3728510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068488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84151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63808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904493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21487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81013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8442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1758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8914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865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24413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9638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759350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0608321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29013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157303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9619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4697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68337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8527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2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4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8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2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01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75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5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8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93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0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82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4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71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56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7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10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6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7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31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925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948408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21939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381972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82602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30567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9099646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9907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91051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71447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45808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572567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18848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41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7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48247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27073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632611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921011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103918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996535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7967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50888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7611012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2448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12944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39905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37216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760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07788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160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3064617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633912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98163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0706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2075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2738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79888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7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2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79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36564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863469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749214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2614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416869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17655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632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81368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39366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5936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0976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253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803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572391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076755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5231451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8472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9083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240690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297125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9389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5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34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87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870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47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9121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98221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769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861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5412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4207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875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333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8184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560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672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337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45067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75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33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83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5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97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9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055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66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279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5669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05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1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87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10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98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358296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448981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523341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41127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917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9971750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8481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211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42389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14736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86636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80543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190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0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28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6674908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6773920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285516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4879407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781674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1736463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743437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03391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40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17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27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1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0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316240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8944719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04432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60650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88046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09325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147360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974798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07617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5115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286696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04217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4452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4320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7571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180774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431319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00835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555313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216624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10626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1371685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53857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68250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280693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9079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011950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9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453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2607435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222244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728146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51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9880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95826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59400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8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791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349659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3829585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937974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8506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73027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851713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61340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48344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2905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09205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57289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89612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002977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329604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125199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8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2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4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26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04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63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119416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2507679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60333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69372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463546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6512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3211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9723315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90689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24748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38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91178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83342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10439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8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39894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9370915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66790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2391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60410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39264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9779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10672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45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3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12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72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168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657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512915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990637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680689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42886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0369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18626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39874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71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00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148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12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78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5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0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939074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041203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0420808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5228915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879902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095021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088183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1926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3925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85013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207477127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9647278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5131020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831488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5624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9439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4958518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43693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86271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40717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72638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858714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488440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9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7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53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517337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170154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60686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003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7076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679009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1250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23918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9449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2814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84857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66112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7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938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039363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13135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23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9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2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6983330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0835005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481773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410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95250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1394414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36346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59610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7202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38894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9837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0808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7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098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200809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9726514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298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91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853624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8719246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510923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488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99638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161008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8273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83243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8943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9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96376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029288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3852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630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161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81831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32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464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04049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416640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44842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56708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476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1653049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60647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78507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312905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57537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68088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71876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9352388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28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739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493270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390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09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562744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278493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161669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59875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08832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3478399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2127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894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0963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82778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04165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68614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353654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434133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6668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44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86001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631633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718014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156558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153555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17687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7317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5964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791208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0956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13592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86046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42924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6991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505706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64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88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58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8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09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9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4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8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40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1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3710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8842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4595689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339636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42362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18036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9819623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16355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98688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31451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84936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93726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114741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312294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342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7202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2837161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828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882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753240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45233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146888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7827962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765172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267064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68741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849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76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0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3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3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72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46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1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13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53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05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7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28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3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742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5244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7029691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319814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6870189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985591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769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5011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1034925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20926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7630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13731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59384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71820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9756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5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8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773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841200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788498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95924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95781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5625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9591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38052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535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0012837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54361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4570432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4308582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319819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771656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452775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7668487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038158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2355060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288992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3839434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79671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22510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884921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890858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60703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5782663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990462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164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76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548275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608826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648532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07082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29572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9668532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33303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0682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06086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56059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693706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73518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741487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47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5304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161916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316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27180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621831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820667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66079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920285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357589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95836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19945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6158087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66096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8328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27370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74677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08564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27464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2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459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9647728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9865032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268056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7659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64264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2683084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20815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34226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74944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9833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87471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5770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69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35370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34687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3332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19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2480658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223119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260591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3214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723725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2472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85869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3425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186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1668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187133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8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080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149896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3312044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6284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6301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09083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31305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59077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4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908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9014071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834403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458635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296841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566240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88633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032339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3693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11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83774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06682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712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70361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77371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727449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6489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70172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69932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90870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19390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677585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102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26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5381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8837295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112100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998633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7638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999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9546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7318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607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0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14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1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7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8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3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1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8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327494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73370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4956582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01942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457261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077365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537224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660739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578787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692345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22861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2281536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309585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5391864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6726889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631518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765130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490093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6625892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887578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114647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4472564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086650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4051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6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6368698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723223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486040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7249120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083374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319047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8034101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9402885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0765808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7328545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273609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4125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1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0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65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7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34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1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6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87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028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781356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209082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63122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9828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23473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906697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64316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6824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68382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35869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48203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64498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88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0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5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19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16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16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7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72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33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58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9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003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89744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358439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6515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19379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083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6305856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91341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21056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75645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116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05446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20120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75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5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55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6299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13967358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87319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4764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5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264276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40482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136252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66501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84235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51925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14799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73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1357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6868121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977441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380503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2878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71997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8520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13694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9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572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138008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3628334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010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17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752747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65526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20286229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069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11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47333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5261419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1112603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510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289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40109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40024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347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64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6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36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01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80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13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6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6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9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13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3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0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54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49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8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6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47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7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7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6534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194138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8028339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447194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2218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97673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936586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13886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9533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0250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80034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38364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982693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79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6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884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670425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21207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850704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7749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4399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5914166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3353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5320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83342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70329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26803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089017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24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8542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53735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5667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64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950656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377665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614814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4869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72261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623013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88210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57467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12444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01715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48115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00308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3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886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093015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389373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12505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423070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417908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291579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27191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814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1569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53899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3593997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007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63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8840030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883772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35562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48121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69318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363572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0587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01608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16781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17954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47846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88312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1093938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2391470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5940496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70078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4022619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934825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27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24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572273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21650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9725934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0642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5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67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26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976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899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322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6300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7293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0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721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762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2893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620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892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0700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8943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35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370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179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2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78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88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5191652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987518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636896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88045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87372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46778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4057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54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142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394564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9140029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150167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080761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37610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325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36211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4244389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0680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90534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9125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43483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1895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0763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0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77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984372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5041559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631543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01144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74460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340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213871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72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5702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892068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784474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028766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8751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6128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1530469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365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8922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04990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003646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92728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81886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599029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3153365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9964467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8313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0318822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21009057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5470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5285646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5672559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88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4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88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082066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477616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353989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5316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5320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6426834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29599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36256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49932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54357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02789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83739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7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2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202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052590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72241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860750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0319491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5501924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9878905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78638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6987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0190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440929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740909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808985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07417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6738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2963578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94244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8861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32662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2618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21248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417485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440104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67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73986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86046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7023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7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13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664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3982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5826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663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6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35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5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56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2002051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3005031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173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0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9745349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264175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898546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88665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0337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029343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90857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7555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7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73048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8861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9388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3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723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775457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72399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55087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90399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10439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4574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2266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795598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2204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99629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43024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10889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40338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848282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969394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49164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23137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7486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19067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7839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93556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76888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0731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20244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6138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7082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5237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45741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9279260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689678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988186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92497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17897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0294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26888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483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86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94915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1265844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538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743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284121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895773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368813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7696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48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3658288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324908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309693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44220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11610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77657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362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30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0570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131631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7427245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7033167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64088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17364934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892565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12437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782185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972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75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73339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828397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991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826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79222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4479299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796903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728742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063563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1867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25460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408978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13963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60142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46055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29521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80877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91591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3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6842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5385803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369923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15851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54511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18973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2998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530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9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4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8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3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001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48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7271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8022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70271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07710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7172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61084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66010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85491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10182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6825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99539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48462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09541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607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85241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214424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8681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04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69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986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34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6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02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2330440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305151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02649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71112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0043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363202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0518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68998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60776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3760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96609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889041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65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06609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864679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9087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5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9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84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8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1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189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846091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9150857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56606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5401435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142029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029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65077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1287053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16716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16315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22722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33283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6625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86365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354385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5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62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4469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459445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30685992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847517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01246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823694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58142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3815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985702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70528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6014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4088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00971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984971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96641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8736138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61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8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823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707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2675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105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21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17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6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5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85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5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85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45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5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88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128251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4598089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062847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9722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9489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91915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09818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797143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10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50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508833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122254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187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38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928025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896288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07599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0253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665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996000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175356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84796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75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29591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2005819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43057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58929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94352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48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23038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1669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206185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856592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8720615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8560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538324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548953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7957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049571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2050297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21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00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7155966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542457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084144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5854131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947252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0068073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1802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3872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57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972067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542542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174294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284647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714929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5537733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825333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3701822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678260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6623658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775850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445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831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94902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5033071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69754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26659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5731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97293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078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4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3380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137028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5611061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4293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63082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6191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543074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61578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7322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165326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06801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47729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36194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75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5556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305008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0765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0098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8338961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9142400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013097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511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3601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6624530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133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97799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18480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89990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98059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218738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94461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5145367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6399917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0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9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0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5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36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62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4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7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45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29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5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4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45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304068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15130189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02924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F14DD-5FC2-4F9D-9890-145AD3BB8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22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 Magdy</dc:creator>
  <cp:keywords/>
  <dc:description/>
  <cp:lastModifiedBy>Mina Magdy Aziz Abdalmish</cp:lastModifiedBy>
  <cp:revision>29</cp:revision>
  <cp:lastPrinted>2024-06-26T17:11:00Z</cp:lastPrinted>
  <dcterms:created xsi:type="dcterms:W3CDTF">2024-06-06T18:43:00Z</dcterms:created>
  <dcterms:modified xsi:type="dcterms:W3CDTF">2024-08-15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69311ed9a454ce86093117bdec4bd162a2521b0320d845f0802be0c7d39fcb</vt:lpwstr>
  </property>
</Properties>
</file>